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8B7A6" w14:textId="77777777" w:rsidR="00022991" w:rsidRPr="004E1B65" w:rsidRDefault="5591F691" w:rsidP="5591F691">
      <w:pPr>
        <w:pStyle w:val="Heading1"/>
        <w:rPr>
          <w:rFonts w:ascii="Open Sans" w:hAnsi="Open Sans" w:cs="Open Sans"/>
          <w:color w:val="002060"/>
        </w:rPr>
      </w:pPr>
      <w:r w:rsidRPr="004E1B65">
        <w:rPr>
          <w:rFonts w:ascii="Open Sans" w:hAnsi="Open Sans" w:cs="Open Sans"/>
          <w:color w:val="002060"/>
        </w:rPr>
        <w:t xml:space="preserve">Scope &amp; Sequence </w:t>
      </w:r>
    </w:p>
    <w:p w14:paraId="6DAA4A59" w14:textId="77777777" w:rsidR="00022991" w:rsidRPr="004E1B65" w:rsidRDefault="00022991" w:rsidP="00022991">
      <w:pPr>
        <w:spacing w:after="0" w:line="240" w:lineRule="auto"/>
        <w:jc w:val="center"/>
        <w:rPr>
          <w:rFonts w:ascii="Open Sans" w:hAnsi="Open Sans" w:cs="Open Sans"/>
          <w:b/>
          <w:bCs/>
        </w:rPr>
      </w:pPr>
    </w:p>
    <w:tbl>
      <w:tblPr>
        <w:tblStyle w:val="TableGrid"/>
        <w:tblW w:w="14490" w:type="dxa"/>
        <w:tblInd w:w="-95" w:type="dxa"/>
        <w:tblLook w:val="04A0" w:firstRow="1" w:lastRow="0" w:firstColumn="1" w:lastColumn="0" w:noHBand="0" w:noVBand="1"/>
      </w:tblPr>
      <w:tblGrid>
        <w:gridCol w:w="4680"/>
        <w:gridCol w:w="2250"/>
        <w:gridCol w:w="666"/>
        <w:gridCol w:w="6894"/>
      </w:tblGrid>
      <w:tr w:rsidR="00022991" w:rsidRPr="004E1B65" w14:paraId="05F74ACA" w14:textId="77777777">
        <w:trPr>
          <w:trHeight w:val="674"/>
        </w:trPr>
        <w:tc>
          <w:tcPr>
            <w:tcW w:w="7596" w:type="dxa"/>
            <w:gridSpan w:val="3"/>
            <w:shd w:val="clear" w:color="auto" w:fill="B4C6E7" w:themeFill="accent1" w:themeFillTint="66"/>
          </w:tcPr>
          <w:p w14:paraId="38F319AA" w14:textId="77777777" w:rsidR="00022991" w:rsidRPr="004E1B65" w:rsidRDefault="5591F691" w:rsidP="5591F691">
            <w:pPr>
              <w:pStyle w:val="Heading4"/>
              <w:ind w:left="0"/>
              <w:outlineLvl w:val="3"/>
              <w:rPr>
                <w:rFonts w:ascii="Open Sans" w:hAnsi="Open Sans" w:cs="Open Sans"/>
                <w:sz w:val="22"/>
                <w:szCs w:val="22"/>
              </w:rPr>
            </w:pPr>
            <w:r w:rsidRPr="004E1B65">
              <w:rPr>
                <w:rFonts w:ascii="Open Sans" w:hAnsi="Open Sans" w:cs="Open Sans"/>
                <w:sz w:val="22"/>
                <w:szCs w:val="22"/>
              </w:rPr>
              <w:t xml:space="preserve">Course Name: </w:t>
            </w:r>
            <w:sdt>
              <w:sdtPr>
                <w:rPr>
                  <w:rFonts w:ascii="Open Sans" w:hAnsi="Open Sans" w:cs="Open Sans"/>
                  <w:b w:val="0"/>
                  <w:bCs w:val="0"/>
                  <w:sz w:val="22"/>
                  <w:szCs w:val="22"/>
                </w:rPr>
                <w:id w:val="1569687533"/>
                <w:placeholder>
                  <w:docPart w:val="DefaultPlaceholder_-1854013440"/>
                </w:placeholder>
              </w:sdtPr>
              <w:sdtEndPr/>
              <w:sdtContent>
                <w:r w:rsidR="003D25FE" w:rsidRPr="004E1B65">
                  <w:rPr>
                    <w:rFonts w:ascii="Open Sans" w:hAnsi="Open Sans" w:cs="Open Sans"/>
                    <w:b w:val="0"/>
                    <w:sz w:val="22"/>
                    <w:szCs w:val="22"/>
                  </w:rPr>
                  <w:t>Pharmacology</w:t>
                </w:r>
              </w:sdtContent>
            </w:sdt>
            <w:r w:rsidRPr="004E1B65">
              <w:rPr>
                <w:rFonts w:ascii="Open Sans" w:hAnsi="Open Sans" w:cs="Open Sans"/>
                <w:sz w:val="22"/>
                <w:szCs w:val="22"/>
              </w:rPr>
              <w:t xml:space="preserve"> </w:t>
            </w:r>
          </w:p>
          <w:p w14:paraId="612C66CC" w14:textId="77777777" w:rsidR="00022991" w:rsidRPr="004E1B65" w:rsidRDefault="5591F691" w:rsidP="00FF3710">
            <w:pPr>
              <w:rPr>
                <w:rFonts w:ascii="Open Sans" w:hAnsi="Open Sans" w:cs="Open Sans"/>
                <w:b/>
              </w:rPr>
            </w:pPr>
            <w:r w:rsidRPr="004E1B65">
              <w:rPr>
                <w:rFonts w:ascii="Open Sans" w:hAnsi="Open Sans" w:cs="Open Sans"/>
                <w:b/>
                <w:bCs/>
              </w:rPr>
              <w:t xml:space="preserve">PEIMS Code: </w:t>
            </w:r>
            <w:r w:rsidR="00FF3710" w:rsidRPr="004E1B65">
              <w:rPr>
                <w:rFonts w:ascii="Open Sans" w:eastAsia="Arial" w:hAnsi="Open Sans" w:cs="Open Sans"/>
              </w:rPr>
              <w:t>13020950</w:t>
            </w:r>
          </w:p>
        </w:tc>
        <w:tc>
          <w:tcPr>
            <w:tcW w:w="6894" w:type="dxa"/>
            <w:shd w:val="clear" w:color="auto" w:fill="B4C6E7" w:themeFill="accent1" w:themeFillTint="66"/>
          </w:tcPr>
          <w:p w14:paraId="7F708A5B" w14:textId="77777777" w:rsidR="00022991" w:rsidRPr="004E1B65" w:rsidRDefault="5591F691" w:rsidP="5591F691">
            <w:pPr>
              <w:rPr>
                <w:rFonts w:ascii="Open Sans" w:hAnsi="Open Sans" w:cs="Open Sans"/>
                <w:b/>
                <w:bCs/>
              </w:rPr>
            </w:pPr>
            <w:r w:rsidRPr="004E1B65">
              <w:rPr>
                <w:rFonts w:ascii="Open Sans" w:hAnsi="Open Sans" w:cs="Open Sans"/>
                <w:b/>
                <w:bCs/>
              </w:rPr>
              <w:t xml:space="preserve">Course Credit: </w:t>
            </w:r>
            <w:sdt>
              <w:sdtPr>
                <w:rPr>
                  <w:rFonts w:ascii="Open Sans" w:hAnsi="Open Sans" w:cs="Open Sans"/>
                </w:rPr>
                <w:id w:val="2048178205"/>
                <w:placeholder>
                  <w:docPart w:val="DefaultPlaceholder_-1854013440"/>
                </w:placeholder>
              </w:sdtPr>
              <w:sdtEndPr/>
              <w:sdtContent>
                <w:r w:rsidR="009D4DC6">
                  <w:rPr>
                    <w:rFonts w:ascii="Open Sans" w:hAnsi="Open Sans" w:cs="Open Sans"/>
                  </w:rPr>
                  <w:t>1.0</w:t>
                </w:r>
              </w:sdtContent>
            </w:sdt>
          </w:p>
          <w:p w14:paraId="1B78B4A1" w14:textId="77777777" w:rsidR="00022991" w:rsidRDefault="5591F691" w:rsidP="5591F691">
            <w:pPr>
              <w:rPr>
                <w:rFonts w:ascii="Open Sans" w:hAnsi="Open Sans" w:cs="Open Sans"/>
              </w:rPr>
            </w:pPr>
            <w:r w:rsidRPr="004E1B65">
              <w:rPr>
                <w:rFonts w:ascii="Open Sans" w:hAnsi="Open Sans" w:cs="Open Sans"/>
                <w:b/>
                <w:bCs/>
              </w:rPr>
              <w:t>Course Requirements:</w:t>
            </w:r>
            <w:r w:rsidRPr="004E1B65">
              <w:rPr>
                <w:rFonts w:ascii="Open Sans" w:hAnsi="Open Sans" w:cs="Open Sans"/>
              </w:rPr>
              <w:t xml:space="preserve"> </w:t>
            </w:r>
            <w:sdt>
              <w:sdtPr>
                <w:rPr>
                  <w:rFonts w:ascii="Open Sans" w:hAnsi="Open Sans" w:cs="Open Sans"/>
                </w:rPr>
                <w:id w:val="1227426343"/>
                <w:placeholder>
                  <w:docPart w:val="DefaultPlaceholder_-1854013440"/>
                </w:placeholder>
              </w:sdtPr>
              <w:sdtEndPr/>
              <w:sdtContent>
                <w:r w:rsidR="004601F1" w:rsidRPr="004E1B65">
                  <w:rPr>
                    <w:rFonts w:ascii="Open Sans" w:hAnsi="Open Sans" w:cs="Open Sans"/>
                  </w:rPr>
                  <w:t>This course is recommended for students in Grades 11 and 12.</w:t>
                </w:r>
              </w:sdtContent>
            </w:sdt>
            <w:r w:rsidRPr="004E1B65">
              <w:rPr>
                <w:rFonts w:ascii="Open Sans" w:hAnsi="Open Sans" w:cs="Open Sans"/>
              </w:rPr>
              <w:t xml:space="preserve"> </w:t>
            </w:r>
          </w:p>
          <w:p w14:paraId="00B649CD" w14:textId="77777777" w:rsidR="00624FB3" w:rsidRPr="004E1B65" w:rsidRDefault="00624FB3" w:rsidP="5591F691">
            <w:pPr>
              <w:rPr>
                <w:rFonts w:ascii="Open Sans" w:hAnsi="Open Sans" w:cs="Open Sans"/>
              </w:rPr>
            </w:pPr>
            <w:r w:rsidRPr="004E1B65">
              <w:rPr>
                <w:rFonts w:ascii="Open Sans" w:hAnsi="Open Sans" w:cs="Open Sans"/>
                <w:b/>
                <w:bCs/>
              </w:rPr>
              <w:t xml:space="preserve">Prerequisites: </w:t>
            </w:r>
            <w:sdt>
              <w:sdtPr>
                <w:rPr>
                  <w:rFonts w:ascii="Open Sans" w:hAnsi="Open Sans" w:cs="Open Sans"/>
                </w:rPr>
                <w:id w:val="-850487264"/>
                <w:placeholder>
                  <w:docPart w:val="95DBD15B7D304A408717CBF4D27DB4AE"/>
                </w:placeholder>
              </w:sdtPr>
              <w:sdtEndPr/>
              <w:sdtContent>
                <w:r w:rsidRPr="004E1B65">
                  <w:rPr>
                    <w:rFonts w:ascii="Open Sans" w:hAnsi="Open Sans" w:cs="Open Sans"/>
                  </w:rPr>
                  <w:t xml:space="preserve">Biology and Chemistry. </w:t>
                </w:r>
              </w:sdtContent>
            </w:sdt>
          </w:p>
          <w:p w14:paraId="6C39F19F" w14:textId="77777777" w:rsidR="00022991" w:rsidRPr="004E1B65" w:rsidRDefault="00624FB3" w:rsidP="00624FB3">
            <w:pPr>
              <w:rPr>
                <w:rFonts w:ascii="Open Sans" w:hAnsi="Open Sans" w:cs="Open Sans"/>
                <w:strike/>
              </w:rPr>
            </w:pPr>
            <w:r w:rsidRPr="00624FB3">
              <w:rPr>
                <w:rFonts w:ascii="Open Sans" w:hAnsi="Open Sans" w:cs="Open Sans"/>
                <w:b/>
              </w:rPr>
              <w:t>Recommended Prerequisite:</w:t>
            </w:r>
            <w:r>
              <w:rPr>
                <w:rFonts w:ascii="Open Sans" w:hAnsi="Open Sans" w:cs="Open Sans"/>
              </w:rPr>
              <w:t xml:space="preserve"> A</w:t>
            </w:r>
            <w:r w:rsidRPr="004E1B65">
              <w:rPr>
                <w:rFonts w:ascii="Open Sans" w:hAnsi="Open Sans" w:cs="Open Sans"/>
              </w:rPr>
              <w:t xml:space="preserve"> course from the Health Science Career Cluster.</w:t>
            </w:r>
          </w:p>
        </w:tc>
      </w:tr>
      <w:tr w:rsidR="00022991" w:rsidRPr="004E1B65" w14:paraId="2BBD7976" w14:textId="77777777">
        <w:trPr>
          <w:trHeight w:val="674"/>
        </w:trPr>
        <w:tc>
          <w:tcPr>
            <w:tcW w:w="14490" w:type="dxa"/>
            <w:gridSpan w:val="4"/>
            <w:shd w:val="clear" w:color="auto" w:fill="F1BBBB"/>
          </w:tcPr>
          <w:p w14:paraId="7AFCE74B" w14:textId="77777777" w:rsidR="004601F1" w:rsidRPr="004E1B65" w:rsidRDefault="00022991" w:rsidP="004601F1">
            <w:pPr>
              <w:rPr>
                <w:rFonts w:ascii="Open Sans" w:hAnsi="Open Sans" w:cs="Open Sans"/>
              </w:rPr>
            </w:pPr>
            <w:r w:rsidRPr="004E1B65">
              <w:rPr>
                <w:rFonts w:ascii="Open Sans" w:hAnsi="Open Sans" w:cs="Open Sans"/>
                <w:b/>
                <w:bCs/>
              </w:rPr>
              <w:t>Course Description:</w:t>
            </w:r>
            <w:r w:rsidRPr="004E1B65">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4601F1" w:rsidRPr="004E1B65">
                  <w:rPr>
                    <w:rFonts w:ascii="Open Sans" w:hAnsi="Open Sans" w:cs="Open Sans"/>
                  </w:rPr>
                  <w:t>The Pharmacology course is designed to study how natural and synthetic chemical agents such as drugs affect biological systems. Knowledge of the properties of therapeutic agents is vital in providing quality health care</w:t>
                </w:r>
                <w:r w:rsidR="00DC41A9" w:rsidRPr="004E1B65">
                  <w:rPr>
                    <w:rFonts w:ascii="Open Sans" w:hAnsi="Open Sans" w:cs="Open Sans"/>
                  </w:rPr>
                  <w:t xml:space="preserve">. It is an ever </w:t>
                </w:r>
                <w:r w:rsidR="004601F1" w:rsidRPr="004E1B65">
                  <w:rPr>
                    <w:rFonts w:ascii="Open Sans" w:hAnsi="Open Sans" w:cs="Open Sans"/>
                  </w:rPr>
                  <w:t>changing, growing body of information that continually demands greater amounts of time and education from health care workers.</w:t>
                </w:r>
              </w:sdtContent>
            </w:sdt>
          </w:p>
          <w:p w14:paraId="53422620" w14:textId="77777777" w:rsidR="00022991" w:rsidRPr="004E1B65" w:rsidRDefault="00022991" w:rsidP="004601F1">
            <w:pPr>
              <w:rPr>
                <w:rFonts w:ascii="Open Sans" w:hAnsi="Open Sans" w:cs="Open Sans"/>
              </w:rPr>
            </w:pPr>
          </w:p>
        </w:tc>
      </w:tr>
      <w:tr w:rsidR="00022991" w:rsidRPr="004E1B65" w14:paraId="7A9D278F" w14:textId="77777777">
        <w:trPr>
          <w:trHeight w:val="346"/>
        </w:trPr>
        <w:tc>
          <w:tcPr>
            <w:tcW w:w="14490" w:type="dxa"/>
            <w:gridSpan w:val="4"/>
            <w:shd w:val="clear" w:color="auto" w:fill="F1BBBB"/>
          </w:tcPr>
          <w:p w14:paraId="1EE9638F" w14:textId="77777777" w:rsidR="00022991" w:rsidRPr="004E1B65" w:rsidRDefault="5591F691" w:rsidP="5591F691">
            <w:pPr>
              <w:rPr>
                <w:rFonts w:ascii="Open Sans" w:hAnsi="Open Sans" w:cs="Open Sans"/>
              </w:rPr>
            </w:pPr>
            <w:r w:rsidRPr="004E1B65">
              <w:rPr>
                <w:rFonts w:ascii="Open Sans" w:hAnsi="Open Sans" w:cs="Open Sans"/>
                <w:b/>
                <w:bCs/>
              </w:rPr>
              <w:t>NOTE:</w:t>
            </w:r>
            <w:r w:rsidRPr="004E1B65">
              <w:rPr>
                <w:rFonts w:ascii="Open Sans" w:hAnsi="Open Sans" w:cs="Open Sans"/>
              </w:rPr>
              <w:t xml:space="preserve"> This is a suggested scope and sequence for the course content. This content will work with any textbook or instructional materials. If locally adapted, make sure all TEKS are covered.</w:t>
            </w:r>
          </w:p>
        </w:tc>
      </w:tr>
      <w:tr w:rsidR="5591F691" w:rsidRPr="004E1B65" w14:paraId="50AC8669" w14:textId="77777777">
        <w:trPr>
          <w:trHeight w:val="980"/>
        </w:trPr>
        <w:tc>
          <w:tcPr>
            <w:tcW w:w="4680" w:type="dxa"/>
            <w:shd w:val="clear" w:color="auto" w:fill="D9D9D9" w:themeFill="background1" w:themeFillShade="D9"/>
          </w:tcPr>
          <w:p w14:paraId="7A038524" w14:textId="77777777" w:rsidR="00244619" w:rsidRPr="004E1B65" w:rsidRDefault="006478A0" w:rsidP="00244619">
            <w:pPr>
              <w:rPr>
                <w:rFonts w:ascii="Open Sans" w:hAnsi="Open Sans" w:cs="Open Sans"/>
                <w:b/>
                <w:bCs/>
              </w:rPr>
            </w:pPr>
            <w:r w:rsidRPr="004E1B65">
              <w:rPr>
                <w:rFonts w:ascii="Open Sans" w:hAnsi="Open Sans" w:cs="Open Sans"/>
                <w:b/>
                <w:bCs/>
              </w:rPr>
              <w:t xml:space="preserve">Total Number of </w:t>
            </w:r>
            <w:r w:rsidR="00244619" w:rsidRPr="004E1B65">
              <w:rPr>
                <w:rFonts w:ascii="Open Sans" w:hAnsi="Open Sans" w:cs="Open Sans"/>
                <w:b/>
                <w:bCs/>
              </w:rPr>
              <w:t>Periods</w:t>
            </w:r>
          </w:p>
          <w:p w14:paraId="7417C15E" w14:textId="77777777" w:rsidR="00244619" w:rsidRPr="004E1B65" w:rsidRDefault="00244619" w:rsidP="00244619">
            <w:pPr>
              <w:rPr>
                <w:rFonts w:ascii="Open Sans" w:hAnsi="Open Sans" w:cs="Open Sans"/>
                <w:b/>
                <w:bCs/>
              </w:rPr>
            </w:pPr>
            <w:r w:rsidRPr="004E1B65">
              <w:rPr>
                <w:rFonts w:ascii="Open Sans" w:hAnsi="Open Sans" w:cs="Open Sans"/>
                <w:b/>
                <w:bCs/>
              </w:rPr>
              <w:t>Total Number of Min</w:t>
            </w:r>
            <w:r w:rsidR="00CD0521" w:rsidRPr="004E1B65">
              <w:rPr>
                <w:rFonts w:ascii="Open Sans" w:hAnsi="Open Sans" w:cs="Open Sans"/>
                <w:b/>
                <w:bCs/>
              </w:rPr>
              <w:t>utes</w:t>
            </w:r>
          </w:p>
          <w:p w14:paraId="4E6226C3" w14:textId="77777777" w:rsidR="5591F691" w:rsidRPr="004E1B65" w:rsidRDefault="00244619" w:rsidP="00244619">
            <w:pPr>
              <w:rPr>
                <w:rFonts w:ascii="Open Sans" w:hAnsi="Open Sans" w:cs="Open Sans"/>
                <w:b/>
                <w:bCs/>
              </w:rPr>
            </w:pPr>
            <w:r w:rsidRPr="004E1B65">
              <w:rPr>
                <w:rFonts w:ascii="Open Sans" w:hAnsi="Open Sans" w:cs="Open Sans"/>
                <w:b/>
                <w:bCs/>
              </w:rPr>
              <w:t>Total</w:t>
            </w:r>
            <w:r w:rsidR="00CD0521" w:rsidRPr="004E1B65">
              <w:rPr>
                <w:rFonts w:ascii="Open Sans" w:hAnsi="Open Sans" w:cs="Open Sans"/>
                <w:b/>
                <w:bCs/>
              </w:rPr>
              <w:t xml:space="preserve"> Number of Hours</w:t>
            </w:r>
          </w:p>
        </w:tc>
        <w:tc>
          <w:tcPr>
            <w:tcW w:w="2250" w:type="dxa"/>
            <w:shd w:val="clear" w:color="auto" w:fill="D9D9D9" w:themeFill="background1" w:themeFillShade="D9"/>
          </w:tcPr>
          <w:sdt>
            <w:sdtPr>
              <w:rPr>
                <w:rFonts w:ascii="Open Sans" w:hAnsi="Open Sans" w:cs="Open Sans"/>
                <w:bCs/>
              </w:rPr>
              <w:id w:val="27912226"/>
              <w:placeholder>
                <w:docPart w:val="E444155DC9C37B4D93CD5447AB8107B8"/>
              </w:placeholder>
              <w:text/>
            </w:sdtPr>
            <w:sdtEndPr/>
            <w:sdtContent>
              <w:p w14:paraId="2675EB2C" w14:textId="77777777" w:rsidR="00006FD1" w:rsidRPr="004E1B65" w:rsidRDefault="00006FD1" w:rsidP="00006FD1">
                <w:pPr>
                  <w:jc w:val="center"/>
                  <w:rPr>
                    <w:rFonts w:ascii="Open Sans" w:hAnsi="Open Sans" w:cs="Open Sans"/>
                    <w:bCs/>
                  </w:rPr>
                </w:pPr>
                <w:r w:rsidRPr="004E1B65">
                  <w:rPr>
                    <w:rFonts w:ascii="Open Sans" w:hAnsi="Open Sans" w:cs="Open Sans"/>
                    <w:bCs/>
                  </w:rPr>
                  <w:t>175 Periods</w:t>
                </w:r>
              </w:p>
            </w:sdtContent>
          </w:sdt>
          <w:sdt>
            <w:sdtPr>
              <w:rPr>
                <w:rFonts w:ascii="Open Sans" w:hAnsi="Open Sans" w:cs="Open Sans"/>
                <w:bCs/>
              </w:rPr>
              <w:id w:val="63921807"/>
              <w:placeholder>
                <w:docPart w:val="E444155DC9C37B4D93CD5447AB8107B8"/>
              </w:placeholder>
              <w:text/>
            </w:sdtPr>
            <w:sdtEndPr/>
            <w:sdtContent>
              <w:p w14:paraId="14CBB2C8" w14:textId="77777777" w:rsidR="00006FD1" w:rsidRPr="004E1B65" w:rsidRDefault="00006FD1" w:rsidP="00006FD1">
                <w:pPr>
                  <w:jc w:val="center"/>
                  <w:rPr>
                    <w:rFonts w:ascii="Open Sans" w:hAnsi="Open Sans" w:cs="Open Sans"/>
                    <w:bCs/>
                  </w:rPr>
                </w:pPr>
                <w:r w:rsidRPr="004E1B65">
                  <w:rPr>
                    <w:rFonts w:ascii="Open Sans" w:hAnsi="Open Sans" w:cs="Open Sans"/>
                    <w:bCs/>
                  </w:rPr>
                  <w:t>7</w:t>
                </w:r>
                <w:r w:rsidR="004E1B65">
                  <w:rPr>
                    <w:rFonts w:ascii="Open Sans" w:hAnsi="Open Sans" w:cs="Open Sans"/>
                    <w:bCs/>
                  </w:rPr>
                  <w:t>,</w:t>
                </w:r>
                <w:r w:rsidRPr="004E1B65">
                  <w:rPr>
                    <w:rFonts w:ascii="Open Sans" w:hAnsi="Open Sans" w:cs="Open Sans"/>
                    <w:bCs/>
                  </w:rPr>
                  <w:t>875 Minutes</w:t>
                </w:r>
              </w:p>
            </w:sdtContent>
          </w:sdt>
          <w:p w14:paraId="6596542F" w14:textId="77777777" w:rsidR="5591F691" w:rsidRPr="004E1B65" w:rsidRDefault="00E04E1A" w:rsidP="00006FD1">
            <w:pPr>
              <w:jc w:val="center"/>
              <w:rPr>
                <w:rFonts w:ascii="Open Sans" w:hAnsi="Open Sans" w:cs="Open Sans"/>
              </w:rPr>
            </w:pPr>
            <w:sdt>
              <w:sdtPr>
                <w:rPr>
                  <w:rFonts w:ascii="Open Sans" w:hAnsi="Open Sans" w:cs="Open Sans"/>
                </w:rPr>
                <w:id w:val="-1900966638"/>
                <w:placeholder>
                  <w:docPart w:val="E444155DC9C37B4D93CD5447AB8107B8"/>
                </w:placeholder>
                <w:text/>
              </w:sdtPr>
              <w:sdtEndPr/>
              <w:sdtContent>
                <w:r w:rsidR="00006FD1" w:rsidRPr="004E1B65">
                  <w:rPr>
                    <w:rFonts w:ascii="Open Sans" w:hAnsi="Open Sans" w:cs="Open Sans"/>
                  </w:rPr>
                  <w:t>131.25 Hours*</w:t>
                </w:r>
              </w:sdtContent>
            </w:sdt>
          </w:p>
        </w:tc>
        <w:tc>
          <w:tcPr>
            <w:tcW w:w="7560" w:type="dxa"/>
            <w:gridSpan w:val="2"/>
            <w:shd w:val="clear" w:color="auto" w:fill="D9D9D9" w:themeFill="background1" w:themeFillShade="D9"/>
          </w:tcPr>
          <w:p w14:paraId="53286B63" w14:textId="77777777" w:rsidR="5591F691" w:rsidRPr="004E1B65" w:rsidRDefault="003F68B3" w:rsidP="00244619">
            <w:pPr>
              <w:pStyle w:val="NormalWeb"/>
              <w:rPr>
                <w:rFonts w:ascii="Open Sans" w:hAnsi="Open Sans" w:cs="Open Sans"/>
                <w:sz w:val="22"/>
                <w:szCs w:val="22"/>
              </w:rPr>
            </w:pPr>
            <w:r w:rsidRPr="004E1B65">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3434627E" w14:textId="3D6A3AB6" w:rsidR="009A1388" w:rsidRDefault="009A1388"/>
    <w:p w14:paraId="2F5B2A2A" w14:textId="77777777" w:rsidR="009A1388" w:rsidRDefault="009A1388">
      <w:r>
        <w:br w:type="page"/>
      </w:r>
    </w:p>
    <w:p w14:paraId="7DA4FC26" w14:textId="77777777" w:rsidR="009A1388" w:rsidRDefault="009A1388"/>
    <w:tbl>
      <w:tblPr>
        <w:tblStyle w:val="TableGrid"/>
        <w:tblW w:w="14490" w:type="dxa"/>
        <w:tblInd w:w="-95" w:type="dxa"/>
        <w:tblLook w:val="04A0" w:firstRow="1" w:lastRow="0" w:firstColumn="1" w:lastColumn="0" w:noHBand="0" w:noVBand="1"/>
      </w:tblPr>
      <w:tblGrid>
        <w:gridCol w:w="4680"/>
        <w:gridCol w:w="2250"/>
        <w:gridCol w:w="7560"/>
      </w:tblGrid>
      <w:tr w:rsidR="00022991" w:rsidRPr="004E1B65" w14:paraId="464DCEFE" w14:textId="77777777">
        <w:trPr>
          <w:trHeight w:val="346"/>
        </w:trPr>
        <w:tc>
          <w:tcPr>
            <w:tcW w:w="4680" w:type="dxa"/>
            <w:shd w:val="clear" w:color="auto" w:fill="D9D9D9" w:themeFill="background1" w:themeFillShade="D9"/>
            <w:vAlign w:val="center"/>
          </w:tcPr>
          <w:p w14:paraId="05AD54FF" w14:textId="49754DBF" w:rsidR="00022991" w:rsidRPr="004E1B65" w:rsidRDefault="5591F691" w:rsidP="5591F691">
            <w:pPr>
              <w:jc w:val="center"/>
              <w:rPr>
                <w:rFonts w:ascii="Open Sans" w:hAnsi="Open Sans" w:cs="Open Sans"/>
              </w:rPr>
            </w:pPr>
            <w:r w:rsidRPr="004E1B65">
              <w:rPr>
                <w:rFonts w:ascii="Open Sans" w:hAnsi="Open Sans" w:cs="Open Sans"/>
                <w:b/>
                <w:bCs/>
              </w:rPr>
              <w:t>Unit Number, Title, and Brief Description</w:t>
            </w:r>
          </w:p>
        </w:tc>
        <w:tc>
          <w:tcPr>
            <w:tcW w:w="2250" w:type="dxa"/>
            <w:shd w:val="clear" w:color="auto" w:fill="D9D9D9" w:themeFill="background1" w:themeFillShade="D9"/>
            <w:vAlign w:val="center"/>
          </w:tcPr>
          <w:p w14:paraId="65A26EDC" w14:textId="77777777" w:rsidR="00022991" w:rsidRPr="004E1B65" w:rsidRDefault="5591F691" w:rsidP="5591F691">
            <w:pPr>
              <w:jc w:val="center"/>
              <w:rPr>
                <w:rFonts w:ascii="Open Sans" w:hAnsi="Open Sans" w:cs="Open Sans"/>
                <w:b/>
                <w:bCs/>
              </w:rPr>
            </w:pPr>
            <w:r w:rsidRPr="004E1B65">
              <w:rPr>
                <w:rFonts w:ascii="Open Sans" w:hAnsi="Open Sans" w:cs="Open Sans"/>
                <w:b/>
                <w:bCs/>
              </w:rPr>
              <w:t># of Class Periods*</w:t>
            </w:r>
          </w:p>
          <w:p w14:paraId="2383DEEA" w14:textId="77777777" w:rsidR="00022991" w:rsidRPr="004E1B65" w:rsidRDefault="5591F691" w:rsidP="5591F691">
            <w:pPr>
              <w:jc w:val="center"/>
              <w:rPr>
                <w:rFonts w:ascii="Open Sans" w:hAnsi="Open Sans" w:cs="Open Sans"/>
              </w:rPr>
            </w:pPr>
            <w:r w:rsidRPr="004E1B65">
              <w:rPr>
                <w:rFonts w:ascii="Open Sans" w:hAnsi="Open Sans" w:cs="Open Sans"/>
              </w:rPr>
              <w:t>(assumes 45-minute periods)</w:t>
            </w:r>
          </w:p>
          <w:p w14:paraId="150B8D8E" w14:textId="77777777" w:rsidR="00022991" w:rsidRPr="004E1B65" w:rsidRDefault="003D0D0D" w:rsidP="5591F691">
            <w:pPr>
              <w:jc w:val="center"/>
              <w:rPr>
                <w:rFonts w:ascii="Open Sans" w:hAnsi="Open Sans" w:cs="Open Sans"/>
              </w:rPr>
            </w:pPr>
            <w:r w:rsidRPr="004E1B65">
              <w:rPr>
                <w:rFonts w:ascii="Open Sans" w:hAnsi="Open Sans" w:cs="Open Sans"/>
              </w:rPr>
              <w:t>Total minutes per unit</w:t>
            </w:r>
          </w:p>
        </w:tc>
        <w:tc>
          <w:tcPr>
            <w:tcW w:w="7560" w:type="dxa"/>
            <w:shd w:val="clear" w:color="auto" w:fill="D9D9D9" w:themeFill="background1" w:themeFillShade="D9"/>
            <w:vAlign w:val="center"/>
          </w:tcPr>
          <w:p w14:paraId="77422C31" w14:textId="77777777" w:rsidR="00022991" w:rsidRPr="004E1B65" w:rsidRDefault="5591F691" w:rsidP="5591F691">
            <w:pPr>
              <w:jc w:val="center"/>
              <w:rPr>
                <w:rFonts w:ascii="Open Sans" w:hAnsi="Open Sans" w:cs="Open Sans"/>
                <w:b/>
                <w:bCs/>
              </w:rPr>
            </w:pPr>
            <w:r w:rsidRPr="004E1B65">
              <w:rPr>
                <w:rFonts w:ascii="Open Sans" w:hAnsi="Open Sans" w:cs="Open Sans"/>
                <w:b/>
                <w:bCs/>
              </w:rPr>
              <w:t>TEKS Covered</w:t>
            </w:r>
          </w:p>
          <w:p w14:paraId="40A64910" w14:textId="77777777" w:rsidR="00022991" w:rsidRPr="004E1B65" w:rsidRDefault="00E04E1A" w:rsidP="5591F691">
            <w:pPr>
              <w:jc w:val="center"/>
              <w:rPr>
                <w:rFonts w:ascii="Open Sans" w:hAnsi="Open Sans" w:cs="Open Sans"/>
                <w:b/>
                <w:bCs/>
              </w:rPr>
            </w:pPr>
            <w:sdt>
              <w:sdtPr>
                <w:rPr>
                  <w:rFonts w:ascii="Open Sans" w:hAnsi="Open Sans" w:cs="Open Sans"/>
                  <w:b/>
                  <w:bCs/>
                </w:rPr>
                <w:id w:val="1209069154"/>
                <w:placeholder>
                  <w:docPart w:val="DefaultPlaceholder_-1854013440"/>
                </w:placeholder>
              </w:sdtPr>
              <w:sdtEndPr/>
              <w:sdtContent>
                <w:r w:rsidR="00B70770" w:rsidRPr="004E1B65">
                  <w:rPr>
                    <w:rFonts w:ascii="Open Sans" w:hAnsi="Open Sans" w:cs="Open Sans"/>
                    <w:b/>
                  </w:rPr>
                  <w:t>130.230</w:t>
                </w:r>
              </w:sdtContent>
            </w:sdt>
            <w:r w:rsidR="5591F691" w:rsidRPr="004E1B65">
              <w:rPr>
                <w:rFonts w:ascii="Open Sans" w:hAnsi="Open Sans" w:cs="Open Sans"/>
                <w:b/>
                <w:bCs/>
              </w:rPr>
              <w:t xml:space="preserve"> </w:t>
            </w:r>
            <w:r w:rsidR="00B70770" w:rsidRPr="004E1B65">
              <w:rPr>
                <w:rFonts w:ascii="Open Sans" w:hAnsi="Open Sans" w:cs="Open Sans"/>
                <w:b/>
                <w:bCs/>
              </w:rPr>
              <w:t xml:space="preserve">(c) </w:t>
            </w:r>
            <w:r w:rsidR="5591F691" w:rsidRPr="004E1B65">
              <w:rPr>
                <w:rFonts w:ascii="Open Sans" w:hAnsi="Open Sans" w:cs="Open Sans"/>
                <w:b/>
                <w:bCs/>
              </w:rPr>
              <w:t>Knowledge and skills</w:t>
            </w:r>
          </w:p>
        </w:tc>
      </w:tr>
      <w:tr w:rsidR="00022991" w:rsidRPr="004E1B65" w14:paraId="4406120F" w14:textId="77777777">
        <w:trPr>
          <w:trHeight w:val="1052"/>
        </w:trPr>
        <w:tc>
          <w:tcPr>
            <w:tcW w:w="4680" w:type="dxa"/>
            <w:shd w:val="clear" w:color="auto" w:fill="auto"/>
          </w:tcPr>
          <w:sdt>
            <w:sdtPr>
              <w:rPr>
                <w:rFonts w:ascii="Open Sans" w:hAnsi="Open Sans" w:cs="Open Sans"/>
                <w:b/>
              </w:rPr>
              <w:id w:val="290718385"/>
              <w:placeholder>
                <w:docPart w:val="D445F45D195A4E6FA87CC29C7DCE2A86"/>
              </w:placeholder>
              <w:docPartList>
                <w:docPartGallery w:val="Quick Parts"/>
              </w:docPartList>
            </w:sdtPr>
            <w:sdtEndPr>
              <w:rPr>
                <w:b w:val="0"/>
              </w:rPr>
            </w:sdtEndPr>
            <w:sdtContent>
              <w:sdt>
                <w:sdtPr>
                  <w:rPr>
                    <w:rFonts w:ascii="Open Sans" w:hAnsi="Open Sans" w:cs="Open Sans"/>
                    <w:b/>
                  </w:rPr>
                  <w:id w:val="-1727531386"/>
                  <w:placeholder>
                    <w:docPart w:val="28179146A87F0B4E9FB1B43156574B95"/>
                  </w:placeholder>
                  <w:docPartList>
                    <w:docPartGallery w:val="Quick Parts"/>
                  </w:docPartList>
                </w:sdtPr>
                <w:sdtEndPr>
                  <w:rPr>
                    <w:b w:val="0"/>
                  </w:rPr>
                </w:sdtEndPr>
                <w:sdtContent>
                  <w:sdt>
                    <w:sdtPr>
                      <w:rPr>
                        <w:rFonts w:ascii="Open Sans" w:hAnsi="Open Sans" w:cs="Open Sans"/>
                        <w:b/>
                      </w:rPr>
                      <w:id w:val="-1671561484"/>
                      <w:placeholder>
                        <w:docPart w:val="1A0A020934967B47A1238E3617DBCE2D"/>
                      </w:placeholder>
                      <w:docPartList>
                        <w:docPartGallery w:val="Quick Parts"/>
                      </w:docPartList>
                    </w:sdtPr>
                    <w:sdtEndPr>
                      <w:rPr>
                        <w:b w:val="0"/>
                      </w:rPr>
                    </w:sdtEndPr>
                    <w:sdtContent>
                      <w:p w14:paraId="320ABA7E" w14:textId="77777777" w:rsidR="00B26614" w:rsidRPr="004E1B65" w:rsidRDefault="004E1B65" w:rsidP="00B26614">
                        <w:pPr>
                          <w:ind w:left="275" w:hanging="275"/>
                          <w:rPr>
                            <w:rFonts w:ascii="Open Sans" w:hAnsi="Open Sans" w:cs="Open Sans"/>
                            <w:b/>
                            <w:bCs/>
                          </w:rPr>
                        </w:pPr>
                        <w:r>
                          <w:rPr>
                            <w:rFonts w:ascii="Open Sans" w:hAnsi="Open Sans" w:cs="Open Sans"/>
                            <w:b/>
                          </w:rPr>
                          <w:t xml:space="preserve">Unit </w:t>
                        </w:r>
                        <w:proofErr w:type="gramStart"/>
                        <w:r w:rsidR="00B26614" w:rsidRPr="004E1B65">
                          <w:rPr>
                            <w:rFonts w:ascii="Open Sans" w:hAnsi="Open Sans" w:cs="Open Sans"/>
                            <w:b/>
                            <w:bCs/>
                          </w:rPr>
                          <w:t>1</w:t>
                        </w:r>
                        <w:r>
                          <w:rPr>
                            <w:rFonts w:ascii="Open Sans" w:hAnsi="Open Sans" w:cs="Open Sans"/>
                            <w:b/>
                            <w:bCs/>
                          </w:rPr>
                          <w:t>:</w:t>
                        </w:r>
                        <w:r w:rsidR="00B26614" w:rsidRPr="004E1B65">
                          <w:rPr>
                            <w:rFonts w:ascii="Open Sans" w:hAnsi="Open Sans" w:cs="Open Sans"/>
                            <w:b/>
                            <w:bCs/>
                          </w:rPr>
                          <w:t>.</w:t>
                        </w:r>
                        <w:proofErr w:type="gramEnd"/>
                        <w:r w:rsidR="00B26614" w:rsidRPr="004E1B65">
                          <w:rPr>
                            <w:rFonts w:ascii="Open Sans" w:hAnsi="Open Sans" w:cs="Open Sans"/>
                            <w:b/>
                            <w:bCs/>
                          </w:rPr>
                          <w:t xml:space="preserve"> </w:t>
                        </w:r>
                        <w:r w:rsidR="00B26614" w:rsidRPr="004E1B65">
                          <w:rPr>
                            <w:rFonts w:ascii="Open Sans" w:eastAsia="Times New Roman" w:hAnsi="Open Sans" w:cs="Open Sans"/>
                            <w:b/>
                            <w:bCs/>
                          </w:rPr>
                          <w:t>Meeting Employer Expectations in Health Science</w:t>
                        </w:r>
                      </w:p>
                      <w:p w14:paraId="60A153E8" w14:textId="77777777" w:rsidR="00B26614" w:rsidRPr="004E1B65" w:rsidRDefault="00E04E1A" w:rsidP="00B26614">
                        <w:pPr>
                          <w:rPr>
                            <w:rFonts w:ascii="Open Sans" w:hAnsi="Open Sans" w:cs="Open Sans"/>
                          </w:rPr>
                        </w:pPr>
                      </w:p>
                    </w:sdtContent>
                  </w:sdt>
                  <w:p w14:paraId="281CC6D8" w14:textId="77777777" w:rsidR="00022991" w:rsidRPr="004E1B65" w:rsidRDefault="00B26614" w:rsidP="5BD3E6A3">
                    <w:pPr>
                      <w:rPr>
                        <w:rFonts w:ascii="Open Sans" w:hAnsi="Open Sans" w:cs="Open Sans"/>
                      </w:rPr>
                    </w:pPr>
                    <w:r w:rsidRPr="004E1B65">
                      <w:rPr>
                        <w:rFonts w:ascii="Open Sans" w:eastAsia="Times New Roman" w:hAnsi="Open Sans" w:cs="Open Sans"/>
                      </w:rPr>
                      <w:t>This unit is designed to inform future Health Science students about industry expectations for employability skills and professional standards.</w:t>
                    </w:r>
                  </w:p>
                </w:sdtContent>
              </w:sdt>
            </w:sdtContent>
          </w:sdt>
          <w:p w14:paraId="730524F5"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1004660005"/>
              <w:placeholder>
                <w:docPart w:val="81E763804E0A44D2BEFB1B1740696380"/>
              </w:placeholder>
              <w:docPartList>
                <w:docPartGallery w:val="Quick Parts"/>
              </w:docPartList>
            </w:sdtPr>
            <w:sdtEndPr/>
            <w:sdtContent>
              <w:p w14:paraId="2767B8B3" w14:textId="77777777" w:rsidR="00022991" w:rsidRPr="004E1B65" w:rsidRDefault="00CC35C4" w:rsidP="5BD3E6A3">
                <w:pPr>
                  <w:jc w:val="center"/>
                  <w:rPr>
                    <w:rFonts w:ascii="Open Sans" w:hAnsi="Open Sans" w:cs="Open Sans"/>
                  </w:rPr>
                </w:pPr>
                <w:r w:rsidRPr="004E1B65">
                  <w:rPr>
                    <w:rFonts w:ascii="Open Sans" w:hAnsi="Open Sans" w:cs="Open Sans"/>
                  </w:rPr>
                  <w:t>15</w:t>
                </w:r>
                <w:r w:rsidR="00A00E4C" w:rsidRPr="004E1B65">
                  <w:rPr>
                    <w:rFonts w:ascii="Open Sans" w:hAnsi="Open Sans" w:cs="Open Sans"/>
                  </w:rPr>
                  <w:t xml:space="preserve"> periods</w:t>
                </w:r>
              </w:p>
              <w:p w14:paraId="512581DE" w14:textId="77777777" w:rsidR="00022991" w:rsidRPr="004E1B65" w:rsidRDefault="00D21DB0" w:rsidP="5BD3E6A3">
                <w:pPr>
                  <w:jc w:val="center"/>
                  <w:rPr>
                    <w:rFonts w:ascii="Open Sans" w:hAnsi="Open Sans" w:cs="Open Sans"/>
                    <w:b/>
                    <w:bCs/>
                    <w:color w:val="FF0000"/>
                  </w:rPr>
                </w:pPr>
                <w:r w:rsidRPr="004E1B65">
                  <w:rPr>
                    <w:rFonts w:ascii="Open Sans" w:hAnsi="Open Sans" w:cs="Open Sans"/>
                  </w:rPr>
                  <w:t>675</w:t>
                </w:r>
                <w:r w:rsidR="5BD3E6A3" w:rsidRPr="004E1B65">
                  <w:rPr>
                    <w:rFonts w:ascii="Open Sans" w:hAnsi="Open Sans" w:cs="Open Sans"/>
                  </w:rPr>
                  <w:t xml:space="preserve"> minutes</w:t>
                </w:r>
              </w:p>
            </w:sdtContent>
          </w:sdt>
          <w:p w14:paraId="26F40F7F"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eastAsiaTheme="minorHAnsi" w:hAnsi="Open Sans" w:cs="Open Sans"/>
              </w:rPr>
              <w:id w:val="-1205859708"/>
              <w:placeholder>
                <w:docPart w:val="223FA11FFF7343C6B43F3C5B0F05C7B1"/>
              </w:placeholder>
              <w:docPartList>
                <w:docPartGallery w:val="Quick Parts"/>
              </w:docPartList>
            </w:sdtPr>
            <w:sdtEndPr>
              <w:rPr>
                <w:rFonts w:eastAsia="Calibri"/>
              </w:rPr>
            </w:sdtEndPr>
            <w:sdtContent>
              <w:p w14:paraId="7C03398C" w14:textId="77777777" w:rsidR="00B26614" w:rsidRPr="004E1B65" w:rsidRDefault="00B26614" w:rsidP="004E1B65">
                <w:pPr>
                  <w:pStyle w:val="PARAGRAPH1"/>
                  <w:spacing w:before="0" w:after="0"/>
                  <w:rPr>
                    <w:rFonts w:ascii="Open Sans" w:hAnsi="Open Sans" w:cs="Open Sans"/>
                  </w:rPr>
                </w:pPr>
                <w:r w:rsidRPr="004E1B65">
                  <w:rPr>
                    <w:rFonts w:ascii="Open Sans" w:hAnsi="Open Sans" w:cs="Open Sans"/>
                  </w:rPr>
                  <w:t>(1)</w:t>
                </w:r>
                <w:r w:rsidRPr="004E1B65">
                  <w:rPr>
                    <w:rFonts w:ascii="Open Sans" w:hAnsi="Open Sans" w:cs="Open Sans"/>
                  </w:rPr>
                  <w:tab/>
                  <w:t>The student demonstrates professional standards/employability skills as required by business and industry. The student is expected to:</w:t>
                </w:r>
              </w:p>
              <w:p w14:paraId="22C3BBD4" w14:textId="77777777" w:rsidR="00B26614" w:rsidRPr="004E1B65" w:rsidRDefault="00B26614"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demonstrate verbal and non-verbal communication in a clear, concise, and effective manner;</w:t>
                </w:r>
              </w:p>
              <w:p w14:paraId="4A09732E" w14:textId="77777777" w:rsidR="00B26614" w:rsidRPr="004E1B65" w:rsidRDefault="00B26614"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demonstrate adaptability skills such as problem solving and creative thinking;</w:t>
                </w:r>
              </w:p>
              <w:p w14:paraId="67948A45" w14:textId="77777777" w:rsidR="00B26614" w:rsidRPr="004E1B65" w:rsidRDefault="00B26614"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develop a career plan;</w:t>
                </w:r>
              </w:p>
              <w:p w14:paraId="48895BBF" w14:textId="77777777" w:rsidR="00B26614" w:rsidRPr="004E1B65" w:rsidRDefault="00B26614"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employ teamwork;</w:t>
                </w:r>
              </w:p>
              <w:p w14:paraId="589190B1" w14:textId="77777777" w:rsidR="00B26614" w:rsidRPr="004E1B65" w:rsidRDefault="00B26614" w:rsidP="004E1B65">
                <w:pPr>
                  <w:pStyle w:val="SUBPARAGRAPHA"/>
                  <w:spacing w:before="0" w:after="0"/>
                  <w:rPr>
                    <w:rFonts w:ascii="Open Sans" w:hAnsi="Open Sans" w:cs="Open Sans"/>
                  </w:rPr>
                </w:pPr>
                <w:r w:rsidRPr="004E1B65">
                  <w:rPr>
                    <w:rFonts w:ascii="Open Sans" w:hAnsi="Open Sans" w:cs="Open Sans"/>
                  </w:rPr>
                  <w:t>(E)</w:t>
                </w:r>
                <w:r w:rsidRPr="004E1B65">
                  <w:rPr>
                    <w:rFonts w:ascii="Open Sans" w:hAnsi="Open Sans" w:cs="Open Sans"/>
                  </w:rPr>
                  <w:tab/>
                  <w:t>create a job-specific resume; and</w:t>
                </w:r>
              </w:p>
              <w:p w14:paraId="6368BC20" w14:textId="77777777" w:rsidR="00022991" w:rsidRPr="004E1B65" w:rsidRDefault="00B26614" w:rsidP="004E1B65">
                <w:pPr>
                  <w:pStyle w:val="SUBPARAGRAPHA"/>
                  <w:spacing w:before="0" w:after="0"/>
                  <w:rPr>
                    <w:rFonts w:ascii="Open Sans" w:hAnsi="Open Sans" w:cs="Open Sans"/>
                  </w:rPr>
                </w:pPr>
                <w:r w:rsidRPr="004E1B65">
                  <w:rPr>
                    <w:rFonts w:ascii="Open Sans" w:hAnsi="Open Sans" w:cs="Open Sans"/>
                  </w:rPr>
                  <w:t>(F)</w:t>
                </w:r>
                <w:r w:rsidRPr="004E1B65">
                  <w:rPr>
                    <w:rFonts w:ascii="Open Sans" w:hAnsi="Open Sans" w:cs="Open Sans"/>
                  </w:rPr>
                  <w:tab/>
                  <w:t>appraise the characteristics desired by employers.</w:t>
                </w:r>
              </w:p>
            </w:sdtContent>
          </w:sdt>
        </w:tc>
      </w:tr>
      <w:tr w:rsidR="00022991" w:rsidRPr="004E1B65" w14:paraId="629C876A" w14:textId="77777777">
        <w:trPr>
          <w:trHeight w:val="1151"/>
        </w:trPr>
        <w:tc>
          <w:tcPr>
            <w:tcW w:w="4680" w:type="dxa"/>
            <w:shd w:val="clear" w:color="auto" w:fill="auto"/>
          </w:tcPr>
          <w:sdt>
            <w:sdtPr>
              <w:rPr>
                <w:rFonts w:ascii="Open Sans" w:hAnsi="Open Sans" w:cs="Open Sans"/>
                <w:b/>
              </w:rPr>
              <w:id w:val="-1403602236"/>
              <w:placeholder>
                <w:docPart w:val="433FB650B52743BE85DDABA26B3781FA"/>
              </w:placeholder>
              <w:docPartList>
                <w:docPartGallery w:val="Quick Parts"/>
              </w:docPartList>
            </w:sdtPr>
            <w:sdtEndPr>
              <w:rPr>
                <w:b w:val="0"/>
              </w:rPr>
            </w:sdtEndPr>
            <w:sdtContent>
              <w:p w14:paraId="37EF9BA5" w14:textId="77777777" w:rsidR="004356E7" w:rsidRPr="004E1B65" w:rsidRDefault="004E1B65" w:rsidP="00CF752A">
                <w:pPr>
                  <w:ind w:left="275" w:hanging="275"/>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2</w:t>
                </w:r>
                <w:r>
                  <w:rPr>
                    <w:rFonts w:ascii="Open Sans" w:hAnsi="Open Sans" w:cs="Open Sans"/>
                    <w:b/>
                    <w:bCs/>
                  </w:rPr>
                  <w:t>:</w:t>
                </w:r>
                <w:r w:rsidR="00AC5CAE" w:rsidRPr="004E1B65">
                  <w:rPr>
                    <w:rFonts w:ascii="Open Sans" w:hAnsi="Open Sans" w:cs="Open Sans"/>
                    <w:b/>
                    <w:bCs/>
                  </w:rPr>
                  <w:t xml:space="preserve"> Pharmacology Basic</w:t>
                </w:r>
                <w:r w:rsidR="00CF752A" w:rsidRPr="004E1B65">
                  <w:rPr>
                    <w:rFonts w:ascii="Open Sans" w:hAnsi="Open Sans" w:cs="Open Sans"/>
                    <w:b/>
                    <w:bCs/>
                  </w:rPr>
                  <w:t>s</w:t>
                </w:r>
                <w:r w:rsidR="00AC5CAE" w:rsidRPr="004E1B65">
                  <w:rPr>
                    <w:rFonts w:ascii="Open Sans" w:hAnsi="Open Sans" w:cs="Open Sans"/>
                    <w:b/>
                    <w:bCs/>
                  </w:rPr>
                  <w:t xml:space="preserve"> in Health Science</w:t>
                </w:r>
              </w:p>
              <w:p w14:paraId="7E32ECBE" w14:textId="77777777" w:rsidR="00022991" w:rsidRPr="004E1B65" w:rsidRDefault="00CF752A" w:rsidP="5BD3E6A3">
                <w:pPr>
                  <w:rPr>
                    <w:rFonts w:ascii="Open Sans" w:hAnsi="Open Sans" w:cs="Open Sans"/>
                  </w:rPr>
                </w:pPr>
                <w:r w:rsidRPr="004E1B65">
                  <w:rPr>
                    <w:rFonts w:ascii="Open Sans" w:hAnsi="Open Sans" w:cs="Open Sans"/>
                  </w:rPr>
                  <w:t xml:space="preserve">Students in this unit Will be able to identify the basics of how drugs work inside the human body. Students will analyze major subdivisions of </w:t>
                </w:r>
                <w:r w:rsidR="00EB7BFD" w:rsidRPr="004E1B65">
                  <w:rPr>
                    <w:rFonts w:ascii="Open Sans" w:hAnsi="Open Sans" w:cs="Open Sans"/>
                  </w:rPr>
                  <w:t xml:space="preserve">pharmacotherapeutics, </w:t>
                </w:r>
                <w:r w:rsidR="0035688A" w:rsidRPr="004E1B65">
                  <w:rPr>
                    <w:rFonts w:ascii="Open Sans" w:hAnsi="Open Sans" w:cs="Open Sans"/>
                  </w:rPr>
                  <w:lastRenderedPageBreak/>
                  <w:t xml:space="preserve">pharmacodynamics, </w:t>
                </w:r>
                <w:r w:rsidR="00EB7BFD" w:rsidRPr="004E1B65">
                  <w:rPr>
                    <w:rFonts w:ascii="Open Sans" w:hAnsi="Open Sans" w:cs="Open Sans"/>
                  </w:rPr>
                  <w:t>and pharmacokinetics.</w:t>
                </w:r>
                <w:r w:rsidR="0035688A" w:rsidRPr="004E1B65">
                  <w:rPr>
                    <w:rFonts w:ascii="Open Sans" w:hAnsi="Open Sans" w:cs="Open Sans"/>
                  </w:rPr>
                  <w:t xml:space="preserve"> Students will be able to differentiate between the positive and potentially negative effects of common medications.</w:t>
                </w:r>
                <w:r w:rsidR="00EB7BFD" w:rsidRPr="004E1B65">
                  <w:rPr>
                    <w:rFonts w:ascii="Open Sans" w:hAnsi="Open Sans" w:cs="Open Sans"/>
                  </w:rPr>
                  <w:t xml:space="preserve"> Common reference books on pharmacology will be explained. </w:t>
                </w:r>
              </w:p>
            </w:sdtContent>
          </w:sdt>
          <w:p w14:paraId="02B13322"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1240131729"/>
              <w:placeholder>
                <w:docPart w:val="A114B0E557171B47B92CF11593754C36"/>
              </w:placeholder>
              <w:docPartList>
                <w:docPartGallery w:val="Quick Parts"/>
              </w:docPartList>
            </w:sdtPr>
            <w:sdtEndPr/>
            <w:sdtContent>
              <w:sdt>
                <w:sdtPr>
                  <w:rPr>
                    <w:rFonts w:ascii="Open Sans" w:hAnsi="Open Sans" w:cs="Open Sans"/>
                    <w:bCs/>
                  </w:rPr>
                  <w:id w:val="3671334"/>
                  <w:placeholder>
                    <w:docPart w:val="0A51081C5A196D4D8DC591CD7FC858B8"/>
                  </w:placeholder>
                  <w:docPartList>
                    <w:docPartGallery w:val="Quick Parts"/>
                  </w:docPartList>
                </w:sdtPr>
                <w:sdtEndPr/>
                <w:sdtContent>
                  <w:p w14:paraId="63034770" w14:textId="77777777" w:rsidR="00A00E4C" w:rsidRPr="004E1B65" w:rsidRDefault="000F56A5" w:rsidP="00A00E4C">
                    <w:pPr>
                      <w:jc w:val="center"/>
                      <w:rPr>
                        <w:rFonts w:ascii="Open Sans" w:hAnsi="Open Sans" w:cs="Open Sans"/>
                      </w:rPr>
                    </w:pPr>
                    <w:r w:rsidRPr="004E1B65">
                      <w:rPr>
                        <w:rFonts w:ascii="Open Sans" w:hAnsi="Open Sans" w:cs="Open Sans"/>
                      </w:rPr>
                      <w:t>25</w:t>
                    </w:r>
                    <w:r w:rsidR="00A00E4C" w:rsidRPr="004E1B65">
                      <w:rPr>
                        <w:rFonts w:ascii="Open Sans" w:hAnsi="Open Sans" w:cs="Open Sans"/>
                      </w:rPr>
                      <w:t xml:space="preserve"> periods</w:t>
                    </w:r>
                  </w:p>
                  <w:p w14:paraId="0FD8745A" w14:textId="77777777" w:rsidR="00A00E4C" w:rsidRPr="004E1B65" w:rsidRDefault="000F56A5" w:rsidP="00A00E4C">
                    <w:pPr>
                      <w:jc w:val="center"/>
                      <w:rPr>
                        <w:rFonts w:ascii="Open Sans" w:hAnsi="Open Sans" w:cs="Open Sans"/>
                        <w:bCs/>
                      </w:rPr>
                    </w:pPr>
                    <w:r w:rsidRPr="004E1B65">
                      <w:rPr>
                        <w:rFonts w:ascii="Open Sans" w:hAnsi="Open Sans" w:cs="Open Sans"/>
                      </w:rPr>
                      <w:t>1</w:t>
                    </w:r>
                    <w:r w:rsidR="004E1B65">
                      <w:rPr>
                        <w:rFonts w:ascii="Open Sans" w:hAnsi="Open Sans" w:cs="Open Sans"/>
                      </w:rPr>
                      <w:t>,</w:t>
                    </w:r>
                    <w:r w:rsidRPr="004E1B65">
                      <w:rPr>
                        <w:rFonts w:ascii="Open Sans" w:hAnsi="Open Sans" w:cs="Open Sans"/>
                      </w:rPr>
                      <w:t>125</w:t>
                    </w:r>
                    <w:r w:rsidR="00A00E4C" w:rsidRPr="004E1B65">
                      <w:rPr>
                        <w:rFonts w:ascii="Open Sans" w:hAnsi="Open Sans" w:cs="Open Sans"/>
                      </w:rPr>
                      <w:t xml:space="preserve"> minutes</w:t>
                    </w:r>
                  </w:p>
                </w:sdtContent>
              </w:sdt>
            </w:sdtContent>
          </w:sdt>
          <w:p w14:paraId="7DF450F2"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555739871"/>
              <w:placeholder>
                <w:docPart w:val="641BD4E01503418C95319C2C6D7215D4"/>
              </w:placeholder>
              <w:docPartList>
                <w:docPartGallery w:val="Quick Parts"/>
              </w:docPartList>
            </w:sdtPr>
            <w:sdtEndPr/>
            <w:sdtContent>
              <w:p w14:paraId="20D25338" w14:textId="65EBD0B3" w:rsidR="00F577EC" w:rsidRPr="004E1B65" w:rsidRDefault="00F577EC" w:rsidP="004E1B65">
                <w:pPr>
                  <w:pStyle w:val="PARAGRAPH1"/>
                  <w:spacing w:before="0" w:after="0"/>
                  <w:rPr>
                    <w:rFonts w:ascii="Open Sans" w:hAnsi="Open Sans" w:cs="Open Sans"/>
                  </w:rPr>
                </w:pPr>
                <w:r w:rsidRPr="004E1B65">
                  <w:rPr>
                    <w:rFonts w:ascii="Open Sans" w:hAnsi="Open Sans" w:cs="Open Sans"/>
                  </w:rPr>
                  <w:t>(2)</w:t>
                </w:r>
                <w:r w:rsidRPr="004E1B65">
                  <w:rPr>
                    <w:rFonts w:ascii="Open Sans" w:hAnsi="Open Sans" w:cs="Open Sans"/>
                  </w:rPr>
                  <w:tab/>
                </w:r>
                <w:r w:rsidR="008474B1" w:rsidRPr="008474B1">
                  <w:rPr>
                    <w:rFonts w:ascii="Open Sans" w:hAnsi="Open Sans" w:cs="Open Sans"/>
                  </w:rPr>
                  <w:t>The student explores the field of pharmacology and foundation of pharmacology</w:t>
                </w:r>
                <w:r w:rsidR="008474B1">
                  <w:rPr>
                    <w:rFonts w:ascii="Open Sans" w:hAnsi="Open Sans" w:cs="Open Sans"/>
                  </w:rPr>
                  <w:t xml:space="preserve">. </w:t>
                </w:r>
                <w:r w:rsidRPr="004E1B65">
                  <w:rPr>
                    <w:rFonts w:ascii="Open Sans" w:hAnsi="Open Sans" w:cs="Open Sans"/>
                  </w:rPr>
                  <w:t>The student is expected to:</w:t>
                </w:r>
              </w:p>
              <w:p w14:paraId="3FCF5633"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define pharmacology and its major subdivisions, including pharmacodynamics, pharmacokinetics, and pharmacotherapeutics;</w:t>
                </w:r>
              </w:p>
              <w:p w14:paraId="102AA79D"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lastRenderedPageBreak/>
                  <w:t>(B)</w:t>
                </w:r>
                <w:r w:rsidRPr="004E1B65">
                  <w:rPr>
                    <w:rFonts w:ascii="Open Sans" w:hAnsi="Open Sans" w:cs="Open Sans"/>
                  </w:rPr>
                  <w:tab/>
                  <w:t>explain the difference between therapeutic effects, side effects, and toxic effects;</w:t>
                </w:r>
              </w:p>
              <w:p w14:paraId="4F6CF7A5"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identify a drug receptor in the human body;</w:t>
                </w:r>
              </w:p>
              <w:p w14:paraId="226544F8"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trace the interaction and antagonist receptor;</w:t>
                </w:r>
              </w:p>
              <w:p w14:paraId="22139146" w14:textId="50A1B0F5"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E)</w:t>
                </w:r>
                <w:r w:rsidRPr="004E1B65">
                  <w:rPr>
                    <w:rFonts w:ascii="Open Sans" w:hAnsi="Open Sans" w:cs="Open Sans"/>
                  </w:rPr>
                  <w:tab/>
                  <w:t xml:space="preserve">explain the relationship </w:t>
                </w:r>
                <w:r w:rsidR="00E10184">
                  <w:rPr>
                    <w:rFonts w:ascii="Open Sans" w:hAnsi="Open Sans" w:cs="Open Sans"/>
                  </w:rPr>
                  <w:t>among</w:t>
                </w:r>
                <w:r w:rsidRPr="004E1B65">
                  <w:rPr>
                    <w:rFonts w:ascii="Open Sans" w:hAnsi="Open Sans" w:cs="Open Sans"/>
                  </w:rPr>
                  <w:t xml:space="preserve"> drug dosage, drug response, and time;</w:t>
                </w:r>
              </w:p>
              <w:p w14:paraId="63B8E03A"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F)</w:t>
                </w:r>
                <w:r w:rsidRPr="004E1B65">
                  <w:rPr>
                    <w:rFonts w:ascii="Open Sans" w:hAnsi="Open Sans" w:cs="Open Sans"/>
                  </w:rPr>
                  <w:tab/>
                  <w:t>explain drug safety and therapeutic index;</w:t>
                </w:r>
              </w:p>
              <w:p w14:paraId="467EFAF2"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G)</w:t>
                </w:r>
                <w:r w:rsidRPr="004E1B65">
                  <w:rPr>
                    <w:rFonts w:ascii="Open Sans" w:hAnsi="Open Sans" w:cs="Open Sans"/>
                  </w:rPr>
                  <w:tab/>
                  <w:t>describe three names by which drugs are known; and</w:t>
                </w:r>
              </w:p>
              <w:p w14:paraId="106DE2A5" w14:textId="77777777" w:rsidR="00C039E4" w:rsidRPr="004E1B65" w:rsidRDefault="00F577EC" w:rsidP="004E1B65">
                <w:pPr>
                  <w:pStyle w:val="SUBPARAGRAPHA"/>
                  <w:spacing w:before="0" w:after="0"/>
                  <w:rPr>
                    <w:rFonts w:ascii="Open Sans" w:hAnsi="Open Sans" w:cs="Open Sans"/>
                  </w:rPr>
                </w:pPr>
                <w:r w:rsidRPr="004E1B65">
                  <w:rPr>
                    <w:rFonts w:ascii="Open Sans" w:hAnsi="Open Sans" w:cs="Open Sans"/>
                  </w:rPr>
                  <w:t>(H)</w:t>
                </w:r>
                <w:r w:rsidRPr="004E1B65">
                  <w:rPr>
                    <w:rFonts w:ascii="Open Sans" w:hAnsi="Open Sans" w:cs="Open Sans"/>
                  </w:rPr>
                  <w:tab/>
                  <w:t>list two common drug reference books.</w:t>
                </w:r>
              </w:p>
            </w:sdtContent>
          </w:sdt>
        </w:tc>
      </w:tr>
      <w:tr w:rsidR="00022991" w:rsidRPr="004E1B65" w14:paraId="329430A7" w14:textId="77777777">
        <w:trPr>
          <w:trHeight w:val="1169"/>
        </w:trPr>
        <w:tc>
          <w:tcPr>
            <w:tcW w:w="4680" w:type="dxa"/>
            <w:shd w:val="clear" w:color="auto" w:fill="auto"/>
          </w:tcPr>
          <w:sdt>
            <w:sdtPr>
              <w:rPr>
                <w:rFonts w:ascii="Open Sans" w:hAnsi="Open Sans" w:cs="Open Sans"/>
                <w:b/>
              </w:rPr>
              <w:id w:val="-425270877"/>
              <w:placeholder>
                <w:docPart w:val="7021C283C43340B7AEFA6A045B5ABF38"/>
              </w:placeholder>
              <w:docPartList>
                <w:docPartGallery w:val="Quick Parts"/>
              </w:docPartList>
            </w:sdtPr>
            <w:sdtEndPr>
              <w:rPr>
                <w:b w:val="0"/>
              </w:rPr>
            </w:sdtEndPr>
            <w:sdtContent>
              <w:p w14:paraId="2A03E58B" w14:textId="77777777" w:rsidR="004356E7" w:rsidRPr="004E1B65" w:rsidRDefault="004E1B65" w:rsidP="5BD3E6A3">
                <w:pPr>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3</w:t>
                </w:r>
                <w:r>
                  <w:rPr>
                    <w:rFonts w:ascii="Open Sans" w:hAnsi="Open Sans" w:cs="Open Sans"/>
                    <w:b/>
                    <w:bCs/>
                  </w:rPr>
                  <w:t>:</w:t>
                </w:r>
                <w:r w:rsidR="00AC5CAE" w:rsidRPr="004E1B65">
                  <w:rPr>
                    <w:rFonts w:ascii="Open Sans" w:hAnsi="Open Sans" w:cs="Open Sans"/>
                    <w:b/>
                    <w:bCs/>
                  </w:rPr>
                  <w:t xml:space="preserve"> </w:t>
                </w:r>
                <w:r w:rsidR="00F9777A" w:rsidRPr="004E1B65">
                  <w:rPr>
                    <w:rFonts w:ascii="Open Sans" w:hAnsi="Open Sans" w:cs="Open Sans"/>
                    <w:b/>
                    <w:bCs/>
                  </w:rPr>
                  <w:t>Members of the Pharmacology Team</w:t>
                </w:r>
              </w:p>
              <w:p w14:paraId="7289DEE2" w14:textId="77777777" w:rsidR="004356E7" w:rsidRPr="004E1B65" w:rsidRDefault="004356E7" w:rsidP="004356E7">
                <w:pPr>
                  <w:rPr>
                    <w:rFonts w:ascii="Open Sans" w:hAnsi="Open Sans" w:cs="Open Sans"/>
                  </w:rPr>
                </w:pPr>
              </w:p>
              <w:p w14:paraId="2E3878B1" w14:textId="77777777" w:rsidR="00022991" w:rsidRPr="004E1B65" w:rsidRDefault="00F9777A" w:rsidP="5BD3E6A3">
                <w:pPr>
                  <w:rPr>
                    <w:rFonts w:ascii="Open Sans" w:hAnsi="Open Sans" w:cs="Open Sans"/>
                    <w:b/>
                    <w:bCs/>
                  </w:rPr>
                </w:pPr>
                <w:r w:rsidRPr="004E1B65">
                  <w:rPr>
                    <w:rFonts w:ascii="Open Sans" w:hAnsi="Open Sans" w:cs="Open Sans"/>
                  </w:rPr>
                  <w:t>In this unit students will identify the role of the pharmacological team along with individuals responsible for</w:t>
                </w:r>
                <w:r w:rsidR="5BD3E6A3" w:rsidRPr="004E1B65">
                  <w:rPr>
                    <w:rFonts w:ascii="Open Sans" w:hAnsi="Open Sans" w:cs="Open Sans"/>
                  </w:rPr>
                  <w:t xml:space="preserve"> </w:t>
                </w:r>
                <w:r w:rsidRPr="004E1B65">
                  <w:rPr>
                    <w:rFonts w:ascii="Open Sans" w:hAnsi="Open Sans" w:cs="Open Sans"/>
                  </w:rPr>
                  <w:t xml:space="preserve">the manufacturing, dispensing, and administrating pharmaceuticals. </w:t>
                </w:r>
                <w:r w:rsidR="00432E26" w:rsidRPr="004E1B65">
                  <w:rPr>
                    <w:rFonts w:ascii="Open Sans" w:hAnsi="Open Sans" w:cs="Open Sans"/>
                  </w:rPr>
                  <w:t xml:space="preserve">The impact of the cost of health care in general and of pharmaceuticals in particular will be analyzed. </w:t>
                </w:r>
                <w:r w:rsidR="008C7004" w:rsidRPr="004E1B65">
                  <w:rPr>
                    <w:rFonts w:ascii="Open Sans" w:hAnsi="Open Sans" w:cs="Open Sans"/>
                  </w:rPr>
                  <w:t xml:space="preserve">Students will describe career pathways related </w:t>
                </w:r>
                <w:proofErr w:type="gramStart"/>
                <w:r w:rsidR="008C7004" w:rsidRPr="004E1B65">
                  <w:rPr>
                    <w:rFonts w:ascii="Open Sans" w:hAnsi="Open Sans" w:cs="Open Sans"/>
                  </w:rPr>
                  <w:t>to  pharmacology</w:t>
                </w:r>
                <w:proofErr w:type="gramEnd"/>
                <w:r w:rsidR="008C7004" w:rsidRPr="004E1B65">
                  <w:rPr>
                    <w:rFonts w:ascii="Open Sans" w:hAnsi="Open Sans" w:cs="Open Sans"/>
                  </w:rPr>
                  <w:t xml:space="preserve"> along with emerging </w:t>
                </w:r>
                <w:r w:rsidR="00F81E2F" w:rsidRPr="004E1B65">
                  <w:rPr>
                    <w:rFonts w:ascii="Open Sans" w:hAnsi="Open Sans" w:cs="Open Sans"/>
                  </w:rPr>
                  <w:t>pharmacy opportunities.</w:t>
                </w:r>
              </w:p>
            </w:sdtContent>
          </w:sdt>
          <w:p w14:paraId="477AEA0E"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530643595"/>
              <w:placeholder>
                <w:docPart w:val="9F1BF6048D8C4726922A9E29281D081F"/>
              </w:placeholder>
              <w:docPartList>
                <w:docPartGallery w:val="Quick Parts"/>
              </w:docPartList>
            </w:sdtPr>
            <w:sdtEndPr/>
            <w:sdtContent>
              <w:sdt>
                <w:sdtPr>
                  <w:rPr>
                    <w:rFonts w:ascii="Open Sans" w:hAnsi="Open Sans" w:cs="Open Sans"/>
                    <w:bCs/>
                  </w:rPr>
                  <w:id w:val="3671344"/>
                  <w:placeholder>
                    <w:docPart w:val="329AA8C9AC68EF4CB8D7DA7A6EFEBFA8"/>
                  </w:placeholder>
                  <w:docPartList>
                    <w:docPartGallery w:val="Quick Parts"/>
                  </w:docPartList>
                </w:sdtPr>
                <w:sdtEndPr/>
                <w:sdtContent>
                  <w:p w14:paraId="5171E710" w14:textId="77777777" w:rsidR="00A00E4C" w:rsidRPr="004E1B65" w:rsidRDefault="00A00E4C" w:rsidP="00A00E4C">
                    <w:pPr>
                      <w:jc w:val="center"/>
                      <w:rPr>
                        <w:rFonts w:ascii="Open Sans" w:hAnsi="Open Sans" w:cs="Open Sans"/>
                      </w:rPr>
                    </w:pPr>
                    <w:r w:rsidRPr="004E1B65">
                      <w:rPr>
                        <w:rFonts w:ascii="Open Sans" w:hAnsi="Open Sans" w:cs="Open Sans"/>
                      </w:rPr>
                      <w:t>20 periods</w:t>
                    </w:r>
                  </w:p>
                  <w:p w14:paraId="19BA31B3" w14:textId="77777777" w:rsidR="00022991" w:rsidRPr="004E1B65" w:rsidRDefault="00A00E4C" w:rsidP="00A00E4C">
                    <w:pPr>
                      <w:jc w:val="center"/>
                      <w:rPr>
                        <w:rFonts w:ascii="Open Sans" w:hAnsi="Open Sans" w:cs="Open Sans"/>
                        <w:bCs/>
                      </w:rPr>
                    </w:pPr>
                    <w:r w:rsidRPr="004E1B65">
                      <w:rPr>
                        <w:rFonts w:ascii="Open Sans" w:hAnsi="Open Sans" w:cs="Open Sans"/>
                      </w:rPr>
                      <w:t>900 minutes</w:t>
                    </w:r>
                  </w:p>
                </w:sdtContent>
              </w:sdt>
            </w:sdtContent>
          </w:sdt>
          <w:p w14:paraId="17114E30"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976797705"/>
              <w:placeholder>
                <w:docPart w:val="B5435A4B86F8485899B8DE1F446205D3"/>
              </w:placeholder>
              <w:docPartList>
                <w:docPartGallery w:val="Quick Parts"/>
              </w:docPartList>
            </w:sdtPr>
            <w:sdtEndPr/>
            <w:sdtContent>
              <w:p w14:paraId="0DF136B8" w14:textId="597089DA" w:rsidR="00F577EC" w:rsidRPr="004E1B65" w:rsidRDefault="00F577EC" w:rsidP="004E1B65">
                <w:pPr>
                  <w:pStyle w:val="PARAGRAPH1"/>
                  <w:spacing w:before="0" w:after="0"/>
                  <w:rPr>
                    <w:rFonts w:ascii="Open Sans" w:hAnsi="Open Sans" w:cs="Open Sans"/>
                  </w:rPr>
                </w:pPr>
                <w:r w:rsidRPr="004E1B65">
                  <w:rPr>
                    <w:rFonts w:ascii="Open Sans" w:hAnsi="Open Sans" w:cs="Open Sans"/>
                  </w:rPr>
                  <w:t>(3)</w:t>
                </w:r>
                <w:r w:rsidRPr="004E1B65">
                  <w:rPr>
                    <w:rFonts w:ascii="Open Sans" w:hAnsi="Open Sans" w:cs="Open Sans"/>
                  </w:rPr>
                  <w:tab/>
                  <w:t xml:space="preserve">The student identifies individuals </w:t>
                </w:r>
                <w:r w:rsidR="00E10184">
                  <w:rPr>
                    <w:rFonts w:ascii="Open Sans" w:hAnsi="Open Sans" w:cs="Open Sans"/>
                  </w:rPr>
                  <w:t xml:space="preserve">and careers </w:t>
                </w:r>
                <w:r w:rsidRPr="004E1B65">
                  <w:rPr>
                    <w:rFonts w:ascii="Open Sans" w:hAnsi="Open Sans" w:cs="Open Sans"/>
                  </w:rPr>
                  <w:t>associated with manufacturing, dispensing, and administ</w:t>
                </w:r>
                <w:r w:rsidR="00E10184">
                  <w:rPr>
                    <w:rFonts w:ascii="Open Sans" w:hAnsi="Open Sans" w:cs="Open Sans"/>
                  </w:rPr>
                  <w:t>ering</w:t>
                </w:r>
                <w:r w:rsidRPr="004E1B65">
                  <w:rPr>
                    <w:rFonts w:ascii="Open Sans" w:hAnsi="Open Sans" w:cs="Open Sans"/>
                  </w:rPr>
                  <w:t xml:space="preserve"> pharmaceuticals. The student is expected to:</w:t>
                </w:r>
              </w:p>
              <w:p w14:paraId="79CCFBEB"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identify career pathways related to pharmacology;</w:t>
                </w:r>
              </w:p>
              <w:p w14:paraId="47E966B9"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define the role of the pharmacy team;</w:t>
                </w:r>
              </w:p>
              <w:p w14:paraId="6016A6E4"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research and describe emerging pharmacy career opportunities;</w:t>
                </w:r>
              </w:p>
              <w:p w14:paraId="600D50F1"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analyze the impact of pharmaceuticals on the costs of health care; and</w:t>
                </w:r>
              </w:p>
              <w:p w14:paraId="79E71EC4"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E)</w:t>
                </w:r>
                <w:r w:rsidRPr="004E1B65">
                  <w:rPr>
                    <w:rFonts w:ascii="Open Sans" w:hAnsi="Open Sans" w:cs="Open Sans"/>
                  </w:rPr>
                  <w:tab/>
                  <w:t>evaluate the impact of pharmace</w:t>
                </w:r>
                <w:r w:rsidR="0093740A" w:rsidRPr="004E1B65">
                  <w:rPr>
                    <w:rFonts w:ascii="Open Sans" w:hAnsi="Open Sans" w:cs="Open Sans"/>
                  </w:rPr>
                  <w:t>uticals on the costs of society.</w:t>
                </w:r>
              </w:p>
            </w:sdtContent>
          </w:sdt>
        </w:tc>
      </w:tr>
      <w:tr w:rsidR="00022991" w:rsidRPr="004E1B65" w14:paraId="4892F771" w14:textId="77777777">
        <w:trPr>
          <w:trHeight w:val="989"/>
        </w:trPr>
        <w:tc>
          <w:tcPr>
            <w:tcW w:w="4680" w:type="dxa"/>
            <w:shd w:val="clear" w:color="auto" w:fill="auto"/>
          </w:tcPr>
          <w:sdt>
            <w:sdtPr>
              <w:rPr>
                <w:rFonts w:ascii="Open Sans" w:hAnsi="Open Sans" w:cs="Open Sans"/>
                <w:b/>
              </w:rPr>
              <w:id w:val="236598228"/>
              <w:placeholder>
                <w:docPart w:val="18961E7AF7D2419DB61AFB635F817911"/>
              </w:placeholder>
              <w:docPartList>
                <w:docPartGallery w:val="Quick Parts"/>
              </w:docPartList>
            </w:sdtPr>
            <w:sdtEndPr>
              <w:rPr>
                <w:b w:val="0"/>
              </w:rPr>
            </w:sdtEndPr>
            <w:sdtContent>
              <w:p w14:paraId="7A1B3C6C" w14:textId="77777777" w:rsidR="004356E7" w:rsidRPr="004E1B65" w:rsidRDefault="004E1B65" w:rsidP="00560141">
                <w:pPr>
                  <w:ind w:left="275" w:hanging="275"/>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4</w:t>
                </w:r>
                <w:r>
                  <w:rPr>
                    <w:rFonts w:ascii="Open Sans" w:hAnsi="Open Sans" w:cs="Open Sans"/>
                    <w:b/>
                    <w:bCs/>
                  </w:rPr>
                  <w:t>:</w:t>
                </w:r>
                <w:r w:rsidR="00AC5CAE" w:rsidRPr="004E1B65">
                  <w:rPr>
                    <w:rFonts w:ascii="Open Sans" w:hAnsi="Open Sans" w:cs="Open Sans"/>
                    <w:b/>
                    <w:bCs/>
                  </w:rPr>
                  <w:t xml:space="preserve"> </w:t>
                </w:r>
                <w:r w:rsidR="00560141" w:rsidRPr="004E1B65">
                  <w:rPr>
                    <w:rFonts w:ascii="Open Sans" w:hAnsi="Open Sans" w:cs="Open Sans"/>
                    <w:b/>
                    <w:bCs/>
                  </w:rPr>
                  <w:t>Legal and Ethical Issues in Pharmacology</w:t>
                </w:r>
              </w:p>
              <w:p w14:paraId="01E9FF90" w14:textId="77777777" w:rsidR="004356E7" w:rsidRPr="004E1B65" w:rsidRDefault="004356E7" w:rsidP="004356E7">
                <w:pPr>
                  <w:rPr>
                    <w:rFonts w:ascii="Open Sans" w:hAnsi="Open Sans" w:cs="Open Sans"/>
                  </w:rPr>
                </w:pPr>
              </w:p>
              <w:p w14:paraId="08FDE266" w14:textId="77777777" w:rsidR="00022991" w:rsidRPr="004E1B65" w:rsidRDefault="001E1372" w:rsidP="5BD3E6A3">
                <w:pPr>
                  <w:rPr>
                    <w:rFonts w:ascii="Open Sans" w:hAnsi="Open Sans" w:cs="Open Sans"/>
                    <w:b/>
                    <w:bCs/>
                  </w:rPr>
                </w:pPr>
                <w:r w:rsidRPr="004E1B65">
                  <w:rPr>
                    <w:rFonts w:ascii="Open Sans" w:hAnsi="Open Sans" w:cs="Open Sans"/>
                  </w:rPr>
                  <w:t>Student will learn the potential consequences of a failure to follow the legal and ethical responsibilities</w:t>
                </w:r>
                <w:r w:rsidR="5BD3E6A3" w:rsidRPr="004E1B65">
                  <w:rPr>
                    <w:rFonts w:ascii="Open Sans" w:hAnsi="Open Sans" w:cs="Open Sans"/>
                  </w:rPr>
                  <w:t xml:space="preserve"> </w:t>
                </w:r>
                <w:r w:rsidRPr="004E1B65">
                  <w:rPr>
                    <w:rFonts w:ascii="Open Sans" w:hAnsi="Open Sans" w:cs="Open Sans"/>
                  </w:rPr>
                  <w:t xml:space="preserve">pharmacists and pharmacy technicians. </w:t>
                </w:r>
                <w:r w:rsidR="008F3EFF" w:rsidRPr="004E1B65">
                  <w:rPr>
                    <w:rFonts w:ascii="Open Sans" w:hAnsi="Open Sans" w:cs="Open Sans"/>
                  </w:rPr>
                  <w:t>They will explore the differences between product liability, contributory negligence, negligence, and regulatory law.</w:t>
                </w:r>
                <w:r w:rsidR="000E08CD" w:rsidRPr="004E1B65">
                  <w:rPr>
                    <w:rFonts w:ascii="Open Sans" w:hAnsi="Open Sans" w:cs="Open Sans"/>
                  </w:rPr>
                  <w:t xml:space="preserve"> Students will explain the elements of a </w:t>
                </w:r>
                <w:r w:rsidR="00E950C5" w:rsidRPr="004E1B65">
                  <w:rPr>
                    <w:rFonts w:ascii="Open Sans" w:hAnsi="Open Sans" w:cs="Open Sans"/>
                  </w:rPr>
                  <w:t xml:space="preserve">lawsuit and </w:t>
                </w:r>
                <w:r w:rsidR="000E08CD" w:rsidRPr="004E1B65">
                  <w:rPr>
                    <w:rFonts w:ascii="Open Sans" w:hAnsi="Open Sans" w:cs="Open Sans"/>
                  </w:rPr>
                  <w:t>define professional liability.</w:t>
                </w:r>
              </w:p>
            </w:sdtContent>
          </w:sdt>
          <w:p w14:paraId="0EE3278B"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841288864"/>
              <w:placeholder>
                <w:docPart w:val="18256B03EE3E4030B0A73D196E61DE49"/>
              </w:placeholder>
              <w:docPartList>
                <w:docPartGallery w:val="Quick Parts"/>
              </w:docPartList>
            </w:sdtPr>
            <w:sdtEndPr/>
            <w:sdtContent>
              <w:sdt>
                <w:sdtPr>
                  <w:rPr>
                    <w:rFonts w:ascii="Open Sans" w:hAnsi="Open Sans" w:cs="Open Sans"/>
                    <w:bCs/>
                  </w:rPr>
                  <w:id w:val="3671352"/>
                  <w:placeholder>
                    <w:docPart w:val="2ED47898F54E744C8F4343503B72DA40"/>
                  </w:placeholder>
                  <w:docPartList>
                    <w:docPartGallery w:val="Quick Parts"/>
                  </w:docPartList>
                </w:sdtPr>
                <w:sdtEndPr/>
                <w:sdtContent>
                  <w:p w14:paraId="3B70CAB7" w14:textId="77777777" w:rsidR="00A00E4C" w:rsidRPr="004E1B65" w:rsidRDefault="00CC35C4" w:rsidP="00A00E4C">
                    <w:pPr>
                      <w:jc w:val="center"/>
                      <w:rPr>
                        <w:rFonts w:ascii="Open Sans" w:hAnsi="Open Sans" w:cs="Open Sans"/>
                      </w:rPr>
                    </w:pPr>
                    <w:r w:rsidRPr="004E1B65">
                      <w:rPr>
                        <w:rFonts w:ascii="Open Sans" w:hAnsi="Open Sans" w:cs="Open Sans"/>
                      </w:rPr>
                      <w:t>25</w:t>
                    </w:r>
                    <w:r w:rsidR="00A00E4C" w:rsidRPr="004E1B65">
                      <w:rPr>
                        <w:rFonts w:ascii="Open Sans" w:hAnsi="Open Sans" w:cs="Open Sans"/>
                      </w:rPr>
                      <w:t xml:space="preserve"> periods</w:t>
                    </w:r>
                  </w:p>
                  <w:p w14:paraId="711DA728" w14:textId="77777777" w:rsidR="00022991" w:rsidRPr="004E1B65" w:rsidRDefault="00D21DB0" w:rsidP="00A00E4C">
                    <w:pPr>
                      <w:jc w:val="center"/>
                      <w:rPr>
                        <w:rFonts w:ascii="Open Sans" w:hAnsi="Open Sans" w:cs="Open Sans"/>
                        <w:bCs/>
                      </w:rPr>
                    </w:pPr>
                    <w:r w:rsidRPr="004E1B65">
                      <w:rPr>
                        <w:rFonts w:ascii="Open Sans" w:hAnsi="Open Sans" w:cs="Open Sans"/>
                      </w:rPr>
                      <w:t>1</w:t>
                    </w:r>
                    <w:r w:rsidR="004E1B65">
                      <w:rPr>
                        <w:rFonts w:ascii="Open Sans" w:hAnsi="Open Sans" w:cs="Open Sans"/>
                      </w:rPr>
                      <w:t>,</w:t>
                    </w:r>
                    <w:r w:rsidRPr="004E1B65">
                      <w:rPr>
                        <w:rFonts w:ascii="Open Sans" w:hAnsi="Open Sans" w:cs="Open Sans"/>
                      </w:rPr>
                      <w:t>125</w:t>
                    </w:r>
                    <w:r w:rsidR="00A00E4C" w:rsidRPr="004E1B65">
                      <w:rPr>
                        <w:rFonts w:ascii="Open Sans" w:hAnsi="Open Sans" w:cs="Open Sans"/>
                      </w:rPr>
                      <w:t xml:space="preserve"> minutes</w:t>
                    </w:r>
                  </w:p>
                </w:sdtContent>
              </w:sdt>
            </w:sdtContent>
          </w:sdt>
          <w:p w14:paraId="19A2956E"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1881749177"/>
              <w:placeholder>
                <w:docPart w:val="9F8296EE256941E4AFD204D6EE8C64C0"/>
              </w:placeholder>
              <w:docPartList>
                <w:docPartGallery w:val="Quick Parts"/>
              </w:docPartList>
            </w:sdtPr>
            <w:sdtEndPr/>
            <w:sdtContent>
              <w:p w14:paraId="0D4B6605"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4)</w:t>
                </w:r>
                <w:r w:rsidRPr="004E1B65">
                  <w:rPr>
                    <w:rFonts w:ascii="Open Sans" w:hAnsi="Open Sans" w:cs="Open Sans"/>
                  </w:rPr>
                  <w:tab/>
                  <w:t>The student explains the ethical and legal responsibilities of pharmacists and pharmacy technicians. The student is expected to:</w:t>
                </w:r>
              </w:p>
              <w:p w14:paraId="2095851E"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describe the legal terms and consequences associated with prescription errors;</w:t>
                </w:r>
              </w:p>
              <w:p w14:paraId="31A78830" w14:textId="72495AB1"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differentiate between negligence, product liability, contributory negligence, and regulatory law;</w:t>
                </w:r>
              </w:p>
              <w:p w14:paraId="03205469" w14:textId="7DC3D43B"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w:t>
                </w:r>
                <w:r w:rsidR="00E10184">
                  <w:rPr>
                    <w:rFonts w:ascii="Open Sans" w:hAnsi="Open Sans" w:cs="Open Sans"/>
                  </w:rPr>
                  <w:t>C</w:t>
                </w:r>
                <w:r w:rsidRPr="004E1B65">
                  <w:rPr>
                    <w:rFonts w:ascii="Open Sans" w:hAnsi="Open Sans" w:cs="Open Sans"/>
                  </w:rPr>
                  <w:t>)</w:t>
                </w:r>
                <w:r w:rsidRPr="004E1B65">
                  <w:rPr>
                    <w:rFonts w:ascii="Open Sans" w:hAnsi="Open Sans" w:cs="Open Sans"/>
                  </w:rPr>
                  <w:tab/>
                  <w:t>evaluate the effect of medication errors related to the pharmacy and the industry;</w:t>
                </w:r>
              </w:p>
              <w:p w14:paraId="0A52F1C0" w14:textId="2C38A580"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w:t>
                </w:r>
                <w:r w:rsidR="00E10184">
                  <w:rPr>
                    <w:rFonts w:ascii="Open Sans" w:hAnsi="Open Sans" w:cs="Open Sans"/>
                  </w:rPr>
                  <w:t>D</w:t>
                </w:r>
                <w:r w:rsidRPr="004E1B65">
                  <w:rPr>
                    <w:rFonts w:ascii="Open Sans" w:hAnsi="Open Sans" w:cs="Open Sans"/>
                  </w:rPr>
                  <w:t>)</w:t>
                </w:r>
                <w:r w:rsidRPr="004E1B65">
                  <w:rPr>
                    <w:rFonts w:ascii="Open Sans" w:hAnsi="Open Sans" w:cs="Open Sans"/>
                  </w:rPr>
                  <w:tab/>
                  <w:t>discuss the elements of a lawsuit; and</w:t>
                </w:r>
              </w:p>
              <w:p w14:paraId="2B110FAC" w14:textId="5A9C42C5"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w:t>
                </w:r>
                <w:r w:rsidR="00E10184">
                  <w:rPr>
                    <w:rFonts w:ascii="Open Sans" w:hAnsi="Open Sans" w:cs="Open Sans"/>
                  </w:rPr>
                  <w:t>E</w:t>
                </w:r>
                <w:r w:rsidRPr="004E1B65">
                  <w:rPr>
                    <w:rFonts w:ascii="Open Sans" w:hAnsi="Open Sans" w:cs="Open Sans"/>
                  </w:rPr>
                  <w:t>)</w:t>
                </w:r>
                <w:r w:rsidRPr="004E1B65">
                  <w:rPr>
                    <w:rFonts w:ascii="Open Sans" w:hAnsi="Open Sans" w:cs="Open Sans"/>
                  </w:rPr>
                  <w:tab/>
                  <w:t>define professional liability.</w:t>
                </w:r>
              </w:p>
            </w:sdtContent>
          </w:sdt>
        </w:tc>
      </w:tr>
      <w:tr w:rsidR="00022991" w:rsidRPr="004E1B65" w14:paraId="71495CE6" w14:textId="77777777">
        <w:trPr>
          <w:trHeight w:val="1169"/>
        </w:trPr>
        <w:tc>
          <w:tcPr>
            <w:tcW w:w="4680" w:type="dxa"/>
            <w:shd w:val="clear" w:color="auto" w:fill="auto"/>
          </w:tcPr>
          <w:sdt>
            <w:sdtPr>
              <w:rPr>
                <w:rFonts w:ascii="Open Sans" w:hAnsi="Open Sans" w:cs="Open Sans"/>
                <w:b/>
              </w:rPr>
              <w:id w:val="1838338802"/>
              <w:placeholder>
                <w:docPart w:val="E6F80F03BC2645019CDD5DEBBA721EED"/>
              </w:placeholder>
              <w:docPartList>
                <w:docPartGallery w:val="Quick Parts"/>
              </w:docPartList>
            </w:sdtPr>
            <w:sdtEndPr>
              <w:rPr>
                <w:b w:val="0"/>
              </w:rPr>
            </w:sdtEndPr>
            <w:sdtContent>
              <w:p w14:paraId="492B7CF5" w14:textId="77777777" w:rsidR="004356E7" w:rsidRPr="004E1B65" w:rsidRDefault="004E1B65" w:rsidP="00560141">
                <w:pPr>
                  <w:ind w:left="275" w:hanging="275"/>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5</w:t>
                </w:r>
                <w:r>
                  <w:rPr>
                    <w:rFonts w:ascii="Open Sans" w:hAnsi="Open Sans" w:cs="Open Sans"/>
                    <w:b/>
                    <w:bCs/>
                  </w:rPr>
                  <w:t>:</w:t>
                </w:r>
                <w:r w:rsidR="00AC5CAE" w:rsidRPr="004E1B65">
                  <w:rPr>
                    <w:rFonts w:ascii="Open Sans" w:hAnsi="Open Sans" w:cs="Open Sans"/>
                    <w:b/>
                    <w:bCs/>
                  </w:rPr>
                  <w:t xml:space="preserve"> </w:t>
                </w:r>
                <w:r w:rsidR="00560141" w:rsidRPr="004E1B65">
                  <w:rPr>
                    <w:rFonts w:ascii="Open Sans" w:hAnsi="Open Sans" w:cs="Open Sans"/>
                    <w:b/>
                    <w:bCs/>
                  </w:rPr>
                  <w:t>Using Medical Terminology in Pharmacology</w:t>
                </w:r>
              </w:p>
              <w:p w14:paraId="2465AF81" w14:textId="77777777" w:rsidR="004356E7" w:rsidRPr="004E1B65" w:rsidRDefault="004356E7" w:rsidP="004356E7">
                <w:pPr>
                  <w:rPr>
                    <w:rFonts w:ascii="Open Sans" w:hAnsi="Open Sans" w:cs="Open Sans"/>
                  </w:rPr>
                </w:pPr>
              </w:p>
              <w:p w14:paraId="6C0A9BF0" w14:textId="77777777" w:rsidR="00022991" w:rsidRPr="004E1B65" w:rsidRDefault="00365ADE" w:rsidP="5BD3E6A3">
                <w:pPr>
                  <w:rPr>
                    <w:rFonts w:ascii="Open Sans" w:hAnsi="Open Sans" w:cs="Open Sans"/>
                    <w:b/>
                    <w:bCs/>
                  </w:rPr>
                </w:pPr>
                <w:r w:rsidRPr="004E1B65">
                  <w:rPr>
                    <w:rFonts w:ascii="Open Sans" w:hAnsi="Open Sans" w:cs="Open Sans"/>
                  </w:rPr>
                  <w:t>Students are expected to communicate effectively with other healthcare professionals about a variety of topics including: Routes of drug medication, and various classifications of drugs. Students should display a working knowledge of basic medical terminology including root words, suffixes and prefixes.</w:t>
                </w:r>
              </w:p>
            </w:sdtContent>
          </w:sdt>
          <w:p w14:paraId="6E0D293D"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466977641"/>
              <w:placeholder>
                <w:docPart w:val="DA2E4CC33D144D0E817D87E5C9635072"/>
              </w:placeholder>
              <w:docPartList>
                <w:docPartGallery w:val="Quick Parts"/>
              </w:docPartList>
            </w:sdtPr>
            <w:sdtEndPr/>
            <w:sdtContent>
              <w:sdt>
                <w:sdtPr>
                  <w:rPr>
                    <w:rFonts w:ascii="Open Sans" w:hAnsi="Open Sans" w:cs="Open Sans"/>
                    <w:bCs/>
                  </w:rPr>
                  <w:id w:val="3671360"/>
                  <w:placeholder>
                    <w:docPart w:val="FE66CD5EEAA9824ABFDC0828A096C48B"/>
                  </w:placeholder>
                  <w:docPartList>
                    <w:docPartGallery w:val="Quick Parts"/>
                  </w:docPartList>
                </w:sdtPr>
                <w:sdtEndPr/>
                <w:sdtContent>
                  <w:p w14:paraId="09F40E76" w14:textId="77777777" w:rsidR="00A00E4C" w:rsidRPr="004E1B65" w:rsidRDefault="00A00E4C" w:rsidP="00A00E4C">
                    <w:pPr>
                      <w:jc w:val="center"/>
                      <w:rPr>
                        <w:rFonts w:ascii="Open Sans" w:hAnsi="Open Sans" w:cs="Open Sans"/>
                      </w:rPr>
                    </w:pPr>
                    <w:r w:rsidRPr="004E1B65">
                      <w:rPr>
                        <w:rFonts w:ascii="Open Sans" w:hAnsi="Open Sans" w:cs="Open Sans"/>
                      </w:rPr>
                      <w:t>20 periods</w:t>
                    </w:r>
                  </w:p>
                  <w:p w14:paraId="72DB7DBC" w14:textId="77777777" w:rsidR="00022991" w:rsidRPr="004E1B65" w:rsidRDefault="00A00E4C" w:rsidP="00A00E4C">
                    <w:pPr>
                      <w:jc w:val="center"/>
                      <w:rPr>
                        <w:rFonts w:ascii="Open Sans" w:hAnsi="Open Sans" w:cs="Open Sans"/>
                        <w:bCs/>
                      </w:rPr>
                    </w:pPr>
                    <w:r w:rsidRPr="004E1B65">
                      <w:rPr>
                        <w:rFonts w:ascii="Open Sans" w:hAnsi="Open Sans" w:cs="Open Sans"/>
                      </w:rPr>
                      <w:t>900 minutes</w:t>
                    </w:r>
                  </w:p>
                </w:sdtContent>
              </w:sdt>
            </w:sdtContent>
          </w:sdt>
          <w:p w14:paraId="69739054"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1719814989"/>
              <w:placeholder>
                <w:docPart w:val="FFF0F48E69824F5FB37FD3F36102B619"/>
              </w:placeholder>
              <w:docPartList>
                <w:docPartGallery w:val="Quick Parts"/>
              </w:docPartList>
            </w:sdtPr>
            <w:sdtEndPr/>
            <w:sdtContent>
              <w:p w14:paraId="1174CA40"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5)</w:t>
                </w:r>
                <w:r w:rsidRPr="004E1B65">
                  <w:rPr>
                    <w:rFonts w:ascii="Open Sans" w:hAnsi="Open Sans" w:cs="Open Sans"/>
                  </w:rPr>
                  <w:tab/>
                  <w:t>The student uses a comprehensive medical vocabulary in order to communicate effectively with other health care professionals. The student is expected to:</w:t>
                </w:r>
              </w:p>
              <w:p w14:paraId="487FA3A9"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identify the various routes of drug medication;</w:t>
                </w:r>
              </w:p>
              <w:p w14:paraId="63B65CE4"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differentiate among the various classes of drugs;</w:t>
                </w:r>
              </w:p>
              <w:p w14:paraId="66167024"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properly use common terms associated with pharmacology; and</w:t>
                </w:r>
              </w:p>
              <w:p w14:paraId="05D902B4"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analyze unfamiliar terms using the knowledge of word roots, suffixes, and prefixes.</w:t>
                </w:r>
              </w:p>
            </w:sdtContent>
          </w:sdt>
        </w:tc>
      </w:tr>
      <w:tr w:rsidR="00022991" w:rsidRPr="004E1B65" w14:paraId="549BE4AF" w14:textId="77777777">
        <w:trPr>
          <w:trHeight w:val="1169"/>
        </w:trPr>
        <w:tc>
          <w:tcPr>
            <w:tcW w:w="4680" w:type="dxa"/>
            <w:shd w:val="clear" w:color="auto" w:fill="auto"/>
          </w:tcPr>
          <w:sdt>
            <w:sdtPr>
              <w:rPr>
                <w:rFonts w:ascii="Open Sans" w:hAnsi="Open Sans" w:cs="Open Sans"/>
                <w:b/>
              </w:rPr>
              <w:id w:val="-507649"/>
              <w:placeholder>
                <w:docPart w:val="74CFC77AB3E34C41A5F533B7DB4243FA"/>
              </w:placeholder>
              <w:docPartList>
                <w:docPartGallery w:val="Quick Parts"/>
              </w:docPartList>
            </w:sdtPr>
            <w:sdtEndPr>
              <w:rPr>
                <w:b w:val="0"/>
              </w:rPr>
            </w:sdtEndPr>
            <w:sdtContent>
              <w:p w14:paraId="267DD586" w14:textId="77777777" w:rsidR="004356E7" w:rsidRPr="004E1B65" w:rsidRDefault="004E1B65" w:rsidP="5BD3E6A3">
                <w:pPr>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6</w:t>
                </w:r>
                <w:r>
                  <w:rPr>
                    <w:rFonts w:ascii="Open Sans" w:hAnsi="Open Sans" w:cs="Open Sans"/>
                    <w:b/>
                    <w:bCs/>
                  </w:rPr>
                  <w:t>:</w:t>
                </w:r>
                <w:r w:rsidR="00AC5CAE" w:rsidRPr="004E1B65">
                  <w:rPr>
                    <w:rFonts w:ascii="Open Sans" w:hAnsi="Open Sans" w:cs="Open Sans"/>
                    <w:b/>
                    <w:bCs/>
                  </w:rPr>
                  <w:t xml:space="preserve"> </w:t>
                </w:r>
                <w:r w:rsidR="00560141" w:rsidRPr="004E1B65">
                  <w:rPr>
                    <w:rFonts w:ascii="Open Sans" w:hAnsi="Open Sans" w:cs="Open Sans"/>
                    <w:b/>
                    <w:bCs/>
                  </w:rPr>
                  <w:t xml:space="preserve">Mathematics </w:t>
                </w:r>
                <w:r w:rsidR="00247761" w:rsidRPr="004E1B65">
                  <w:rPr>
                    <w:rFonts w:ascii="Open Sans" w:hAnsi="Open Sans" w:cs="Open Sans"/>
                    <w:b/>
                    <w:bCs/>
                  </w:rPr>
                  <w:t>U</w:t>
                </w:r>
                <w:r w:rsidR="00CD047A" w:rsidRPr="004E1B65">
                  <w:rPr>
                    <w:rFonts w:ascii="Open Sans" w:hAnsi="Open Sans" w:cs="Open Sans"/>
                    <w:b/>
                    <w:bCs/>
                  </w:rPr>
                  <w:t xml:space="preserve">sed </w:t>
                </w:r>
                <w:r w:rsidR="00560141" w:rsidRPr="004E1B65">
                  <w:rPr>
                    <w:rFonts w:ascii="Open Sans" w:hAnsi="Open Sans" w:cs="Open Sans"/>
                    <w:b/>
                    <w:bCs/>
                  </w:rPr>
                  <w:t>in Pharmacology</w:t>
                </w:r>
              </w:p>
              <w:p w14:paraId="447533CC" w14:textId="77777777" w:rsidR="004356E7" w:rsidRPr="004E1B65" w:rsidRDefault="004356E7" w:rsidP="004356E7">
                <w:pPr>
                  <w:rPr>
                    <w:rFonts w:ascii="Open Sans" w:hAnsi="Open Sans" w:cs="Open Sans"/>
                  </w:rPr>
                </w:pPr>
              </w:p>
              <w:p w14:paraId="5F50E2D6" w14:textId="77777777" w:rsidR="00022991" w:rsidRPr="004E1B65" w:rsidRDefault="00DB4D3D" w:rsidP="5BD3E6A3">
                <w:pPr>
                  <w:rPr>
                    <w:rFonts w:ascii="Open Sans" w:hAnsi="Open Sans" w:cs="Open Sans"/>
                    <w:b/>
                    <w:bCs/>
                  </w:rPr>
                </w:pPr>
                <w:r w:rsidRPr="004E1B65">
                  <w:rPr>
                    <w:rFonts w:ascii="Open Sans" w:hAnsi="Open Sans" w:cs="Open Sans"/>
                  </w:rPr>
                  <w:t>I</w:t>
                </w:r>
                <w:r w:rsidR="008C33FC" w:rsidRPr="004E1B65">
                  <w:rPr>
                    <w:rFonts w:ascii="Open Sans" w:hAnsi="Open Sans" w:cs="Open Sans"/>
                  </w:rPr>
                  <w:t>n this unit students must not only demonstrate their ability to use math to solve problems of measurement in pharmacy</w:t>
                </w:r>
                <w:r w:rsidR="5BD3E6A3" w:rsidRPr="004E1B65">
                  <w:rPr>
                    <w:rFonts w:ascii="Open Sans" w:hAnsi="Open Sans" w:cs="Open Sans"/>
                  </w:rPr>
                  <w:t xml:space="preserve"> </w:t>
                </w:r>
                <w:r w:rsidR="008C33FC" w:rsidRPr="004E1B65">
                  <w:rPr>
                    <w:rFonts w:ascii="Open Sans" w:hAnsi="Open Sans" w:cs="Open Sans"/>
                  </w:rPr>
                  <w:t>but also to convert measurements from one system to another.</w:t>
                </w:r>
                <w:r w:rsidR="002E5BAF" w:rsidRPr="004E1B65">
                  <w:rPr>
                    <w:rFonts w:ascii="Open Sans" w:hAnsi="Open Sans" w:cs="Open Sans"/>
                  </w:rPr>
                  <w:t xml:space="preserve"> Students must also be able to analyze medication calculations, including metric, apothecary, and household systems.</w:t>
                </w:r>
              </w:p>
            </w:sdtContent>
          </w:sdt>
          <w:p w14:paraId="3D1B21C1"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363516800"/>
              <w:placeholder>
                <w:docPart w:val="45ED443D086A4606A06EEE8E450900A5"/>
              </w:placeholder>
              <w:docPartList>
                <w:docPartGallery w:val="Quick Parts"/>
              </w:docPartList>
            </w:sdtPr>
            <w:sdtEndPr/>
            <w:sdtContent>
              <w:sdt>
                <w:sdtPr>
                  <w:rPr>
                    <w:rFonts w:ascii="Open Sans" w:hAnsi="Open Sans" w:cs="Open Sans"/>
                    <w:bCs/>
                  </w:rPr>
                  <w:id w:val="3671368"/>
                  <w:placeholder>
                    <w:docPart w:val="CCDDD2D38E1FD64190E522DD21D5CA14"/>
                  </w:placeholder>
                  <w:docPartList>
                    <w:docPartGallery w:val="Quick Parts"/>
                  </w:docPartList>
                </w:sdtPr>
                <w:sdtEndPr/>
                <w:sdtContent>
                  <w:p w14:paraId="54EAC62C" w14:textId="77777777" w:rsidR="00A00E4C" w:rsidRPr="004E1B65" w:rsidRDefault="00CC35C4" w:rsidP="00A00E4C">
                    <w:pPr>
                      <w:jc w:val="center"/>
                      <w:rPr>
                        <w:rFonts w:ascii="Open Sans" w:hAnsi="Open Sans" w:cs="Open Sans"/>
                      </w:rPr>
                    </w:pPr>
                    <w:r w:rsidRPr="004E1B65">
                      <w:rPr>
                        <w:rFonts w:ascii="Open Sans" w:hAnsi="Open Sans" w:cs="Open Sans"/>
                      </w:rPr>
                      <w:t>15</w:t>
                    </w:r>
                    <w:r w:rsidR="00A00E4C" w:rsidRPr="004E1B65">
                      <w:rPr>
                        <w:rFonts w:ascii="Open Sans" w:hAnsi="Open Sans" w:cs="Open Sans"/>
                      </w:rPr>
                      <w:t xml:space="preserve"> periods</w:t>
                    </w:r>
                  </w:p>
                  <w:p w14:paraId="4DC176C0" w14:textId="77777777" w:rsidR="00022991" w:rsidRPr="004E1B65" w:rsidRDefault="00D21DB0" w:rsidP="00A00E4C">
                    <w:pPr>
                      <w:jc w:val="center"/>
                      <w:rPr>
                        <w:rFonts w:ascii="Open Sans" w:hAnsi="Open Sans" w:cs="Open Sans"/>
                        <w:bCs/>
                      </w:rPr>
                    </w:pPr>
                    <w:r w:rsidRPr="004E1B65">
                      <w:rPr>
                        <w:rFonts w:ascii="Open Sans" w:hAnsi="Open Sans" w:cs="Open Sans"/>
                      </w:rPr>
                      <w:t>675</w:t>
                    </w:r>
                    <w:r w:rsidR="00A00E4C" w:rsidRPr="004E1B65">
                      <w:rPr>
                        <w:rFonts w:ascii="Open Sans" w:hAnsi="Open Sans" w:cs="Open Sans"/>
                      </w:rPr>
                      <w:t xml:space="preserve"> minutes</w:t>
                    </w:r>
                  </w:p>
                </w:sdtContent>
              </w:sdt>
            </w:sdtContent>
          </w:sdt>
          <w:p w14:paraId="11F58BC1"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1800329926"/>
              <w:placeholder>
                <w:docPart w:val="41356D2AE541404BA507DA6CF6D98221"/>
              </w:placeholder>
              <w:docPartList>
                <w:docPartGallery w:val="Quick Parts"/>
              </w:docPartList>
            </w:sdtPr>
            <w:sdtEndPr/>
            <w:sdtContent>
              <w:p w14:paraId="13FF2316"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6)</w:t>
                </w:r>
                <w:r w:rsidRPr="004E1B65">
                  <w:rPr>
                    <w:rFonts w:ascii="Open Sans" w:hAnsi="Open Sans" w:cs="Open Sans"/>
                  </w:rPr>
                  <w:tab/>
                  <w:t>The student demonstrates mathematical knowledge and skills to solve problems with systems of measurement used in the pharmacy. The student is expected to:</w:t>
                </w:r>
              </w:p>
              <w:p w14:paraId="3DF1D0C5" w14:textId="77777777" w:rsidR="00E950C5"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analyze medication calculations, including metric, apothecary, and household systems;</w:t>
                </w:r>
              </w:p>
              <w:p w14:paraId="00E2DDE0" w14:textId="77777777" w:rsidR="00E950C5" w:rsidRPr="004E1B65" w:rsidRDefault="00E950C5" w:rsidP="004E1B65">
                <w:pPr>
                  <w:pStyle w:val="SUBPARAGRAPHA"/>
                  <w:spacing w:before="0" w:after="0"/>
                  <w:rPr>
                    <w:rFonts w:ascii="Open Sans" w:hAnsi="Open Sans" w:cs="Open Sans"/>
                  </w:rPr>
                </w:pPr>
              </w:p>
              <w:p w14:paraId="1A6698B8"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convert a measurement expressed in one standard unit within a system to a measurement expressed in another unit within the same system; and</w:t>
                </w:r>
              </w:p>
              <w:p w14:paraId="6CFD831D"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convert a measurement expressed in one system to a unit of the same measurement in a different system.</w:t>
                </w:r>
              </w:p>
            </w:sdtContent>
          </w:sdt>
        </w:tc>
      </w:tr>
      <w:tr w:rsidR="00022991" w:rsidRPr="004E1B65" w14:paraId="4B77B551" w14:textId="77777777">
        <w:trPr>
          <w:trHeight w:val="1151"/>
        </w:trPr>
        <w:tc>
          <w:tcPr>
            <w:tcW w:w="4680" w:type="dxa"/>
            <w:shd w:val="clear" w:color="auto" w:fill="auto"/>
          </w:tcPr>
          <w:sdt>
            <w:sdtPr>
              <w:rPr>
                <w:rFonts w:ascii="Open Sans" w:hAnsi="Open Sans" w:cs="Open Sans"/>
                <w:b/>
              </w:rPr>
              <w:id w:val="-680971562"/>
              <w:placeholder>
                <w:docPart w:val="BE856A352A5F4B8E92D320A4AB3D2B28"/>
              </w:placeholder>
              <w:docPartList>
                <w:docPartGallery w:val="Quick Parts"/>
              </w:docPartList>
            </w:sdtPr>
            <w:sdtEndPr>
              <w:rPr>
                <w:b w:val="0"/>
              </w:rPr>
            </w:sdtEndPr>
            <w:sdtContent>
              <w:p w14:paraId="7BA0FA71" w14:textId="77777777" w:rsidR="00022991" w:rsidRPr="004E1B65" w:rsidRDefault="004E1B65" w:rsidP="00560141">
                <w:pPr>
                  <w:ind w:left="275" w:hanging="275"/>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7</w:t>
                </w:r>
                <w:r>
                  <w:rPr>
                    <w:rFonts w:ascii="Open Sans" w:hAnsi="Open Sans" w:cs="Open Sans"/>
                    <w:b/>
                    <w:bCs/>
                  </w:rPr>
                  <w:t>:</w:t>
                </w:r>
                <w:r w:rsidR="00AC5CAE" w:rsidRPr="004E1B65">
                  <w:rPr>
                    <w:rFonts w:ascii="Open Sans" w:hAnsi="Open Sans" w:cs="Open Sans"/>
                    <w:b/>
                    <w:bCs/>
                  </w:rPr>
                  <w:t xml:space="preserve"> </w:t>
                </w:r>
                <w:r w:rsidR="00560141" w:rsidRPr="004E1B65">
                  <w:rPr>
                    <w:rFonts w:ascii="Open Sans" w:hAnsi="Open Sans" w:cs="Open Sans"/>
                    <w:b/>
                    <w:bCs/>
                  </w:rPr>
                  <w:t xml:space="preserve">Pharmacological Forms and Types of </w:t>
                </w:r>
                <w:r w:rsidR="00CC35C4" w:rsidRPr="004E1B65">
                  <w:rPr>
                    <w:rFonts w:ascii="Open Sans" w:hAnsi="Open Sans" w:cs="Open Sans"/>
                    <w:b/>
                    <w:bCs/>
                  </w:rPr>
                  <w:t xml:space="preserve">Drug </w:t>
                </w:r>
                <w:r w:rsidR="00560141" w:rsidRPr="004E1B65">
                  <w:rPr>
                    <w:rFonts w:ascii="Open Sans" w:hAnsi="Open Sans" w:cs="Open Sans"/>
                    <w:b/>
                    <w:bCs/>
                  </w:rPr>
                  <w:t>Administration</w:t>
                </w:r>
              </w:p>
            </w:sdtContent>
          </w:sdt>
          <w:p w14:paraId="69B4BE54" w14:textId="77777777" w:rsidR="009F5996" w:rsidRPr="004E1B65" w:rsidRDefault="009F5996" w:rsidP="5BD3E6A3">
            <w:pPr>
              <w:rPr>
                <w:rFonts w:ascii="Open Sans" w:hAnsi="Open Sans" w:cs="Open Sans"/>
                <w:b/>
              </w:rPr>
            </w:pPr>
          </w:p>
          <w:p w14:paraId="55F69154" w14:textId="77777777" w:rsidR="00C039E4" w:rsidRPr="004E1B65" w:rsidRDefault="00F71578" w:rsidP="00CE2B3C">
            <w:pPr>
              <w:rPr>
                <w:rFonts w:ascii="Open Sans" w:hAnsi="Open Sans" w:cs="Open Sans"/>
              </w:rPr>
            </w:pPr>
            <w:r w:rsidRPr="004E1B65">
              <w:rPr>
                <w:rFonts w:ascii="Open Sans" w:hAnsi="Open Sans" w:cs="Open Sans"/>
              </w:rPr>
              <w:t>Student become familiar with the different forms in which pharmaceutical</w:t>
            </w:r>
            <w:r w:rsidR="00CE2B3C" w:rsidRPr="004E1B65">
              <w:rPr>
                <w:rFonts w:ascii="Open Sans" w:hAnsi="Open Sans" w:cs="Open Sans"/>
              </w:rPr>
              <w:t>s</w:t>
            </w:r>
            <w:r w:rsidRPr="004E1B65">
              <w:rPr>
                <w:rFonts w:ascii="Open Sans" w:hAnsi="Open Sans" w:cs="Open Sans"/>
              </w:rPr>
              <w:t xml:space="preserve"> are </w:t>
            </w:r>
            <w:r w:rsidR="00CE2B3C" w:rsidRPr="004E1B65">
              <w:rPr>
                <w:rFonts w:ascii="Open Sans" w:hAnsi="Open Sans" w:cs="Open Sans"/>
              </w:rPr>
              <w:t>dispensed</w:t>
            </w:r>
            <w:r w:rsidRPr="004E1B65">
              <w:rPr>
                <w:rFonts w:ascii="Open Sans" w:hAnsi="Open Sans" w:cs="Open Sans"/>
              </w:rPr>
              <w:t xml:space="preserve">. Students also demonstrate their ability to use and define terms associated with different drug forms. A pharmaceutical agents route of </w:t>
            </w:r>
            <w:r w:rsidR="00CE2B3C" w:rsidRPr="004E1B65">
              <w:rPr>
                <w:rFonts w:ascii="Open Sans" w:hAnsi="Open Sans" w:cs="Open Sans"/>
              </w:rPr>
              <w:t>administration</w:t>
            </w:r>
            <w:r w:rsidRPr="004E1B65">
              <w:rPr>
                <w:rFonts w:ascii="Open Sans" w:hAnsi="Open Sans" w:cs="Open Sans"/>
              </w:rPr>
              <w:t xml:space="preserve"> and examples of dosage forms are also defined.</w:t>
            </w:r>
          </w:p>
        </w:tc>
        <w:tc>
          <w:tcPr>
            <w:tcW w:w="2250" w:type="dxa"/>
            <w:shd w:val="clear" w:color="auto" w:fill="auto"/>
          </w:tcPr>
          <w:sdt>
            <w:sdtPr>
              <w:rPr>
                <w:rFonts w:ascii="Open Sans" w:hAnsi="Open Sans" w:cs="Open Sans"/>
                <w:bCs/>
              </w:rPr>
              <w:id w:val="-1471122806"/>
              <w:placeholder>
                <w:docPart w:val="AA528FA9E089428D9D5BA627A5128CBF"/>
              </w:placeholder>
              <w:docPartList>
                <w:docPartGallery w:val="Quick Parts"/>
              </w:docPartList>
            </w:sdtPr>
            <w:sdtEndPr/>
            <w:sdtContent>
              <w:sdt>
                <w:sdtPr>
                  <w:rPr>
                    <w:rFonts w:ascii="Open Sans" w:hAnsi="Open Sans" w:cs="Open Sans"/>
                    <w:bCs/>
                  </w:rPr>
                  <w:id w:val="3671376"/>
                  <w:placeholder>
                    <w:docPart w:val="090CFE10CA27AD42AD1D932B16F1C2ED"/>
                  </w:placeholder>
                  <w:docPartList>
                    <w:docPartGallery w:val="Quick Parts"/>
                  </w:docPartList>
                </w:sdtPr>
                <w:sdtEndPr/>
                <w:sdtContent>
                  <w:p w14:paraId="6F32242C" w14:textId="77777777" w:rsidR="00A00E4C" w:rsidRPr="004E1B65" w:rsidRDefault="00A00E4C" w:rsidP="00A00E4C">
                    <w:pPr>
                      <w:jc w:val="center"/>
                      <w:rPr>
                        <w:rFonts w:ascii="Open Sans" w:hAnsi="Open Sans" w:cs="Open Sans"/>
                      </w:rPr>
                    </w:pPr>
                    <w:r w:rsidRPr="004E1B65">
                      <w:rPr>
                        <w:rFonts w:ascii="Open Sans" w:hAnsi="Open Sans" w:cs="Open Sans"/>
                      </w:rPr>
                      <w:t>20 periods</w:t>
                    </w:r>
                  </w:p>
                  <w:p w14:paraId="71A291F6" w14:textId="77777777" w:rsidR="00022991" w:rsidRPr="004E1B65" w:rsidRDefault="00A00E4C" w:rsidP="00A00E4C">
                    <w:pPr>
                      <w:jc w:val="center"/>
                      <w:rPr>
                        <w:rFonts w:ascii="Open Sans" w:hAnsi="Open Sans" w:cs="Open Sans"/>
                        <w:bCs/>
                      </w:rPr>
                    </w:pPr>
                    <w:r w:rsidRPr="004E1B65">
                      <w:rPr>
                        <w:rFonts w:ascii="Open Sans" w:hAnsi="Open Sans" w:cs="Open Sans"/>
                      </w:rPr>
                      <w:t>900 minutes</w:t>
                    </w:r>
                  </w:p>
                </w:sdtContent>
              </w:sdt>
            </w:sdtContent>
          </w:sdt>
          <w:p w14:paraId="04C66C74"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467667358"/>
              <w:placeholder>
                <w:docPart w:val="2B27FEE132474BC5A928E0A10281B173"/>
              </w:placeholder>
              <w:docPartList>
                <w:docPartGallery w:val="Quick Parts"/>
              </w:docPartList>
            </w:sdtPr>
            <w:sdtEndPr/>
            <w:sdtContent>
              <w:p w14:paraId="4B3B48C6"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7)</w:t>
                </w:r>
                <w:r w:rsidRPr="004E1B65">
                  <w:rPr>
                    <w:rFonts w:ascii="Open Sans" w:hAnsi="Open Sans" w:cs="Open Sans"/>
                  </w:rPr>
                  <w:tab/>
                  <w:t>The student recognizes the effectiveness of a pharmaceutical agent, its form, and its route of administration. The student is expected to:</w:t>
                </w:r>
              </w:p>
              <w:p w14:paraId="3C63BB55"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differentiate between solid, semi-solid, and liquid dosage forms;</w:t>
                </w:r>
              </w:p>
              <w:p w14:paraId="591678D4"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name forms in which drugs are manufactured, including their subcategories;</w:t>
                </w:r>
              </w:p>
              <w:p w14:paraId="4E264BC2"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list examples of drugs in each dosage form; and</w:t>
                </w:r>
              </w:p>
              <w:p w14:paraId="2E353D26"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define medical terms associated with drug forms.</w:t>
                </w:r>
              </w:p>
            </w:sdtContent>
          </w:sdt>
        </w:tc>
      </w:tr>
      <w:tr w:rsidR="00022991" w:rsidRPr="004E1B65" w14:paraId="6023571F" w14:textId="77777777">
        <w:trPr>
          <w:trHeight w:val="1187"/>
        </w:trPr>
        <w:tc>
          <w:tcPr>
            <w:tcW w:w="4680" w:type="dxa"/>
            <w:shd w:val="clear" w:color="auto" w:fill="auto"/>
          </w:tcPr>
          <w:sdt>
            <w:sdtPr>
              <w:rPr>
                <w:rFonts w:ascii="Open Sans" w:hAnsi="Open Sans" w:cs="Open Sans"/>
                <w:b/>
              </w:rPr>
              <w:id w:val="-332691041"/>
              <w:placeholder>
                <w:docPart w:val="F64A926FB19A412088ADAC0FAB41A4B5"/>
              </w:placeholder>
              <w:docPartList>
                <w:docPartGallery w:val="Quick Parts"/>
              </w:docPartList>
            </w:sdtPr>
            <w:sdtEndPr>
              <w:rPr>
                <w:b w:val="0"/>
              </w:rPr>
            </w:sdtEndPr>
            <w:sdtContent>
              <w:p w14:paraId="4A73CE73" w14:textId="77777777" w:rsidR="004356E7" w:rsidRPr="004E1B65" w:rsidRDefault="004E1B65" w:rsidP="00FC396E">
                <w:pPr>
                  <w:ind w:left="275" w:hanging="275"/>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8</w:t>
                </w:r>
                <w:r>
                  <w:rPr>
                    <w:rFonts w:ascii="Open Sans" w:hAnsi="Open Sans" w:cs="Open Sans"/>
                    <w:b/>
                    <w:bCs/>
                  </w:rPr>
                  <w:t>:</w:t>
                </w:r>
                <w:r w:rsidR="00AC5CAE" w:rsidRPr="004E1B65">
                  <w:rPr>
                    <w:rFonts w:ascii="Open Sans" w:hAnsi="Open Sans" w:cs="Open Sans"/>
                    <w:b/>
                    <w:bCs/>
                  </w:rPr>
                  <w:t xml:space="preserve"> </w:t>
                </w:r>
                <w:r w:rsidR="00FC396E" w:rsidRPr="004E1B65">
                  <w:rPr>
                    <w:rFonts w:ascii="Open Sans" w:hAnsi="Open Sans" w:cs="Open Sans"/>
                    <w:b/>
                    <w:bCs/>
                  </w:rPr>
                  <w:t>The Use of Technology in Pharmacology</w:t>
                </w:r>
              </w:p>
              <w:p w14:paraId="57C3EC70" w14:textId="77777777" w:rsidR="004356E7" w:rsidRPr="004E1B65" w:rsidRDefault="004356E7" w:rsidP="004356E7">
                <w:pPr>
                  <w:rPr>
                    <w:rFonts w:ascii="Open Sans" w:hAnsi="Open Sans" w:cs="Open Sans"/>
                  </w:rPr>
                </w:pPr>
              </w:p>
              <w:p w14:paraId="12527CA7" w14:textId="77777777" w:rsidR="00022991" w:rsidRPr="004E1B65" w:rsidRDefault="005236FA" w:rsidP="009F5996">
                <w:pPr>
                  <w:rPr>
                    <w:rFonts w:ascii="Open Sans" w:hAnsi="Open Sans" w:cs="Open Sans"/>
                    <w:b/>
                    <w:bCs/>
                  </w:rPr>
                </w:pPr>
                <w:r w:rsidRPr="004E1B65">
                  <w:rPr>
                    <w:rFonts w:ascii="Open Sans" w:hAnsi="Open Sans" w:cs="Open Sans"/>
                  </w:rPr>
                  <w:t>In this unit students will</w:t>
                </w:r>
                <w:r w:rsidR="009F5996" w:rsidRPr="004E1B65">
                  <w:rPr>
                    <w:rFonts w:ascii="Open Sans" w:hAnsi="Open Sans" w:cs="Open Sans"/>
                  </w:rPr>
                  <w:t xml:space="preserve"> describe and analyze technology components and select appropriate equipment and instruments used for a specific task.</w:t>
                </w:r>
                <w:r w:rsidR="5BD3E6A3" w:rsidRPr="004E1B65">
                  <w:rPr>
                    <w:rFonts w:ascii="Open Sans" w:hAnsi="Open Sans" w:cs="Open Sans"/>
                  </w:rPr>
                  <w:t xml:space="preserve"> </w:t>
                </w:r>
                <w:r w:rsidR="009F5996" w:rsidRPr="004E1B65">
                  <w:rPr>
                    <w:rFonts w:ascii="Open Sans" w:hAnsi="Open Sans" w:cs="Open Sans"/>
                  </w:rPr>
                  <w:t xml:space="preserve">Students will also explain hoe appropriate technology improve pharmacy efficiency. </w:t>
                </w:r>
              </w:p>
            </w:sdtContent>
          </w:sdt>
          <w:p w14:paraId="0184BEBB"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1645148475"/>
              <w:placeholder>
                <w:docPart w:val="B6E9C7AFA15248A5B59CAC84729E939F"/>
              </w:placeholder>
              <w:docPartList>
                <w:docPartGallery w:val="Quick Parts"/>
              </w:docPartList>
            </w:sdtPr>
            <w:sdtEndPr/>
            <w:sdtContent>
              <w:sdt>
                <w:sdtPr>
                  <w:rPr>
                    <w:rFonts w:ascii="Open Sans" w:hAnsi="Open Sans" w:cs="Open Sans"/>
                    <w:bCs/>
                  </w:rPr>
                  <w:id w:val="3671384"/>
                  <w:placeholder>
                    <w:docPart w:val="4BBA71B0DBE3CF4AA660A8653EECB676"/>
                  </w:placeholder>
                  <w:docPartList>
                    <w:docPartGallery w:val="Quick Parts"/>
                  </w:docPartList>
                </w:sdtPr>
                <w:sdtEndPr/>
                <w:sdtContent>
                  <w:p w14:paraId="5C95B7EA" w14:textId="77777777" w:rsidR="00A00E4C" w:rsidRPr="004E1B65" w:rsidRDefault="00A00E4C" w:rsidP="00A00E4C">
                    <w:pPr>
                      <w:jc w:val="center"/>
                      <w:rPr>
                        <w:rFonts w:ascii="Open Sans" w:hAnsi="Open Sans" w:cs="Open Sans"/>
                      </w:rPr>
                    </w:pPr>
                    <w:r w:rsidRPr="004E1B65">
                      <w:rPr>
                        <w:rFonts w:ascii="Open Sans" w:hAnsi="Open Sans" w:cs="Open Sans"/>
                      </w:rPr>
                      <w:t>20 periods</w:t>
                    </w:r>
                  </w:p>
                  <w:p w14:paraId="76BD7DBF" w14:textId="77777777" w:rsidR="00022991" w:rsidRPr="004E1B65" w:rsidRDefault="00A00E4C" w:rsidP="00A00E4C">
                    <w:pPr>
                      <w:jc w:val="center"/>
                      <w:rPr>
                        <w:rFonts w:ascii="Open Sans" w:hAnsi="Open Sans" w:cs="Open Sans"/>
                        <w:bCs/>
                      </w:rPr>
                    </w:pPr>
                    <w:r w:rsidRPr="004E1B65">
                      <w:rPr>
                        <w:rFonts w:ascii="Open Sans" w:hAnsi="Open Sans" w:cs="Open Sans"/>
                      </w:rPr>
                      <w:t>900 minutes</w:t>
                    </w:r>
                  </w:p>
                </w:sdtContent>
              </w:sdt>
            </w:sdtContent>
          </w:sdt>
          <w:p w14:paraId="5E8E09B6"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705219851"/>
              <w:placeholder>
                <w:docPart w:val="1AE05B87FBB34C4F9CBF4A5488FD9BE1"/>
              </w:placeholder>
              <w:docPartList>
                <w:docPartGallery w:val="Quick Parts"/>
              </w:docPartList>
            </w:sdtPr>
            <w:sdtEndPr/>
            <w:sdtContent>
              <w:p w14:paraId="0A1778BE"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8)</w:t>
                </w:r>
                <w:r w:rsidRPr="004E1B65">
                  <w:rPr>
                    <w:rFonts w:ascii="Open Sans" w:hAnsi="Open Sans" w:cs="Open Sans"/>
                  </w:rPr>
                  <w:tab/>
                  <w:t>The student must be able to select appropriate equipment and instruments and use technology for specific tasks. The student is expected to:</w:t>
                </w:r>
              </w:p>
              <w:p w14:paraId="417FBA89" w14:textId="77777777" w:rsidR="00E950C5"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identify technology components used in the pharmacy;</w:t>
                </w:r>
              </w:p>
              <w:p w14:paraId="5C23E55F" w14:textId="77777777" w:rsidR="00F577EC" w:rsidRPr="004E1B65" w:rsidRDefault="00F577EC" w:rsidP="004E1B65">
                <w:pPr>
                  <w:pStyle w:val="SUBPARAGRAPHA"/>
                  <w:spacing w:before="0" w:after="0"/>
                  <w:rPr>
                    <w:rFonts w:ascii="Open Sans" w:hAnsi="Open Sans" w:cs="Open Sans"/>
                  </w:rPr>
                </w:pPr>
              </w:p>
              <w:p w14:paraId="682351EA"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describe how technology applications approve efficiency in the pharmacy; and</w:t>
                </w:r>
              </w:p>
              <w:p w14:paraId="2E0A6722"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analyze the use of technology in the pharmacy.</w:t>
                </w:r>
              </w:p>
            </w:sdtContent>
          </w:sdt>
        </w:tc>
      </w:tr>
      <w:tr w:rsidR="00022991" w:rsidRPr="004E1B65" w14:paraId="4CB0B839" w14:textId="77777777">
        <w:trPr>
          <w:trHeight w:val="989"/>
        </w:trPr>
        <w:tc>
          <w:tcPr>
            <w:tcW w:w="4680" w:type="dxa"/>
            <w:shd w:val="clear" w:color="auto" w:fill="auto"/>
          </w:tcPr>
          <w:sdt>
            <w:sdtPr>
              <w:rPr>
                <w:rFonts w:ascii="Open Sans" w:hAnsi="Open Sans" w:cs="Open Sans"/>
                <w:b/>
              </w:rPr>
              <w:id w:val="-851635285"/>
              <w:placeholder>
                <w:docPart w:val="1D2CB3F90E8C44C6A3B3E00C86D61F7A"/>
              </w:placeholder>
              <w:docPartList>
                <w:docPartGallery w:val="Quick Parts"/>
              </w:docPartList>
            </w:sdtPr>
            <w:sdtEndPr>
              <w:rPr>
                <w:b w:val="0"/>
              </w:rPr>
            </w:sdtEndPr>
            <w:sdtContent>
              <w:p w14:paraId="46D21CF3" w14:textId="77777777" w:rsidR="004356E7" w:rsidRPr="004E1B65" w:rsidRDefault="004E1B65" w:rsidP="5BD3E6A3">
                <w:pPr>
                  <w:rPr>
                    <w:rFonts w:ascii="Open Sans" w:hAnsi="Open Sans" w:cs="Open Sans"/>
                    <w:b/>
                    <w:bCs/>
                  </w:rPr>
                </w:pPr>
                <w:r>
                  <w:rPr>
                    <w:rFonts w:ascii="Open Sans" w:hAnsi="Open Sans" w:cs="Open Sans"/>
                    <w:b/>
                  </w:rPr>
                  <w:t xml:space="preserve">Unit </w:t>
                </w:r>
                <w:r w:rsidR="00AC5CAE" w:rsidRPr="004E1B65">
                  <w:rPr>
                    <w:rFonts w:ascii="Open Sans" w:hAnsi="Open Sans" w:cs="Open Sans"/>
                    <w:b/>
                    <w:bCs/>
                  </w:rPr>
                  <w:t>9</w:t>
                </w:r>
                <w:r>
                  <w:rPr>
                    <w:rFonts w:ascii="Open Sans" w:hAnsi="Open Sans" w:cs="Open Sans"/>
                    <w:b/>
                    <w:bCs/>
                  </w:rPr>
                  <w:t>:</w:t>
                </w:r>
                <w:r w:rsidR="00AC5CAE" w:rsidRPr="004E1B65">
                  <w:rPr>
                    <w:rFonts w:ascii="Open Sans" w:hAnsi="Open Sans" w:cs="Open Sans"/>
                    <w:b/>
                    <w:bCs/>
                  </w:rPr>
                  <w:t xml:space="preserve"> </w:t>
                </w:r>
                <w:r w:rsidR="009F33BD" w:rsidRPr="004E1B65">
                  <w:rPr>
                    <w:rFonts w:ascii="Open Sans" w:hAnsi="Open Sans" w:cs="Open Sans"/>
                    <w:b/>
                    <w:bCs/>
                  </w:rPr>
                  <w:t>Pharmacology Safety Standards</w:t>
                </w:r>
              </w:p>
              <w:p w14:paraId="05AD6435" w14:textId="77777777" w:rsidR="004356E7" w:rsidRPr="004E1B65" w:rsidRDefault="004356E7" w:rsidP="004356E7">
                <w:pPr>
                  <w:rPr>
                    <w:rFonts w:ascii="Open Sans" w:hAnsi="Open Sans" w:cs="Open Sans"/>
                  </w:rPr>
                </w:pPr>
              </w:p>
              <w:p w14:paraId="67E9F522" w14:textId="77777777" w:rsidR="00022991" w:rsidRPr="004E1B65" w:rsidRDefault="00EC664F" w:rsidP="00EC664F">
                <w:pPr>
                  <w:rPr>
                    <w:rFonts w:ascii="Open Sans" w:hAnsi="Open Sans" w:cs="Open Sans"/>
                    <w:b/>
                    <w:bCs/>
                  </w:rPr>
                </w:pPr>
                <w:r w:rsidRPr="004E1B65">
                  <w:rPr>
                    <w:rFonts w:ascii="Open Sans" w:hAnsi="Open Sans" w:cs="Open Sans"/>
                  </w:rPr>
                  <w:t>To prevent personal or client injury students will practice dispensing and administering pharmaceutical agents using recognized safety standards. Interpreting safety standards and examining unsafe practices allow students to demonstrate these skills in a clinical setting.</w:t>
                </w:r>
              </w:p>
            </w:sdtContent>
          </w:sdt>
          <w:p w14:paraId="156DF5D1" w14:textId="77777777" w:rsidR="00C039E4" w:rsidRPr="004E1B65" w:rsidRDefault="00C039E4" w:rsidP="5BD3E6A3">
            <w:pPr>
              <w:rPr>
                <w:rFonts w:ascii="Open Sans" w:hAnsi="Open Sans" w:cs="Open Sans"/>
                <w:b/>
              </w:rPr>
            </w:pPr>
          </w:p>
        </w:tc>
        <w:tc>
          <w:tcPr>
            <w:tcW w:w="2250" w:type="dxa"/>
            <w:shd w:val="clear" w:color="auto" w:fill="auto"/>
          </w:tcPr>
          <w:sdt>
            <w:sdtPr>
              <w:rPr>
                <w:rFonts w:ascii="Open Sans" w:hAnsi="Open Sans" w:cs="Open Sans"/>
                <w:bCs/>
              </w:rPr>
              <w:id w:val="-272173678"/>
              <w:placeholder>
                <w:docPart w:val="CEDF49C0A0AB4427B04925B37CB902F1"/>
              </w:placeholder>
              <w:docPartList>
                <w:docPartGallery w:val="Quick Parts"/>
              </w:docPartList>
            </w:sdtPr>
            <w:sdtEndPr/>
            <w:sdtContent>
              <w:sdt>
                <w:sdtPr>
                  <w:rPr>
                    <w:rFonts w:ascii="Open Sans" w:hAnsi="Open Sans" w:cs="Open Sans"/>
                    <w:bCs/>
                  </w:rPr>
                  <w:id w:val="3671392"/>
                  <w:placeholder>
                    <w:docPart w:val="BCC1035C84E6A64A965BFB7AED8B48D9"/>
                  </w:placeholder>
                  <w:docPartList>
                    <w:docPartGallery w:val="Quick Parts"/>
                  </w:docPartList>
                </w:sdtPr>
                <w:sdtEndPr/>
                <w:sdtContent>
                  <w:p w14:paraId="367C0BF2" w14:textId="77777777" w:rsidR="00A00E4C" w:rsidRPr="004E1B65" w:rsidRDefault="000F56A5" w:rsidP="00A00E4C">
                    <w:pPr>
                      <w:jc w:val="center"/>
                      <w:rPr>
                        <w:rFonts w:ascii="Open Sans" w:hAnsi="Open Sans" w:cs="Open Sans"/>
                      </w:rPr>
                    </w:pPr>
                    <w:r w:rsidRPr="004E1B65">
                      <w:rPr>
                        <w:rFonts w:ascii="Open Sans" w:hAnsi="Open Sans" w:cs="Open Sans"/>
                      </w:rPr>
                      <w:t>15</w:t>
                    </w:r>
                    <w:r w:rsidR="00A00E4C" w:rsidRPr="004E1B65">
                      <w:rPr>
                        <w:rFonts w:ascii="Open Sans" w:hAnsi="Open Sans" w:cs="Open Sans"/>
                      </w:rPr>
                      <w:t xml:space="preserve"> periods</w:t>
                    </w:r>
                  </w:p>
                  <w:p w14:paraId="4FE32585" w14:textId="77777777" w:rsidR="00022991" w:rsidRPr="004E1B65" w:rsidRDefault="000F56A5" w:rsidP="00A00E4C">
                    <w:pPr>
                      <w:jc w:val="center"/>
                      <w:rPr>
                        <w:rFonts w:ascii="Open Sans" w:hAnsi="Open Sans" w:cs="Open Sans"/>
                        <w:bCs/>
                      </w:rPr>
                    </w:pPr>
                    <w:r w:rsidRPr="004E1B65">
                      <w:rPr>
                        <w:rFonts w:ascii="Open Sans" w:hAnsi="Open Sans" w:cs="Open Sans"/>
                      </w:rPr>
                      <w:t>675</w:t>
                    </w:r>
                    <w:r w:rsidR="00A00E4C" w:rsidRPr="004E1B65">
                      <w:rPr>
                        <w:rFonts w:ascii="Open Sans" w:hAnsi="Open Sans" w:cs="Open Sans"/>
                      </w:rPr>
                      <w:t xml:space="preserve"> minutes</w:t>
                    </w:r>
                  </w:p>
                </w:sdtContent>
              </w:sdt>
            </w:sdtContent>
          </w:sdt>
          <w:p w14:paraId="58233AA7" w14:textId="77777777" w:rsidR="00C039E4" w:rsidRPr="004E1B65" w:rsidRDefault="00C039E4" w:rsidP="5BD3E6A3">
            <w:pPr>
              <w:jc w:val="center"/>
              <w:rPr>
                <w:rFonts w:ascii="Open Sans" w:hAnsi="Open Sans" w:cs="Open Sans"/>
              </w:rPr>
            </w:pPr>
          </w:p>
        </w:tc>
        <w:tc>
          <w:tcPr>
            <w:tcW w:w="7560" w:type="dxa"/>
            <w:shd w:val="clear" w:color="auto" w:fill="auto"/>
          </w:tcPr>
          <w:sdt>
            <w:sdtPr>
              <w:rPr>
                <w:rFonts w:ascii="Open Sans" w:hAnsi="Open Sans" w:cs="Open Sans"/>
              </w:rPr>
              <w:id w:val="-415789260"/>
              <w:placeholder>
                <w:docPart w:val="DA1DFFAE90F44BB58990FD099F9C6AAA"/>
              </w:placeholder>
              <w:docPartList>
                <w:docPartGallery w:val="Quick Parts"/>
              </w:docPartList>
            </w:sdtPr>
            <w:sdtEndPr/>
            <w:sdtContent>
              <w:p w14:paraId="5A8E029E" w14:textId="77777777" w:rsidR="00F577EC" w:rsidRPr="004E1B65" w:rsidRDefault="00F577EC" w:rsidP="004E1B65">
                <w:pPr>
                  <w:pStyle w:val="PARAGRAPH1"/>
                  <w:spacing w:before="0" w:after="0"/>
                  <w:rPr>
                    <w:rFonts w:ascii="Open Sans" w:hAnsi="Open Sans" w:cs="Open Sans"/>
                  </w:rPr>
                </w:pPr>
                <w:r w:rsidRPr="004E1B65">
                  <w:rPr>
                    <w:rFonts w:ascii="Open Sans" w:hAnsi="Open Sans" w:cs="Open Sans"/>
                  </w:rPr>
                  <w:t>(9)</w:t>
                </w:r>
                <w:r w:rsidRPr="004E1B65">
                  <w:rPr>
                    <w:rFonts w:ascii="Open Sans" w:hAnsi="Open Sans" w:cs="Open Sans"/>
                  </w:rPr>
                  <w:tab/>
                  <w:t>The student is expected to practice safety in dispensing and administering pharmaceutical agents and prevent personal and client illness or injury. The student is expected to:</w:t>
                </w:r>
              </w:p>
              <w:p w14:paraId="15073B19"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A)</w:t>
                </w:r>
                <w:r w:rsidRPr="004E1B65">
                  <w:rPr>
                    <w:rFonts w:ascii="Open Sans" w:hAnsi="Open Sans" w:cs="Open Sans"/>
                  </w:rPr>
                  <w:tab/>
                  <w:t>employ safety standards;</w:t>
                </w:r>
              </w:p>
              <w:p w14:paraId="5172DD70"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B)</w:t>
                </w:r>
                <w:r w:rsidRPr="004E1B65">
                  <w:rPr>
                    <w:rFonts w:ascii="Open Sans" w:hAnsi="Open Sans" w:cs="Open Sans"/>
                  </w:rPr>
                  <w:tab/>
                  <w:t>interpret rules associated with pharmacy standards;</w:t>
                </w:r>
              </w:p>
              <w:p w14:paraId="3EA5E3BC"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C)</w:t>
                </w:r>
                <w:r w:rsidRPr="004E1B65">
                  <w:rPr>
                    <w:rFonts w:ascii="Open Sans" w:hAnsi="Open Sans" w:cs="Open Sans"/>
                  </w:rPr>
                  <w:tab/>
                  <w:t>examine unsafe practices;</w:t>
                </w:r>
              </w:p>
              <w:p w14:paraId="7D1E7929" w14:textId="77777777" w:rsidR="00F577EC" w:rsidRPr="004E1B65" w:rsidRDefault="00F577EC" w:rsidP="004E1B65">
                <w:pPr>
                  <w:pStyle w:val="SUBPARAGRAPHA"/>
                  <w:spacing w:before="0" w:after="0"/>
                  <w:rPr>
                    <w:rFonts w:ascii="Open Sans" w:hAnsi="Open Sans" w:cs="Open Sans"/>
                  </w:rPr>
                </w:pPr>
                <w:r w:rsidRPr="004E1B65">
                  <w:rPr>
                    <w:rFonts w:ascii="Open Sans" w:hAnsi="Open Sans" w:cs="Open Sans"/>
                  </w:rPr>
                  <w:t>(D)</w:t>
                </w:r>
                <w:r w:rsidRPr="004E1B65">
                  <w:rPr>
                    <w:rFonts w:ascii="Open Sans" w:hAnsi="Open Sans" w:cs="Open Sans"/>
                  </w:rPr>
                  <w:tab/>
                  <w:t>observe safe procedures in the administration of client care; and</w:t>
                </w:r>
              </w:p>
              <w:p w14:paraId="151B203E" w14:textId="77777777" w:rsidR="00022991" w:rsidRPr="004E1B65" w:rsidRDefault="00F577EC" w:rsidP="004E1B65">
                <w:pPr>
                  <w:pStyle w:val="SUBPARAGRAPHA"/>
                  <w:spacing w:before="0" w:after="0"/>
                  <w:rPr>
                    <w:rFonts w:ascii="Open Sans" w:hAnsi="Open Sans" w:cs="Open Sans"/>
                  </w:rPr>
                </w:pPr>
                <w:r w:rsidRPr="004E1B65">
                  <w:rPr>
                    <w:rFonts w:ascii="Open Sans" w:hAnsi="Open Sans" w:cs="Open Sans"/>
                  </w:rPr>
                  <w:t>(E)</w:t>
                </w:r>
                <w:r w:rsidRPr="004E1B65">
                  <w:rPr>
                    <w:rFonts w:ascii="Open Sans" w:hAnsi="Open Sans" w:cs="Open Sans"/>
                  </w:rPr>
                  <w:tab/>
                  <w:t>demonstrate these safe procedures in the clinical setting.</w:t>
                </w:r>
              </w:p>
            </w:sdtContent>
          </w:sdt>
        </w:tc>
      </w:tr>
    </w:tbl>
    <w:p w14:paraId="32984A69" w14:textId="77777777" w:rsidR="004C7226" w:rsidRPr="004E1B65" w:rsidRDefault="004C7226">
      <w:pPr>
        <w:rPr>
          <w:rFonts w:ascii="Open Sans" w:hAnsi="Open Sans" w:cs="Open Sans"/>
        </w:rPr>
      </w:pPr>
    </w:p>
    <w:sectPr w:rsidR="004C7226" w:rsidRPr="004E1B65"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63508" w14:textId="77777777" w:rsidR="00E04E1A" w:rsidRDefault="00E04E1A">
      <w:pPr>
        <w:spacing w:after="0" w:line="240" w:lineRule="auto"/>
      </w:pPr>
      <w:r>
        <w:separator/>
      </w:r>
    </w:p>
  </w:endnote>
  <w:endnote w:type="continuationSeparator" w:id="0">
    <w:p w14:paraId="4082DDFE" w14:textId="77777777" w:rsidR="00E04E1A" w:rsidRDefault="00E04E1A">
      <w:pPr>
        <w:spacing w:after="0" w:line="240" w:lineRule="auto"/>
      </w:pPr>
      <w:r>
        <w:continuationSeparator/>
      </w:r>
    </w:p>
  </w:endnote>
  <w:endnote w:type="continuationNotice" w:id="1">
    <w:p w14:paraId="3082A4BD" w14:textId="77777777" w:rsidR="00E04E1A" w:rsidRDefault="00E04E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14:paraId="1CED032D" w14:textId="77777777" w:rsidR="009A1388" w:rsidRDefault="00F71578" w:rsidP="00AC5CAE">
            <w:pPr>
              <w:pStyle w:val="Footer"/>
              <w:rPr>
                <w:b/>
                <w:bCs/>
                <w:noProof/>
              </w:rPr>
            </w:pPr>
            <w:r w:rsidRPr="5591F691">
              <w:rPr>
                <w:b/>
                <w:bCs/>
                <w:noProof/>
              </w:rPr>
              <w:fldChar w:fldCharType="begin"/>
            </w:r>
            <w:r w:rsidRPr="5591F691">
              <w:rPr>
                <w:b/>
                <w:bCs/>
                <w:noProof/>
              </w:rPr>
              <w:instrText xml:space="preserve"> PAGE </w:instrText>
            </w:r>
            <w:r w:rsidRPr="5591F691">
              <w:rPr>
                <w:b/>
                <w:bCs/>
                <w:noProof/>
              </w:rPr>
              <w:fldChar w:fldCharType="separate"/>
            </w:r>
            <w:r w:rsidR="00462A4E">
              <w:rPr>
                <w:b/>
                <w:bCs/>
                <w:noProof/>
              </w:rPr>
              <w:t>5</w:t>
            </w:r>
            <w:r w:rsidRPr="5591F691">
              <w:rPr>
                <w:b/>
                <w:bCs/>
                <w:noProof/>
              </w:rPr>
              <w:fldChar w:fldCharType="end"/>
            </w:r>
            <w:r>
              <w:t xml:space="preserve"> of </w:t>
            </w:r>
            <w:r w:rsidRPr="5591F691">
              <w:rPr>
                <w:b/>
                <w:bCs/>
                <w:noProof/>
              </w:rPr>
              <w:fldChar w:fldCharType="begin"/>
            </w:r>
            <w:r w:rsidRPr="5591F691">
              <w:rPr>
                <w:b/>
                <w:bCs/>
                <w:noProof/>
              </w:rPr>
              <w:instrText xml:space="preserve"> NUMPAGES  </w:instrText>
            </w:r>
            <w:r w:rsidRPr="5591F691">
              <w:rPr>
                <w:b/>
                <w:bCs/>
                <w:noProof/>
              </w:rPr>
              <w:fldChar w:fldCharType="separate"/>
            </w:r>
            <w:r w:rsidR="00462A4E">
              <w:rPr>
                <w:b/>
                <w:bCs/>
                <w:noProof/>
              </w:rPr>
              <w:t>5</w:t>
            </w:r>
            <w:r w:rsidRPr="5591F691">
              <w:rPr>
                <w:b/>
                <w:bCs/>
                <w:noProof/>
              </w:rPr>
              <w:fldChar w:fldCharType="end"/>
            </w:r>
          </w:p>
          <w:p w14:paraId="4B298F7D" w14:textId="3C2518E4" w:rsidR="009A1388" w:rsidRPr="009A1388" w:rsidRDefault="009A1388" w:rsidP="00AC5CAE">
            <w:pPr>
              <w:pStyle w:val="Footer"/>
              <w:rPr>
                <w:sz w:val="24"/>
                <w:szCs w:val="24"/>
                <w:vertAlign w:val="subscript"/>
              </w:rPr>
            </w:pPr>
            <w:r w:rsidRPr="009A1388">
              <w:rPr>
                <w:sz w:val="24"/>
                <w:szCs w:val="24"/>
                <w:vertAlign w:val="subscript"/>
              </w:rPr>
              <w:t>Copyright © Texas Education Agency 201</w:t>
            </w:r>
            <w:r w:rsidRPr="009A1388">
              <w:rPr>
                <w:sz w:val="24"/>
                <w:szCs w:val="24"/>
                <w:vertAlign w:val="subscript"/>
              </w:rPr>
              <w:t>8</w:t>
            </w:r>
            <w:r w:rsidRPr="009A1388">
              <w:rPr>
                <w:sz w:val="24"/>
                <w:szCs w:val="24"/>
                <w:vertAlign w:val="subscript"/>
              </w:rPr>
              <w:t>. All rights reserved.</w:t>
            </w:r>
          </w:p>
          <w:p w14:paraId="34B60F52" w14:textId="4558832C" w:rsidR="00F71578" w:rsidRDefault="009A1388" w:rsidP="00AC5CAE">
            <w:pPr>
              <w:pStyle w:val="Footer"/>
            </w:pPr>
            <w:r w:rsidRPr="009A1388">
              <w:rPr>
                <w:sz w:val="24"/>
                <w:szCs w:val="24"/>
                <w:vertAlign w:val="subscript"/>
              </w:rPr>
              <w:t>6/21/2018</w:t>
            </w:r>
          </w:p>
          <w:bookmarkStart w:id="0" w:name="_GoBack" w:displacedByCustomXml="next"/>
          <w:bookmarkEnd w:id="0" w:displacedByCustomXml="next"/>
        </w:sdtContent>
      </w:sdt>
    </w:sdtContent>
  </w:sdt>
  <w:p w14:paraId="477696ED" w14:textId="77777777" w:rsidR="00F71578" w:rsidRPr="005C2850" w:rsidRDefault="00F71578" w:rsidP="00AC5CAE">
    <w:pPr>
      <w:pStyle w:val="Footer"/>
      <w:jc w:val="right"/>
      <w:rPr>
        <w:sz w:val="18"/>
        <w:szCs w:val="18"/>
      </w:rPr>
    </w:pPr>
    <w:r>
      <w:rPr>
        <w:noProof/>
        <w:sz w:val="18"/>
        <w:szCs w:val="18"/>
      </w:rPr>
      <w:drawing>
        <wp:inline distT="0" distB="0" distL="0" distR="0" wp14:anchorId="14E4EB4F" wp14:editId="0CF5AA08">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9A507" w14:textId="77777777" w:rsidR="00E04E1A" w:rsidRDefault="00E04E1A">
      <w:pPr>
        <w:spacing w:after="0" w:line="240" w:lineRule="auto"/>
      </w:pPr>
      <w:r>
        <w:separator/>
      </w:r>
    </w:p>
  </w:footnote>
  <w:footnote w:type="continuationSeparator" w:id="0">
    <w:p w14:paraId="3DC1F9B1" w14:textId="77777777" w:rsidR="00E04E1A" w:rsidRDefault="00E04E1A">
      <w:pPr>
        <w:spacing w:after="0" w:line="240" w:lineRule="auto"/>
      </w:pPr>
      <w:r>
        <w:continuationSeparator/>
      </w:r>
    </w:p>
  </w:footnote>
  <w:footnote w:type="continuationNotice" w:id="1">
    <w:p w14:paraId="463260BF" w14:textId="77777777" w:rsidR="00E04E1A" w:rsidRDefault="00E04E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09C51" w14:textId="1ED75159" w:rsidR="00F71578" w:rsidRDefault="00F71578" w:rsidP="00AC5CAE">
    <w:pPr>
      <w:pStyle w:val="Header"/>
    </w:pPr>
    <w:r>
      <w:rPr>
        <w:noProof/>
      </w:rPr>
      <w:drawing>
        <wp:inline distT="0" distB="0" distL="0" distR="0" wp14:anchorId="2110358F" wp14:editId="07A4549E">
          <wp:extent cx="1873405" cy="901036"/>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657" cy="90500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DQAkpaWpqZGZko6SsGpxcWZ+XkgBYa1AI7/vrwsAAAA"/>
  </w:docVars>
  <w:rsids>
    <w:rsidRoot w:val="00022991"/>
    <w:rsid w:val="00006FD1"/>
    <w:rsid w:val="00022991"/>
    <w:rsid w:val="0006788D"/>
    <w:rsid w:val="000E08CD"/>
    <w:rsid w:val="000E2EBE"/>
    <w:rsid w:val="000F56A5"/>
    <w:rsid w:val="000F6C3C"/>
    <w:rsid w:val="00112FC3"/>
    <w:rsid w:val="00144A95"/>
    <w:rsid w:val="00156188"/>
    <w:rsid w:val="001E1372"/>
    <w:rsid w:val="00214441"/>
    <w:rsid w:val="00223AF7"/>
    <w:rsid w:val="00244619"/>
    <w:rsid w:val="00247761"/>
    <w:rsid w:val="002E5BAF"/>
    <w:rsid w:val="00301FAC"/>
    <w:rsid w:val="00306FC5"/>
    <w:rsid w:val="0033593B"/>
    <w:rsid w:val="0035688A"/>
    <w:rsid w:val="00365ADE"/>
    <w:rsid w:val="003A5FC5"/>
    <w:rsid w:val="003B4808"/>
    <w:rsid w:val="003C351F"/>
    <w:rsid w:val="003D0D0D"/>
    <w:rsid w:val="003D25FE"/>
    <w:rsid w:val="003D49FF"/>
    <w:rsid w:val="003F68B3"/>
    <w:rsid w:val="003F7E48"/>
    <w:rsid w:val="00417D42"/>
    <w:rsid w:val="00431142"/>
    <w:rsid w:val="00432E26"/>
    <w:rsid w:val="004356E7"/>
    <w:rsid w:val="004601F1"/>
    <w:rsid w:val="00462A4E"/>
    <w:rsid w:val="004870AA"/>
    <w:rsid w:val="004C7226"/>
    <w:rsid w:val="004E1B65"/>
    <w:rsid w:val="005236FA"/>
    <w:rsid w:val="00526D01"/>
    <w:rsid w:val="00550B04"/>
    <w:rsid w:val="00560141"/>
    <w:rsid w:val="00571BB0"/>
    <w:rsid w:val="0057779F"/>
    <w:rsid w:val="005E79AF"/>
    <w:rsid w:val="00624FB3"/>
    <w:rsid w:val="006432E1"/>
    <w:rsid w:val="006478A0"/>
    <w:rsid w:val="00753A76"/>
    <w:rsid w:val="0076693E"/>
    <w:rsid w:val="007D6B68"/>
    <w:rsid w:val="0080446E"/>
    <w:rsid w:val="008474B1"/>
    <w:rsid w:val="00862848"/>
    <w:rsid w:val="00865EFA"/>
    <w:rsid w:val="008C33FC"/>
    <w:rsid w:val="008C7004"/>
    <w:rsid w:val="008F3EFF"/>
    <w:rsid w:val="009333F3"/>
    <w:rsid w:val="0093740A"/>
    <w:rsid w:val="00963887"/>
    <w:rsid w:val="009A1388"/>
    <w:rsid w:val="009D4DC6"/>
    <w:rsid w:val="009F33BD"/>
    <w:rsid w:val="009F5996"/>
    <w:rsid w:val="00A00E4C"/>
    <w:rsid w:val="00A855E9"/>
    <w:rsid w:val="00AA7E86"/>
    <w:rsid w:val="00AC5CAE"/>
    <w:rsid w:val="00AD2CEF"/>
    <w:rsid w:val="00B26614"/>
    <w:rsid w:val="00B70770"/>
    <w:rsid w:val="00C039E4"/>
    <w:rsid w:val="00C34D84"/>
    <w:rsid w:val="00C47755"/>
    <w:rsid w:val="00C5061A"/>
    <w:rsid w:val="00CC35C4"/>
    <w:rsid w:val="00CD047A"/>
    <w:rsid w:val="00CD0521"/>
    <w:rsid w:val="00CE2B3C"/>
    <w:rsid w:val="00CF752A"/>
    <w:rsid w:val="00D21DB0"/>
    <w:rsid w:val="00DB4D3D"/>
    <w:rsid w:val="00DC41A9"/>
    <w:rsid w:val="00E04E1A"/>
    <w:rsid w:val="00E10184"/>
    <w:rsid w:val="00E53B81"/>
    <w:rsid w:val="00E61AB9"/>
    <w:rsid w:val="00E7502E"/>
    <w:rsid w:val="00E86549"/>
    <w:rsid w:val="00E950C5"/>
    <w:rsid w:val="00EB7BFD"/>
    <w:rsid w:val="00EC664F"/>
    <w:rsid w:val="00EE1D43"/>
    <w:rsid w:val="00EE4B70"/>
    <w:rsid w:val="00F577EC"/>
    <w:rsid w:val="00F71578"/>
    <w:rsid w:val="00F74220"/>
    <w:rsid w:val="00F81E2F"/>
    <w:rsid w:val="00F9777A"/>
    <w:rsid w:val="00FC396E"/>
    <w:rsid w:val="00FD5563"/>
    <w:rsid w:val="00FF3710"/>
    <w:rsid w:val="1663782C"/>
    <w:rsid w:val="45604D29"/>
    <w:rsid w:val="5591F691"/>
    <w:rsid w:val="5BD3E6A3"/>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2FD0F"/>
  <w15:docId w15:val="{3470AF79-37EB-406D-86BE-2607414D2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6FD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6F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D445F45D195A4E6FA87CC29C7DCE2A86"/>
        <w:category>
          <w:name w:val="General"/>
          <w:gallery w:val="placeholder"/>
        </w:category>
        <w:types>
          <w:type w:val="bbPlcHdr"/>
        </w:types>
        <w:behaviors>
          <w:behavior w:val="content"/>
        </w:behaviors>
        <w:guid w:val="{5DFC2026-6497-43DC-B227-B03FA706EB40}"/>
      </w:docPartPr>
      <w:docPartBody>
        <w:p w:rsidR="00AD0CB1" w:rsidRDefault="00CD1643">
          <w:pPr>
            <w:pStyle w:val="D445F45D195A4E6FA87CC29C7DCE2A86"/>
          </w:pPr>
          <w:r w:rsidRPr="0082333A">
            <w:rPr>
              <w:rStyle w:val="PlaceholderText"/>
            </w:rPr>
            <w:t>Choose a building block.</w:t>
          </w:r>
        </w:p>
      </w:docPartBody>
    </w:docPart>
    <w:docPart>
      <w:docPartPr>
        <w:name w:val="81E763804E0A44D2BEFB1B1740696380"/>
        <w:category>
          <w:name w:val="General"/>
          <w:gallery w:val="placeholder"/>
        </w:category>
        <w:types>
          <w:type w:val="bbPlcHdr"/>
        </w:types>
        <w:behaviors>
          <w:behavior w:val="content"/>
        </w:behaviors>
        <w:guid w:val="{450AA529-709D-4EDE-B33E-18CDB42557F4}"/>
      </w:docPartPr>
      <w:docPartBody>
        <w:p w:rsidR="00AD0CB1" w:rsidRDefault="00CD1643">
          <w:pPr>
            <w:pStyle w:val="81E763804E0A44D2BEFB1B1740696380"/>
          </w:pPr>
          <w:r w:rsidRPr="0082333A">
            <w:rPr>
              <w:rStyle w:val="PlaceholderText"/>
            </w:rPr>
            <w:t>Choose a building block.</w:t>
          </w:r>
        </w:p>
      </w:docPartBody>
    </w:docPart>
    <w:docPart>
      <w:docPartPr>
        <w:name w:val="223FA11FFF7343C6B43F3C5B0F05C7B1"/>
        <w:category>
          <w:name w:val="General"/>
          <w:gallery w:val="placeholder"/>
        </w:category>
        <w:types>
          <w:type w:val="bbPlcHdr"/>
        </w:types>
        <w:behaviors>
          <w:behavior w:val="content"/>
        </w:behaviors>
        <w:guid w:val="{925C1BFE-E26B-4C67-A1CB-F9AAEA4817D4}"/>
      </w:docPartPr>
      <w:docPartBody>
        <w:p w:rsidR="00AD0CB1" w:rsidRDefault="00CD1643">
          <w:pPr>
            <w:pStyle w:val="223FA11FFF7343C6B43F3C5B0F05C7B1"/>
          </w:pPr>
          <w:r w:rsidRPr="0082333A">
            <w:rPr>
              <w:rStyle w:val="PlaceholderText"/>
            </w:rPr>
            <w:t>Choose a building block.</w:t>
          </w:r>
        </w:p>
      </w:docPartBody>
    </w:docPart>
    <w:docPart>
      <w:docPartPr>
        <w:name w:val="433FB650B52743BE85DDABA26B3781FA"/>
        <w:category>
          <w:name w:val="General"/>
          <w:gallery w:val="placeholder"/>
        </w:category>
        <w:types>
          <w:type w:val="bbPlcHdr"/>
        </w:types>
        <w:behaviors>
          <w:behavior w:val="content"/>
        </w:behaviors>
        <w:guid w:val="{54E0A8B3-EDB4-4D51-897B-102B1B93124C}"/>
      </w:docPartPr>
      <w:docPartBody>
        <w:p w:rsidR="00AD0CB1" w:rsidRDefault="00CD1643">
          <w:pPr>
            <w:pStyle w:val="433FB650B52743BE85DDABA26B3781FA"/>
          </w:pPr>
          <w:r w:rsidRPr="0082333A">
            <w:rPr>
              <w:rStyle w:val="PlaceholderText"/>
            </w:rPr>
            <w:t>Choose a building block.</w:t>
          </w:r>
        </w:p>
      </w:docPartBody>
    </w:docPart>
    <w:docPart>
      <w:docPartPr>
        <w:name w:val="641BD4E01503418C95319C2C6D7215D4"/>
        <w:category>
          <w:name w:val="General"/>
          <w:gallery w:val="placeholder"/>
        </w:category>
        <w:types>
          <w:type w:val="bbPlcHdr"/>
        </w:types>
        <w:behaviors>
          <w:behavior w:val="content"/>
        </w:behaviors>
        <w:guid w:val="{A05367EF-8282-42EB-B7D6-AFA356ED22BE}"/>
      </w:docPartPr>
      <w:docPartBody>
        <w:p w:rsidR="00AD0CB1" w:rsidRDefault="00CD1643">
          <w:pPr>
            <w:pStyle w:val="641BD4E01503418C95319C2C6D7215D4"/>
          </w:pPr>
          <w:r w:rsidRPr="0082333A">
            <w:rPr>
              <w:rStyle w:val="PlaceholderText"/>
            </w:rPr>
            <w:t>Choose a building block.</w:t>
          </w:r>
        </w:p>
      </w:docPartBody>
    </w:docPart>
    <w:docPart>
      <w:docPartPr>
        <w:name w:val="7021C283C43340B7AEFA6A045B5ABF38"/>
        <w:category>
          <w:name w:val="General"/>
          <w:gallery w:val="placeholder"/>
        </w:category>
        <w:types>
          <w:type w:val="bbPlcHdr"/>
        </w:types>
        <w:behaviors>
          <w:behavior w:val="content"/>
        </w:behaviors>
        <w:guid w:val="{218AF154-B12C-4C94-9B19-35C8159C9A83}"/>
      </w:docPartPr>
      <w:docPartBody>
        <w:p w:rsidR="00AD0CB1" w:rsidRDefault="00CD1643">
          <w:pPr>
            <w:pStyle w:val="7021C283C43340B7AEFA6A045B5ABF38"/>
          </w:pPr>
          <w:r w:rsidRPr="0082333A">
            <w:rPr>
              <w:rStyle w:val="PlaceholderText"/>
            </w:rPr>
            <w:t>Choose a building block.</w:t>
          </w:r>
        </w:p>
      </w:docPartBody>
    </w:docPart>
    <w:docPart>
      <w:docPartPr>
        <w:name w:val="9F1BF6048D8C4726922A9E29281D081F"/>
        <w:category>
          <w:name w:val="General"/>
          <w:gallery w:val="placeholder"/>
        </w:category>
        <w:types>
          <w:type w:val="bbPlcHdr"/>
        </w:types>
        <w:behaviors>
          <w:behavior w:val="content"/>
        </w:behaviors>
        <w:guid w:val="{0B9CF202-C1CE-4026-BC71-940AF88F587B}"/>
      </w:docPartPr>
      <w:docPartBody>
        <w:p w:rsidR="00AD0CB1" w:rsidRDefault="00CD1643">
          <w:pPr>
            <w:pStyle w:val="9F1BF6048D8C4726922A9E29281D081F"/>
          </w:pPr>
          <w:r w:rsidRPr="0082333A">
            <w:rPr>
              <w:rStyle w:val="PlaceholderText"/>
            </w:rPr>
            <w:t>Choose a building block.</w:t>
          </w:r>
        </w:p>
      </w:docPartBody>
    </w:docPart>
    <w:docPart>
      <w:docPartPr>
        <w:name w:val="B5435A4B86F8485899B8DE1F446205D3"/>
        <w:category>
          <w:name w:val="General"/>
          <w:gallery w:val="placeholder"/>
        </w:category>
        <w:types>
          <w:type w:val="bbPlcHdr"/>
        </w:types>
        <w:behaviors>
          <w:behavior w:val="content"/>
        </w:behaviors>
        <w:guid w:val="{41405322-B41C-4604-928F-53297EF1348A}"/>
      </w:docPartPr>
      <w:docPartBody>
        <w:p w:rsidR="00AD0CB1" w:rsidRDefault="00CD1643">
          <w:pPr>
            <w:pStyle w:val="B5435A4B86F8485899B8DE1F446205D3"/>
          </w:pPr>
          <w:r w:rsidRPr="0082333A">
            <w:rPr>
              <w:rStyle w:val="PlaceholderText"/>
            </w:rPr>
            <w:t>Choose a building block.</w:t>
          </w:r>
        </w:p>
      </w:docPartBody>
    </w:docPart>
    <w:docPart>
      <w:docPartPr>
        <w:name w:val="18961E7AF7D2419DB61AFB635F817911"/>
        <w:category>
          <w:name w:val="General"/>
          <w:gallery w:val="placeholder"/>
        </w:category>
        <w:types>
          <w:type w:val="bbPlcHdr"/>
        </w:types>
        <w:behaviors>
          <w:behavior w:val="content"/>
        </w:behaviors>
        <w:guid w:val="{D03C20BD-A8C0-425B-BA78-27978D6940A2}"/>
      </w:docPartPr>
      <w:docPartBody>
        <w:p w:rsidR="00AD0CB1" w:rsidRDefault="00CD1643">
          <w:pPr>
            <w:pStyle w:val="18961E7AF7D2419DB61AFB635F817911"/>
          </w:pPr>
          <w:r w:rsidRPr="0082333A">
            <w:rPr>
              <w:rStyle w:val="PlaceholderText"/>
            </w:rPr>
            <w:t>Choose a building block.</w:t>
          </w:r>
        </w:p>
      </w:docPartBody>
    </w:docPart>
    <w:docPart>
      <w:docPartPr>
        <w:name w:val="18256B03EE3E4030B0A73D196E61DE49"/>
        <w:category>
          <w:name w:val="General"/>
          <w:gallery w:val="placeholder"/>
        </w:category>
        <w:types>
          <w:type w:val="bbPlcHdr"/>
        </w:types>
        <w:behaviors>
          <w:behavior w:val="content"/>
        </w:behaviors>
        <w:guid w:val="{E3B300FF-A231-489F-9332-75A1AF02DE08}"/>
      </w:docPartPr>
      <w:docPartBody>
        <w:p w:rsidR="00AD0CB1" w:rsidRDefault="00CD1643">
          <w:pPr>
            <w:pStyle w:val="18256B03EE3E4030B0A73D196E61DE49"/>
          </w:pPr>
          <w:r w:rsidRPr="0082333A">
            <w:rPr>
              <w:rStyle w:val="PlaceholderText"/>
            </w:rPr>
            <w:t>Choose a building block.</w:t>
          </w:r>
        </w:p>
      </w:docPartBody>
    </w:docPart>
    <w:docPart>
      <w:docPartPr>
        <w:name w:val="9F8296EE256941E4AFD204D6EE8C64C0"/>
        <w:category>
          <w:name w:val="General"/>
          <w:gallery w:val="placeholder"/>
        </w:category>
        <w:types>
          <w:type w:val="bbPlcHdr"/>
        </w:types>
        <w:behaviors>
          <w:behavior w:val="content"/>
        </w:behaviors>
        <w:guid w:val="{44D22972-6B83-4585-B4D4-515ECBBEDFF9}"/>
      </w:docPartPr>
      <w:docPartBody>
        <w:p w:rsidR="00AD0CB1" w:rsidRDefault="00CD1643">
          <w:pPr>
            <w:pStyle w:val="9F8296EE256941E4AFD204D6EE8C64C0"/>
          </w:pPr>
          <w:r w:rsidRPr="0082333A">
            <w:rPr>
              <w:rStyle w:val="PlaceholderText"/>
            </w:rPr>
            <w:t>Choose a building block.</w:t>
          </w:r>
        </w:p>
      </w:docPartBody>
    </w:docPart>
    <w:docPart>
      <w:docPartPr>
        <w:name w:val="E6F80F03BC2645019CDD5DEBBA721EED"/>
        <w:category>
          <w:name w:val="General"/>
          <w:gallery w:val="placeholder"/>
        </w:category>
        <w:types>
          <w:type w:val="bbPlcHdr"/>
        </w:types>
        <w:behaviors>
          <w:behavior w:val="content"/>
        </w:behaviors>
        <w:guid w:val="{70D131B5-CC3B-4D84-8AE4-D11E57B427E7}"/>
      </w:docPartPr>
      <w:docPartBody>
        <w:p w:rsidR="00AD0CB1" w:rsidRDefault="00CD1643">
          <w:pPr>
            <w:pStyle w:val="E6F80F03BC2645019CDD5DEBBA721EED"/>
          </w:pPr>
          <w:r w:rsidRPr="0082333A">
            <w:rPr>
              <w:rStyle w:val="PlaceholderText"/>
            </w:rPr>
            <w:t>Choose a building block.</w:t>
          </w:r>
        </w:p>
      </w:docPartBody>
    </w:docPart>
    <w:docPart>
      <w:docPartPr>
        <w:name w:val="DA2E4CC33D144D0E817D87E5C9635072"/>
        <w:category>
          <w:name w:val="General"/>
          <w:gallery w:val="placeholder"/>
        </w:category>
        <w:types>
          <w:type w:val="bbPlcHdr"/>
        </w:types>
        <w:behaviors>
          <w:behavior w:val="content"/>
        </w:behaviors>
        <w:guid w:val="{BC544FC1-9246-4A82-920B-523259D7B831}"/>
      </w:docPartPr>
      <w:docPartBody>
        <w:p w:rsidR="00AD0CB1" w:rsidRDefault="00CD1643">
          <w:pPr>
            <w:pStyle w:val="DA2E4CC33D144D0E817D87E5C9635072"/>
          </w:pPr>
          <w:r w:rsidRPr="0082333A">
            <w:rPr>
              <w:rStyle w:val="PlaceholderText"/>
            </w:rPr>
            <w:t>Choose a building block.</w:t>
          </w:r>
        </w:p>
      </w:docPartBody>
    </w:docPart>
    <w:docPart>
      <w:docPartPr>
        <w:name w:val="FFF0F48E69824F5FB37FD3F36102B619"/>
        <w:category>
          <w:name w:val="General"/>
          <w:gallery w:val="placeholder"/>
        </w:category>
        <w:types>
          <w:type w:val="bbPlcHdr"/>
        </w:types>
        <w:behaviors>
          <w:behavior w:val="content"/>
        </w:behaviors>
        <w:guid w:val="{0C5A3FEA-82DD-4973-A032-FEBBA1857125}"/>
      </w:docPartPr>
      <w:docPartBody>
        <w:p w:rsidR="00AD0CB1" w:rsidRDefault="00CD1643">
          <w:pPr>
            <w:pStyle w:val="FFF0F48E69824F5FB37FD3F36102B619"/>
          </w:pPr>
          <w:r w:rsidRPr="0082333A">
            <w:rPr>
              <w:rStyle w:val="PlaceholderText"/>
            </w:rPr>
            <w:t>Choose a building block.</w:t>
          </w:r>
        </w:p>
      </w:docPartBody>
    </w:docPart>
    <w:docPart>
      <w:docPartPr>
        <w:name w:val="74CFC77AB3E34C41A5F533B7DB4243FA"/>
        <w:category>
          <w:name w:val="General"/>
          <w:gallery w:val="placeholder"/>
        </w:category>
        <w:types>
          <w:type w:val="bbPlcHdr"/>
        </w:types>
        <w:behaviors>
          <w:behavior w:val="content"/>
        </w:behaviors>
        <w:guid w:val="{71FE0B70-69B3-4DFD-89D9-594FF03AB83D}"/>
      </w:docPartPr>
      <w:docPartBody>
        <w:p w:rsidR="00AD0CB1" w:rsidRDefault="00CD1643">
          <w:pPr>
            <w:pStyle w:val="74CFC77AB3E34C41A5F533B7DB4243FA"/>
          </w:pPr>
          <w:r w:rsidRPr="0082333A">
            <w:rPr>
              <w:rStyle w:val="PlaceholderText"/>
            </w:rPr>
            <w:t>Choose a building block.</w:t>
          </w:r>
        </w:p>
      </w:docPartBody>
    </w:docPart>
    <w:docPart>
      <w:docPartPr>
        <w:name w:val="45ED443D086A4606A06EEE8E450900A5"/>
        <w:category>
          <w:name w:val="General"/>
          <w:gallery w:val="placeholder"/>
        </w:category>
        <w:types>
          <w:type w:val="bbPlcHdr"/>
        </w:types>
        <w:behaviors>
          <w:behavior w:val="content"/>
        </w:behaviors>
        <w:guid w:val="{82529E05-A38A-4790-940E-1676D516E089}"/>
      </w:docPartPr>
      <w:docPartBody>
        <w:p w:rsidR="00AD0CB1" w:rsidRDefault="00CD1643">
          <w:pPr>
            <w:pStyle w:val="45ED443D086A4606A06EEE8E450900A5"/>
          </w:pPr>
          <w:r w:rsidRPr="0082333A">
            <w:rPr>
              <w:rStyle w:val="PlaceholderText"/>
            </w:rPr>
            <w:t>Choose a building block.</w:t>
          </w:r>
        </w:p>
      </w:docPartBody>
    </w:docPart>
    <w:docPart>
      <w:docPartPr>
        <w:name w:val="41356D2AE541404BA507DA6CF6D98221"/>
        <w:category>
          <w:name w:val="General"/>
          <w:gallery w:val="placeholder"/>
        </w:category>
        <w:types>
          <w:type w:val="bbPlcHdr"/>
        </w:types>
        <w:behaviors>
          <w:behavior w:val="content"/>
        </w:behaviors>
        <w:guid w:val="{EB8A85BD-6472-481F-B127-76F70C825C4A}"/>
      </w:docPartPr>
      <w:docPartBody>
        <w:p w:rsidR="00AD0CB1" w:rsidRDefault="00CD1643">
          <w:pPr>
            <w:pStyle w:val="41356D2AE541404BA507DA6CF6D98221"/>
          </w:pPr>
          <w:r w:rsidRPr="0082333A">
            <w:rPr>
              <w:rStyle w:val="PlaceholderText"/>
            </w:rPr>
            <w:t>Choose a building block.</w:t>
          </w:r>
        </w:p>
      </w:docPartBody>
    </w:docPart>
    <w:docPart>
      <w:docPartPr>
        <w:name w:val="BE856A352A5F4B8E92D320A4AB3D2B28"/>
        <w:category>
          <w:name w:val="General"/>
          <w:gallery w:val="placeholder"/>
        </w:category>
        <w:types>
          <w:type w:val="bbPlcHdr"/>
        </w:types>
        <w:behaviors>
          <w:behavior w:val="content"/>
        </w:behaviors>
        <w:guid w:val="{3D80F06E-F0FE-4C0C-8213-C80DBB757236}"/>
      </w:docPartPr>
      <w:docPartBody>
        <w:p w:rsidR="00AD0CB1" w:rsidRDefault="00CD1643">
          <w:pPr>
            <w:pStyle w:val="BE856A352A5F4B8E92D320A4AB3D2B28"/>
          </w:pPr>
          <w:r w:rsidRPr="0082333A">
            <w:rPr>
              <w:rStyle w:val="PlaceholderText"/>
            </w:rPr>
            <w:t>Choose a building block.</w:t>
          </w:r>
        </w:p>
      </w:docPartBody>
    </w:docPart>
    <w:docPart>
      <w:docPartPr>
        <w:name w:val="AA528FA9E089428D9D5BA627A5128CBF"/>
        <w:category>
          <w:name w:val="General"/>
          <w:gallery w:val="placeholder"/>
        </w:category>
        <w:types>
          <w:type w:val="bbPlcHdr"/>
        </w:types>
        <w:behaviors>
          <w:behavior w:val="content"/>
        </w:behaviors>
        <w:guid w:val="{EB62FDF7-667A-4736-BE96-85A8D5773CB5}"/>
      </w:docPartPr>
      <w:docPartBody>
        <w:p w:rsidR="00AD0CB1" w:rsidRDefault="00CD1643">
          <w:pPr>
            <w:pStyle w:val="AA528FA9E089428D9D5BA627A5128CBF"/>
          </w:pPr>
          <w:r w:rsidRPr="0082333A">
            <w:rPr>
              <w:rStyle w:val="PlaceholderText"/>
            </w:rPr>
            <w:t>Choose a building block.</w:t>
          </w:r>
        </w:p>
      </w:docPartBody>
    </w:docPart>
    <w:docPart>
      <w:docPartPr>
        <w:name w:val="2B27FEE132474BC5A928E0A10281B173"/>
        <w:category>
          <w:name w:val="General"/>
          <w:gallery w:val="placeholder"/>
        </w:category>
        <w:types>
          <w:type w:val="bbPlcHdr"/>
        </w:types>
        <w:behaviors>
          <w:behavior w:val="content"/>
        </w:behaviors>
        <w:guid w:val="{9423576D-593D-4486-84CE-A48158807A79}"/>
      </w:docPartPr>
      <w:docPartBody>
        <w:p w:rsidR="00AD0CB1" w:rsidRDefault="00CD1643">
          <w:pPr>
            <w:pStyle w:val="2B27FEE132474BC5A928E0A10281B173"/>
          </w:pPr>
          <w:r w:rsidRPr="0082333A">
            <w:rPr>
              <w:rStyle w:val="PlaceholderText"/>
            </w:rPr>
            <w:t>Choose a building block.</w:t>
          </w:r>
        </w:p>
      </w:docPartBody>
    </w:docPart>
    <w:docPart>
      <w:docPartPr>
        <w:name w:val="F64A926FB19A412088ADAC0FAB41A4B5"/>
        <w:category>
          <w:name w:val="General"/>
          <w:gallery w:val="placeholder"/>
        </w:category>
        <w:types>
          <w:type w:val="bbPlcHdr"/>
        </w:types>
        <w:behaviors>
          <w:behavior w:val="content"/>
        </w:behaviors>
        <w:guid w:val="{20893B06-926C-45F5-B60B-0121CD5DD1A6}"/>
      </w:docPartPr>
      <w:docPartBody>
        <w:p w:rsidR="00AD0CB1" w:rsidRDefault="00CD1643">
          <w:pPr>
            <w:pStyle w:val="F64A926FB19A412088ADAC0FAB41A4B5"/>
          </w:pPr>
          <w:r w:rsidRPr="0082333A">
            <w:rPr>
              <w:rStyle w:val="PlaceholderText"/>
            </w:rPr>
            <w:t>Choose a building block.</w:t>
          </w:r>
        </w:p>
      </w:docPartBody>
    </w:docPart>
    <w:docPart>
      <w:docPartPr>
        <w:name w:val="B6E9C7AFA15248A5B59CAC84729E939F"/>
        <w:category>
          <w:name w:val="General"/>
          <w:gallery w:val="placeholder"/>
        </w:category>
        <w:types>
          <w:type w:val="bbPlcHdr"/>
        </w:types>
        <w:behaviors>
          <w:behavior w:val="content"/>
        </w:behaviors>
        <w:guid w:val="{E36F9CB3-3B9D-4381-AA73-A7E7B4B6F70D}"/>
      </w:docPartPr>
      <w:docPartBody>
        <w:p w:rsidR="00AD0CB1" w:rsidRDefault="00CD1643">
          <w:pPr>
            <w:pStyle w:val="B6E9C7AFA15248A5B59CAC84729E939F"/>
          </w:pPr>
          <w:r w:rsidRPr="0082333A">
            <w:rPr>
              <w:rStyle w:val="PlaceholderText"/>
            </w:rPr>
            <w:t>Choose a building block.</w:t>
          </w:r>
        </w:p>
      </w:docPartBody>
    </w:docPart>
    <w:docPart>
      <w:docPartPr>
        <w:name w:val="1AE05B87FBB34C4F9CBF4A5488FD9BE1"/>
        <w:category>
          <w:name w:val="General"/>
          <w:gallery w:val="placeholder"/>
        </w:category>
        <w:types>
          <w:type w:val="bbPlcHdr"/>
        </w:types>
        <w:behaviors>
          <w:behavior w:val="content"/>
        </w:behaviors>
        <w:guid w:val="{283CC775-AA12-476A-BDBB-95CECFF4F561}"/>
      </w:docPartPr>
      <w:docPartBody>
        <w:p w:rsidR="00AD0CB1" w:rsidRDefault="00CD1643">
          <w:pPr>
            <w:pStyle w:val="1AE05B87FBB34C4F9CBF4A5488FD9BE1"/>
          </w:pPr>
          <w:r w:rsidRPr="0082333A">
            <w:rPr>
              <w:rStyle w:val="PlaceholderText"/>
            </w:rPr>
            <w:t>Choose a building block.</w:t>
          </w:r>
        </w:p>
      </w:docPartBody>
    </w:docPart>
    <w:docPart>
      <w:docPartPr>
        <w:name w:val="1D2CB3F90E8C44C6A3B3E00C86D61F7A"/>
        <w:category>
          <w:name w:val="General"/>
          <w:gallery w:val="placeholder"/>
        </w:category>
        <w:types>
          <w:type w:val="bbPlcHdr"/>
        </w:types>
        <w:behaviors>
          <w:behavior w:val="content"/>
        </w:behaviors>
        <w:guid w:val="{FADFE475-96B1-4E53-ABD8-F1008E1651CD}"/>
      </w:docPartPr>
      <w:docPartBody>
        <w:p w:rsidR="00AD0CB1" w:rsidRDefault="00CD1643">
          <w:pPr>
            <w:pStyle w:val="1D2CB3F90E8C44C6A3B3E00C86D61F7A"/>
          </w:pPr>
          <w:r w:rsidRPr="0082333A">
            <w:rPr>
              <w:rStyle w:val="PlaceholderText"/>
            </w:rPr>
            <w:t>Choose a building block.</w:t>
          </w:r>
        </w:p>
      </w:docPartBody>
    </w:docPart>
    <w:docPart>
      <w:docPartPr>
        <w:name w:val="CEDF49C0A0AB4427B04925B37CB902F1"/>
        <w:category>
          <w:name w:val="General"/>
          <w:gallery w:val="placeholder"/>
        </w:category>
        <w:types>
          <w:type w:val="bbPlcHdr"/>
        </w:types>
        <w:behaviors>
          <w:behavior w:val="content"/>
        </w:behaviors>
        <w:guid w:val="{0D91D6CC-87C7-46D4-A783-0C5034989C61}"/>
      </w:docPartPr>
      <w:docPartBody>
        <w:p w:rsidR="00AD0CB1" w:rsidRDefault="00CD1643">
          <w:pPr>
            <w:pStyle w:val="CEDF49C0A0AB4427B04925B37CB902F1"/>
          </w:pPr>
          <w:r w:rsidRPr="0082333A">
            <w:rPr>
              <w:rStyle w:val="PlaceholderText"/>
            </w:rPr>
            <w:t>Choose a building block.</w:t>
          </w:r>
        </w:p>
      </w:docPartBody>
    </w:docPart>
    <w:docPart>
      <w:docPartPr>
        <w:name w:val="DA1DFFAE90F44BB58990FD099F9C6AAA"/>
        <w:category>
          <w:name w:val="General"/>
          <w:gallery w:val="placeholder"/>
        </w:category>
        <w:types>
          <w:type w:val="bbPlcHdr"/>
        </w:types>
        <w:behaviors>
          <w:behavior w:val="content"/>
        </w:behaviors>
        <w:guid w:val="{63BF15DD-9768-4D25-B24B-C524B33B9A60}"/>
      </w:docPartPr>
      <w:docPartBody>
        <w:p w:rsidR="00AD0CB1" w:rsidRDefault="00CD1643">
          <w:pPr>
            <w:pStyle w:val="DA1DFFAE90F44BB58990FD099F9C6AAA"/>
          </w:pPr>
          <w:r w:rsidRPr="0082333A">
            <w:rPr>
              <w:rStyle w:val="PlaceholderText"/>
            </w:rPr>
            <w:t>Choose a building block.</w:t>
          </w:r>
        </w:p>
      </w:docPartBody>
    </w:docPart>
    <w:docPart>
      <w:docPartPr>
        <w:name w:val="E444155DC9C37B4D93CD5447AB8107B8"/>
        <w:category>
          <w:name w:val="General"/>
          <w:gallery w:val="placeholder"/>
        </w:category>
        <w:types>
          <w:type w:val="bbPlcHdr"/>
        </w:types>
        <w:behaviors>
          <w:behavior w:val="content"/>
        </w:behaviors>
        <w:guid w:val="{B929186C-35AD-D046-9ED7-A4968ED7C4CA}"/>
      </w:docPartPr>
      <w:docPartBody>
        <w:p w:rsidR="0094619F" w:rsidRDefault="002E37FC" w:rsidP="002E37FC">
          <w:pPr>
            <w:pStyle w:val="E444155DC9C37B4D93CD5447AB8107B8"/>
          </w:pPr>
          <w:r w:rsidRPr="0082333A">
            <w:rPr>
              <w:rStyle w:val="PlaceholderText"/>
            </w:rPr>
            <w:t>Click or tap here to enter text.</w:t>
          </w:r>
        </w:p>
      </w:docPartBody>
    </w:docPart>
    <w:docPart>
      <w:docPartPr>
        <w:name w:val="28179146A87F0B4E9FB1B43156574B95"/>
        <w:category>
          <w:name w:val="General"/>
          <w:gallery w:val="placeholder"/>
        </w:category>
        <w:types>
          <w:type w:val="bbPlcHdr"/>
        </w:types>
        <w:behaviors>
          <w:behavior w:val="content"/>
        </w:behaviors>
        <w:guid w:val="{442A50CF-FC3A-A74F-ADEB-F698E00F4066}"/>
      </w:docPartPr>
      <w:docPartBody>
        <w:p w:rsidR="00103C8E" w:rsidRDefault="0094619F" w:rsidP="0094619F">
          <w:pPr>
            <w:pStyle w:val="28179146A87F0B4E9FB1B43156574B95"/>
          </w:pPr>
          <w:r w:rsidRPr="0082333A">
            <w:rPr>
              <w:rStyle w:val="PlaceholderText"/>
            </w:rPr>
            <w:t>Choose a building block.</w:t>
          </w:r>
        </w:p>
      </w:docPartBody>
    </w:docPart>
    <w:docPart>
      <w:docPartPr>
        <w:name w:val="1A0A020934967B47A1238E3617DBCE2D"/>
        <w:category>
          <w:name w:val="General"/>
          <w:gallery w:val="placeholder"/>
        </w:category>
        <w:types>
          <w:type w:val="bbPlcHdr"/>
        </w:types>
        <w:behaviors>
          <w:behavior w:val="content"/>
        </w:behaviors>
        <w:guid w:val="{A0FA330A-D53A-2442-B6FD-FEC9A7969BE7}"/>
      </w:docPartPr>
      <w:docPartBody>
        <w:p w:rsidR="00103C8E" w:rsidRDefault="0094619F" w:rsidP="0094619F">
          <w:pPr>
            <w:pStyle w:val="1A0A020934967B47A1238E3617DBCE2D"/>
          </w:pPr>
          <w:r w:rsidRPr="0082333A">
            <w:rPr>
              <w:rStyle w:val="PlaceholderText"/>
            </w:rPr>
            <w:t>Choose a building block.</w:t>
          </w:r>
        </w:p>
      </w:docPartBody>
    </w:docPart>
    <w:docPart>
      <w:docPartPr>
        <w:name w:val="A114B0E557171B47B92CF11593754C36"/>
        <w:category>
          <w:name w:val="General"/>
          <w:gallery w:val="placeholder"/>
        </w:category>
        <w:types>
          <w:type w:val="bbPlcHdr"/>
        </w:types>
        <w:behaviors>
          <w:behavior w:val="content"/>
        </w:behaviors>
        <w:guid w:val="{A6CD7536-4160-7C43-B1B3-3C0EA7AFA4A7}"/>
      </w:docPartPr>
      <w:docPartBody>
        <w:p w:rsidR="0071556F" w:rsidRDefault="00103C8E" w:rsidP="00103C8E">
          <w:pPr>
            <w:pStyle w:val="A114B0E557171B47B92CF11593754C36"/>
          </w:pPr>
          <w:r w:rsidRPr="0082333A">
            <w:rPr>
              <w:rStyle w:val="PlaceholderText"/>
            </w:rPr>
            <w:t>Choose a building block.</w:t>
          </w:r>
        </w:p>
      </w:docPartBody>
    </w:docPart>
    <w:docPart>
      <w:docPartPr>
        <w:name w:val="0A51081C5A196D4D8DC591CD7FC858B8"/>
        <w:category>
          <w:name w:val="General"/>
          <w:gallery w:val="placeholder"/>
        </w:category>
        <w:types>
          <w:type w:val="bbPlcHdr"/>
        </w:types>
        <w:behaviors>
          <w:behavior w:val="content"/>
        </w:behaviors>
        <w:guid w:val="{B7CD2EE3-E796-6D4C-B387-1D44B1A1130A}"/>
      </w:docPartPr>
      <w:docPartBody>
        <w:p w:rsidR="0071556F" w:rsidRDefault="00103C8E" w:rsidP="00103C8E">
          <w:pPr>
            <w:pStyle w:val="0A51081C5A196D4D8DC591CD7FC858B8"/>
          </w:pPr>
          <w:r w:rsidRPr="0082333A">
            <w:rPr>
              <w:rStyle w:val="PlaceholderText"/>
            </w:rPr>
            <w:t>Choose a building block.</w:t>
          </w:r>
        </w:p>
      </w:docPartBody>
    </w:docPart>
    <w:docPart>
      <w:docPartPr>
        <w:name w:val="329AA8C9AC68EF4CB8D7DA7A6EFEBFA8"/>
        <w:category>
          <w:name w:val="General"/>
          <w:gallery w:val="placeholder"/>
        </w:category>
        <w:types>
          <w:type w:val="bbPlcHdr"/>
        </w:types>
        <w:behaviors>
          <w:behavior w:val="content"/>
        </w:behaviors>
        <w:guid w:val="{DB9D406B-CD3A-0440-BBA7-3F22CFA5D311}"/>
      </w:docPartPr>
      <w:docPartBody>
        <w:p w:rsidR="0071556F" w:rsidRDefault="00103C8E" w:rsidP="00103C8E">
          <w:pPr>
            <w:pStyle w:val="329AA8C9AC68EF4CB8D7DA7A6EFEBFA8"/>
          </w:pPr>
          <w:r w:rsidRPr="0082333A">
            <w:rPr>
              <w:rStyle w:val="PlaceholderText"/>
            </w:rPr>
            <w:t>Choose a building block.</w:t>
          </w:r>
        </w:p>
      </w:docPartBody>
    </w:docPart>
    <w:docPart>
      <w:docPartPr>
        <w:name w:val="2ED47898F54E744C8F4343503B72DA40"/>
        <w:category>
          <w:name w:val="General"/>
          <w:gallery w:val="placeholder"/>
        </w:category>
        <w:types>
          <w:type w:val="bbPlcHdr"/>
        </w:types>
        <w:behaviors>
          <w:behavior w:val="content"/>
        </w:behaviors>
        <w:guid w:val="{7D55C7FA-D19D-964B-B747-85385E8CA4A4}"/>
      </w:docPartPr>
      <w:docPartBody>
        <w:p w:rsidR="0071556F" w:rsidRDefault="00103C8E" w:rsidP="00103C8E">
          <w:pPr>
            <w:pStyle w:val="2ED47898F54E744C8F4343503B72DA40"/>
          </w:pPr>
          <w:r w:rsidRPr="0082333A">
            <w:rPr>
              <w:rStyle w:val="PlaceholderText"/>
            </w:rPr>
            <w:t>Choose a building block.</w:t>
          </w:r>
        </w:p>
      </w:docPartBody>
    </w:docPart>
    <w:docPart>
      <w:docPartPr>
        <w:name w:val="FE66CD5EEAA9824ABFDC0828A096C48B"/>
        <w:category>
          <w:name w:val="General"/>
          <w:gallery w:val="placeholder"/>
        </w:category>
        <w:types>
          <w:type w:val="bbPlcHdr"/>
        </w:types>
        <w:behaviors>
          <w:behavior w:val="content"/>
        </w:behaviors>
        <w:guid w:val="{F5D6B4BD-4BD4-F542-91C6-6435EB046828}"/>
      </w:docPartPr>
      <w:docPartBody>
        <w:p w:rsidR="0071556F" w:rsidRDefault="00103C8E" w:rsidP="00103C8E">
          <w:pPr>
            <w:pStyle w:val="FE66CD5EEAA9824ABFDC0828A096C48B"/>
          </w:pPr>
          <w:r w:rsidRPr="0082333A">
            <w:rPr>
              <w:rStyle w:val="PlaceholderText"/>
            </w:rPr>
            <w:t>Choose a building block.</w:t>
          </w:r>
        </w:p>
      </w:docPartBody>
    </w:docPart>
    <w:docPart>
      <w:docPartPr>
        <w:name w:val="CCDDD2D38E1FD64190E522DD21D5CA14"/>
        <w:category>
          <w:name w:val="General"/>
          <w:gallery w:val="placeholder"/>
        </w:category>
        <w:types>
          <w:type w:val="bbPlcHdr"/>
        </w:types>
        <w:behaviors>
          <w:behavior w:val="content"/>
        </w:behaviors>
        <w:guid w:val="{2566BD25-1019-F641-B718-B5EFE38DC7C6}"/>
      </w:docPartPr>
      <w:docPartBody>
        <w:p w:rsidR="0071556F" w:rsidRDefault="00103C8E" w:rsidP="00103C8E">
          <w:pPr>
            <w:pStyle w:val="CCDDD2D38E1FD64190E522DD21D5CA14"/>
          </w:pPr>
          <w:r w:rsidRPr="0082333A">
            <w:rPr>
              <w:rStyle w:val="PlaceholderText"/>
            </w:rPr>
            <w:t>Choose a building block.</w:t>
          </w:r>
        </w:p>
      </w:docPartBody>
    </w:docPart>
    <w:docPart>
      <w:docPartPr>
        <w:name w:val="090CFE10CA27AD42AD1D932B16F1C2ED"/>
        <w:category>
          <w:name w:val="General"/>
          <w:gallery w:val="placeholder"/>
        </w:category>
        <w:types>
          <w:type w:val="bbPlcHdr"/>
        </w:types>
        <w:behaviors>
          <w:behavior w:val="content"/>
        </w:behaviors>
        <w:guid w:val="{DC1613FA-FD63-4E4A-B4EF-D2582425C6D1}"/>
      </w:docPartPr>
      <w:docPartBody>
        <w:p w:rsidR="0071556F" w:rsidRDefault="00103C8E" w:rsidP="00103C8E">
          <w:pPr>
            <w:pStyle w:val="090CFE10CA27AD42AD1D932B16F1C2ED"/>
          </w:pPr>
          <w:r w:rsidRPr="0082333A">
            <w:rPr>
              <w:rStyle w:val="PlaceholderText"/>
            </w:rPr>
            <w:t>Choose a building block.</w:t>
          </w:r>
        </w:p>
      </w:docPartBody>
    </w:docPart>
    <w:docPart>
      <w:docPartPr>
        <w:name w:val="4BBA71B0DBE3CF4AA660A8653EECB676"/>
        <w:category>
          <w:name w:val="General"/>
          <w:gallery w:val="placeholder"/>
        </w:category>
        <w:types>
          <w:type w:val="bbPlcHdr"/>
        </w:types>
        <w:behaviors>
          <w:behavior w:val="content"/>
        </w:behaviors>
        <w:guid w:val="{2FB63C8E-070C-B641-8989-3E162E134697}"/>
      </w:docPartPr>
      <w:docPartBody>
        <w:p w:rsidR="0071556F" w:rsidRDefault="00103C8E" w:rsidP="00103C8E">
          <w:pPr>
            <w:pStyle w:val="4BBA71B0DBE3CF4AA660A8653EECB676"/>
          </w:pPr>
          <w:r w:rsidRPr="0082333A">
            <w:rPr>
              <w:rStyle w:val="PlaceholderText"/>
            </w:rPr>
            <w:t>Choose a building block.</w:t>
          </w:r>
        </w:p>
      </w:docPartBody>
    </w:docPart>
    <w:docPart>
      <w:docPartPr>
        <w:name w:val="BCC1035C84E6A64A965BFB7AED8B48D9"/>
        <w:category>
          <w:name w:val="General"/>
          <w:gallery w:val="placeholder"/>
        </w:category>
        <w:types>
          <w:type w:val="bbPlcHdr"/>
        </w:types>
        <w:behaviors>
          <w:behavior w:val="content"/>
        </w:behaviors>
        <w:guid w:val="{C2029FA2-6FFA-094E-9138-9E834AC45F85}"/>
      </w:docPartPr>
      <w:docPartBody>
        <w:p w:rsidR="0071556F" w:rsidRDefault="00103C8E" w:rsidP="00103C8E">
          <w:pPr>
            <w:pStyle w:val="BCC1035C84E6A64A965BFB7AED8B48D9"/>
          </w:pPr>
          <w:r w:rsidRPr="0082333A">
            <w:rPr>
              <w:rStyle w:val="PlaceholderText"/>
            </w:rPr>
            <w:t>Choose a building block.</w:t>
          </w:r>
        </w:p>
      </w:docPartBody>
    </w:docPart>
    <w:docPart>
      <w:docPartPr>
        <w:name w:val="95DBD15B7D304A408717CBF4D27DB4AE"/>
        <w:category>
          <w:name w:val="General"/>
          <w:gallery w:val="placeholder"/>
        </w:category>
        <w:types>
          <w:type w:val="bbPlcHdr"/>
        </w:types>
        <w:behaviors>
          <w:behavior w:val="content"/>
        </w:behaviors>
        <w:guid w:val="{02B79847-E7F2-4462-B9B2-4299A433D1A1}"/>
      </w:docPartPr>
      <w:docPartBody>
        <w:p w:rsidR="00456F04" w:rsidRDefault="00DE04D1" w:rsidP="00DE04D1">
          <w:pPr>
            <w:pStyle w:val="95DBD15B7D304A408717CBF4D27DB4AE"/>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Open Sans">
    <w:panose1 w:val="020B0606030504020204"/>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103C8E"/>
    <w:rsid w:val="0014329B"/>
    <w:rsid w:val="00193023"/>
    <w:rsid w:val="00244D61"/>
    <w:rsid w:val="002E37FC"/>
    <w:rsid w:val="003F2C8A"/>
    <w:rsid w:val="004125CF"/>
    <w:rsid w:val="00456F04"/>
    <w:rsid w:val="0071556F"/>
    <w:rsid w:val="0094619F"/>
    <w:rsid w:val="00A60BD1"/>
    <w:rsid w:val="00AD0CB1"/>
    <w:rsid w:val="00AE445A"/>
    <w:rsid w:val="00C70DAF"/>
    <w:rsid w:val="00CD1643"/>
    <w:rsid w:val="00DE04D1"/>
    <w:rsid w:val="00DE4947"/>
    <w:rsid w:val="00F676B9"/>
    <w:rsid w:val="00F733E2"/>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C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4D1"/>
    <w:rPr>
      <w:color w:val="808080"/>
    </w:rPr>
  </w:style>
  <w:style w:type="paragraph" w:customStyle="1" w:styleId="4CC3E9E0EE20453F92384DECFFA66847">
    <w:name w:val="4CC3E9E0EE20453F92384DECFFA66847"/>
    <w:rsid w:val="00103C8E"/>
  </w:style>
  <w:style w:type="paragraph" w:customStyle="1" w:styleId="7F925F4843234D678E3CB4B463A99D86">
    <w:name w:val="7F925F4843234D678E3CB4B463A99D86"/>
    <w:rsid w:val="00103C8E"/>
  </w:style>
  <w:style w:type="paragraph" w:customStyle="1" w:styleId="E29D14E16D8749919B84F72461977F63">
    <w:name w:val="E29D14E16D8749919B84F72461977F63"/>
    <w:rsid w:val="00103C8E"/>
  </w:style>
  <w:style w:type="paragraph" w:customStyle="1" w:styleId="C763AC555C1E4CD1946CEF2DD19F051F">
    <w:name w:val="C763AC555C1E4CD1946CEF2DD19F051F"/>
    <w:rsid w:val="00103C8E"/>
  </w:style>
  <w:style w:type="paragraph" w:customStyle="1" w:styleId="2B1EF40F6CBE448DBFA01BF03DF07E0A">
    <w:name w:val="2B1EF40F6CBE448DBFA01BF03DF07E0A"/>
    <w:rsid w:val="00103C8E"/>
  </w:style>
  <w:style w:type="paragraph" w:customStyle="1" w:styleId="06BD2377A66E4416BB54D3F5668B2BBE">
    <w:name w:val="06BD2377A66E4416BB54D3F5668B2BBE"/>
    <w:rsid w:val="00103C8E"/>
  </w:style>
  <w:style w:type="paragraph" w:customStyle="1" w:styleId="580A862A7F784D2F8220C97AFA98CCDB">
    <w:name w:val="580A862A7F784D2F8220C97AFA98CCDB"/>
    <w:rsid w:val="00103C8E"/>
  </w:style>
  <w:style w:type="paragraph" w:customStyle="1" w:styleId="3E6A3D39ADEE4B139EA85FB8151D56D0">
    <w:name w:val="3E6A3D39ADEE4B139EA85FB8151D56D0"/>
    <w:rsid w:val="00103C8E"/>
  </w:style>
  <w:style w:type="paragraph" w:customStyle="1" w:styleId="D445F45D195A4E6FA87CC29C7DCE2A86">
    <w:name w:val="D445F45D195A4E6FA87CC29C7DCE2A86"/>
    <w:rsid w:val="00103C8E"/>
  </w:style>
  <w:style w:type="paragraph" w:customStyle="1" w:styleId="81E763804E0A44D2BEFB1B1740696380">
    <w:name w:val="81E763804E0A44D2BEFB1B1740696380"/>
    <w:rsid w:val="00103C8E"/>
  </w:style>
  <w:style w:type="paragraph" w:customStyle="1" w:styleId="223FA11FFF7343C6B43F3C5B0F05C7B1">
    <w:name w:val="223FA11FFF7343C6B43F3C5B0F05C7B1"/>
    <w:rsid w:val="00103C8E"/>
  </w:style>
  <w:style w:type="paragraph" w:customStyle="1" w:styleId="272C76789D7D4D939A74B77CE58FD367">
    <w:name w:val="272C76789D7D4D939A74B77CE58FD367"/>
    <w:rsid w:val="00103C8E"/>
  </w:style>
  <w:style w:type="paragraph" w:customStyle="1" w:styleId="02A9306E39B1403FB23025B62542D163">
    <w:name w:val="02A9306E39B1403FB23025B62542D163"/>
    <w:rsid w:val="00103C8E"/>
  </w:style>
  <w:style w:type="paragraph" w:customStyle="1" w:styleId="D27A718D1D2F4D2DB288C7F9006D48FB">
    <w:name w:val="D27A718D1D2F4D2DB288C7F9006D48FB"/>
    <w:rsid w:val="00103C8E"/>
  </w:style>
  <w:style w:type="paragraph" w:customStyle="1" w:styleId="6D37D5B2EC4B40FBAEAEBF0FCFDF6972">
    <w:name w:val="6D37D5B2EC4B40FBAEAEBF0FCFDF6972"/>
    <w:rsid w:val="00103C8E"/>
  </w:style>
  <w:style w:type="paragraph" w:customStyle="1" w:styleId="18DAD9B5BEA94475A002CB57E9A2B6E9">
    <w:name w:val="18DAD9B5BEA94475A002CB57E9A2B6E9"/>
    <w:rsid w:val="00103C8E"/>
  </w:style>
  <w:style w:type="paragraph" w:customStyle="1" w:styleId="00D4FC222B044E0BAC0930669E3FC00E">
    <w:name w:val="00D4FC222B044E0BAC0930669E3FC00E"/>
    <w:rsid w:val="00103C8E"/>
  </w:style>
  <w:style w:type="paragraph" w:customStyle="1" w:styleId="EA5D664705DE4BDA80286C63A6D54C25">
    <w:name w:val="EA5D664705DE4BDA80286C63A6D54C25"/>
    <w:rsid w:val="00103C8E"/>
  </w:style>
  <w:style w:type="paragraph" w:customStyle="1" w:styleId="D7E65B905CBB4AF9A6ED4BE696025C78">
    <w:name w:val="D7E65B905CBB4AF9A6ED4BE696025C78"/>
    <w:rsid w:val="00103C8E"/>
  </w:style>
  <w:style w:type="paragraph" w:customStyle="1" w:styleId="4A8AC07E8CB444BC89A416199BE75A0A">
    <w:name w:val="4A8AC07E8CB444BC89A416199BE75A0A"/>
    <w:rsid w:val="00103C8E"/>
  </w:style>
  <w:style w:type="paragraph" w:customStyle="1" w:styleId="14C4E4D37D0148C194AF36785EB02E80">
    <w:name w:val="14C4E4D37D0148C194AF36785EB02E80"/>
    <w:rsid w:val="00103C8E"/>
  </w:style>
  <w:style w:type="paragraph" w:customStyle="1" w:styleId="B52D9299190640DAADD2F6643147A267">
    <w:name w:val="B52D9299190640DAADD2F6643147A267"/>
    <w:rsid w:val="00103C8E"/>
  </w:style>
  <w:style w:type="paragraph" w:customStyle="1" w:styleId="CB10D898EAD24A229AED568D22628EAC">
    <w:name w:val="CB10D898EAD24A229AED568D22628EAC"/>
    <w:rsid w:val="00103C8E"/>
  </w:style>
  <w:style w:type="paragraph" w:customStyle="1" w:styleId="BBFB7CDC1B804187A858F958DC771B09">
    <w:name w:val="BBFB7CDC1B804187A858F958DC771B09"/>
    <w:rsid w:val="00103C8E"/>
  </w:style>
  <w:style w:type="paragraph" w:customStyle="1" w:styleId="831A55F3C70648EB8C0C9E29077F310B">
    <w:name w:val="831A55F3C70648EB8C0C9E29077F310B"/>
    <w:rsid w:val="00103C8E"/>
  </w:style>
  <w:style w:type="paragraph" w:customStyle="1" w:styleId="A8CEBB17C9284C48B6A41D68F18BA7D0">
    <w:name w:val="A8CEBB17C9284C48B6A41D68F18BA7D0"/>
    <w:rsid w:val="00103C8E"/>
  </w:style>
  <w:style w:type="paragraph" w:customStyle="1" w:styleId="E732F8943D224BA48AE2AE39CB3B82BF">
    <w:name w:val="E732F8943D224BA48AE2AE39CB3B82BF"/>
    <w:rsid w:val="00103C8E"/>
  </w:style>
  <w:style w:type="paragraph" w:customStyle="1" w:styleId="371ED4F6F2414180B40FAD436032B7F1">
    <w:name w:val="371ED4F6F2414180B40FAD436032B7F1"/>
    <w:rsid w:val="00103C8E"/>
  </w:style>
  <w:style w:type="paragraph" w:customStyle="1" w:styleId="433FB650B52743BE85DDABA26B3781FA">
    <w:name w:val="433FB650B52743BE85DDABA26B3781FA"/>
    <w:rsid w:val="00103C8E"/>
  </w:style>
  <w:style w:type="paragraph" w:customStyle="1" w:styleId="0A1FB0E71BD34EFF9FBD88E48772C634">
    <w:name w:val="0A1FB0E71BD34EFF9FBD88E48772C634"/>
    <w:rsid w:val="00103C8E"/>
  </w:style>
  <w:style w:type="paragraph" w:customStyle="1" w:styleId="641BD4E01503418C95319C2C6D7215D4">
    <w:name w:val="641BD4E01503418C95319C2C6D7215D4"/>
    <w:rsid w:val="00103C8E"/>
  </w:style>
  <w:style w:type="paragraph" w:customStyle="1" w:styleId="922E87DFA7DE4307B9168195C68EC250">
    <w:name w:val="922E87DFA7DE4307B9168195C68EC250"/>
    <w:rsid w:val="00103C8E"/>
  </w:style>
  <w:style w:type="paragraph" w:customStyle="1" w:styleId="FE0F5578600249BFA7B6BF0082569EAC">
    <w:name w:val="FE0F5578600249BFA7B6BF0082569EAC"/>
    <w:rsid w:val="00103C8E"/>
  </w:style>
  <w:style w:type="paragraph" w:customStyle="1" w:styleId="08B5A00917444A298412EFB2FC4A8DCB">
    <w:name w:val="08B5A00917444A298412EFB2FC4A8DCB"/>
    <w:rsid w:val="00103C8E"/>
  </w:style>
  <w:style w:type="paragraph" w:customStyle="1" w:styleId="E48B483A93404729851A5D0CDDD5DF37">
    <w:name w:val="E48B483A93404729851A5D0CDDD5DF37"/>
    <w:rsid w:val="00103C8E"/>
  </w:style>
  <w:style w:type="paragraph" w:customStyle="1" w:styleId="6FAF38E506924202A2B1A115B4F19A75">
    <w:name w:val="6FAF38E506924202A2B1A115B4F19A75"/>
    <w:rsid w:val="00103C8E"/>
  </w:style>
  <w:style w:type="paragraph" w:customStyle="1" w:styleId="391DB6268BA34E64B061DD8F56C8D754">
    <w:name w:val="391DB6268BA34E64B061DD8F56C8D754"/>
    <w:rsid w:val="00103C8E"/>
  </w:style>
  <w:style w:type="paragraph" w:customStyle="1" w:styleId="B1DEEC7CE9DB40428201A33FFBC21D48">
    <w:name w:val="B1DEEC7CE9DB40428201A33FFBC21D48"/>
    <w:rsid w:val="00103C8E"/>
  </w:style>
  <w:style w:type="paragraph" w:customStyle="1" w:styleId="239DDA36A7984F04AC82D882B296EEE0">
    <w:name w:val="239DDA36A7984F04AC82D882B296EEE0"/>
    <w:rsid w:val="00103C8E"/>
  </w:style>
  <w:style w:type="paragraph" w:customStyle="1" w:styleId="7021C283C43340B7AEFA6A045B5ABF38">
    <w:name w:val="7021C283C43340B7AEFA6A045B5ABF38"/>
    <w:rsid w:val="00103C8E"/>
  </w:style>
  <w:style w:type="paragraph" w:customStyle="1" w:styleId="9F1BF6048D8C4726922A9E29281D081F">
    <w:name w:val="9F1BF6048D8C4726922A9E29281D081F"/>
    <w:rsid w:val="00103C8E"/>
  </w:style>
  <w:style w:type="paragraph" w:customStyle="1" w:styleId="B5435A4B86F8485899B8DE1F446205D3">
    <w:name w:val="B5435A4B86F8485899B8DE1F446205D3"/>
    <w:rsid w:val="00103C8E"/>
  </w:style>
  <w:style w:type="paragraph" w:customStyle="1" w:styleId="761D7488857941E1AA5FB65A2461CD18">
    <w:name w:val="761D7488857941E1AA5FB65A2461CD18"/>
    <w:rsid w:val="00103C8E"/>
  </w:style>
  <w:style w:type="paragraph" w:customStyle="1" w:styleId="30C0B31DF06F463A86C6AEA2F04FB5B9">
    <w:name w:val="30C0B31DF06F463A86C6AEA2F04FB5B9"/>
    <w:rsid w:val="00103C8E"/>
  </w:style>
  <w:style w:type="paragraph" w:customStyle="1" w:styleId="BC455EF4C0DE43049C8403A7284A52A9">
    <w:name w:val="BC455EF4C0DE43049C8403A7284A52A9"/>
    <w:rsid w:val="00103C8E"/>
  </w:style>
  <w:style w:type="paragraph" w:customStyle="1" w:styleId="2A4BCC1900574DBF89DDAE152C7C1FA1">
    <w:name w:val="2A4BCC1900574DBF89DDAE152C7C1FA1"/>
    <w:rsid w:val="00103C8E"/>
  </w:style>
  <w:style w:type="paragraph" w:customStyle="1" w:styleId="11283AEB31414C5EA218977634224839">
    <w:name w:val="11283AEB31414C5EA218977634224839"/>
    <w:rsid w:val="00103C8E"/>
  </w:style>
  <w:style w:type="paragraph" w:customStyle="1" w:styleId="4AAA86AE01C04B7D92893800F02E04AF">
    <w:name w:val="4AAA86AE01C04B7D92893800F02E04AF"/>
    <w:rsid w:val="00103C8E"/>
  </w:style>
  <w:style w:type="paragraph" w:customStyle="1" w:styleId="0E276DFF6D2246C291CD40751D69D616">
    <w:name w:val="0E276DFF6D2246C291CD40751D69D616"/>
    <w:rsid w:val="00103C8E"/>
  </w:style>
  <w:style w:type="paragraph" w:customStyle="1" w:styleId="CBE9B8F7753F4916B41368C42071060C">
    <w:name w:val="CBE9B8F7753F4916B41368C42071060C"/>
    <w:rsid w:val="00103C8E"/>
  </w:style>
  <w:style w:type="paragraph" w:customStyle="1" w:styleId="18961E7AF7D2419DB61AFB635F817911">
    <w:name w:val="18961E7AF7D2419DB61AFB635F817911"/>
    <w:rsid w:val="00103C8E"/>
  </w:style>
  <w:style w:type="paragraph" w:customStyle="1" w:styleId="18256B03EE3E4030B0A73D196E61DE49">
    <w:name w:val="18256B03EE3E4030B0A73D196E61DE49"/>
    <w:rsid w:val="00103C8E"/>
  </w:style>
  <w:style w:type="paragraph" w:customStyle="1" w:styleId="9F8296EE256941E4AFD204D6EE8C64C0">
    <w:name w:val="9F8296EE256941E4AFD204D6EE8C64C0"/>
    <w:rsid w:val="00103C8E"/>
  </w:style>
  <w:style w:type="paragraph" w:customStyle="1" w:styleId="1B5DF2ACEEA841A1AF49F597D479995F">
    <w:name w:val="1B5DF2ACEEA841A1AF49F597D479995F"/>
    <w:rsid w:val="00103C8E"/>
  </w:style>
  <w:style w:type="paragraph" w:customStyle="1" w:styleId="F4987E9B24D44F69A11A987C8581406A">
    <w:name w:val="F4987E9B24D44F69A11A987C8581406A"/>
    <w:rsid w:val="00103C8E"/>
  </w:style>
  <w:style w:type="paragraph" w:customStyle="1" w:styleId="8F1B84AFE5074C0485C3BB392F4A3C61">
    <w:name w:val="8F1B84AFE5074C0485C3BB392F4A3C61"/>
    <w:rsid w:val="00103C8E"/>
  </w:style>
  <w:style w:type="paragraph" w:customStyle="1" w:styleId="4BA25C44119F4D3A88479DDDD246439A">
    <w:name w:val="4BA25C44119F4D3A88479DDDD246439A"/>
    <w:rsid w:val="00103C8E"/>
  </w:style>
  <w:style w:type="paragraph" w:customStyle="1" w:styleId="7D6C977401E94879A162B30451B57C30">
    <w:name w:val="7D6C977401E94879A162B30451B57C30"/>
    <w:rsid w:val="00103C8E"/>
  </w:style>
  <w:style w:type="paragraph" w:customStyle="1" w:styleId="3DD46E82EF4346D292AFAF26AFB39092">
    <w:name w:val="3DD46E82EF4346D292AFAF26AFB39092"/>
    <w:rsid w:val="00103C8E"/>
  </w:style>
  <w:style w:type="paragraph" w:customStyle="1" w:styleId="883CF121C7A047BC9943E0E0ACB96EDE">
    <w:name w:val="883CF121C7A047BC9943E0E0ACB96EDE"/>
    <w:rsid w:val="00103C8E"/>
  </w:style>
  <w:style w:type="paragraph" w:customStyle="1" w:styleId="DC2D8A798F6B4153A719C17A3E25B7CE">
    <w:name w:val="DC2D8A798F6B4153A719C17A3E25B7CE"/>
    <w:rsid w:val="00103C8E"/>
  </w:style>
  <w:style w:type="paragraph" w:customStyle="1" w:styleId="E6F80F03BC2645019CDD5DEBBA721EED">
    <w:name w:val="E6F80F03BC2645019CDD5DEBBA721EED"/>
    <w:rsid w:val="00103C8E"/>
  </w:style>
  <w:style w:type="paragraph" w:customStyle="1" w:styleId="DA2E4CC33D144D0E817D87E5C9635072">
    <w:name w:val="DA2E4CC33D144D0E817D87E5C9635072"/>
    <w:rsid w:val="00103C8E"/>
  </w:style>
  <w:style w:type="paragraph" w:customStyle="1" w:styleId="FFF0F48E69824F5FB37FD3F36102B619">
    <w:name w:val="FFF0F48E69824F5FB37FD3F36102B619"/>
    <w:rsid w:val="00103C8E"/>
  </w:style>
  <w:style w:type="paragraph" w:customStyle="1" w:styleId="18D2CCC1F4FB428BB769C963E9CFA83A">
    <w:name w:val="18D2CCC1F4FB428BB769C963E9CFA83A"/>
    <w:rsid w:val="00103C8E"/>
  </w:style>
  <w:style w:type="paragraph" w:customStyle="1" w:styleId="B3C32F82CD57485C90C4BAA9519CACE4">
    <w:name w:val="B3C32F82CD57485C90C4BAA9519CACE4"/>
    <w:rsid w:val="00103C8E"/>
  </w:style>
  <w:style w:type="paragraph" w:customStyle="1" w:styleId="8E3D9251D980472AA6EE5DF5F3B62749">
    <w:name w:val="8E3D9251D980472AA6EE5DF5F3B62749"/>
    <w:rsid w:val="00103C8E"/>
  </w:style>
  <w:style w:type="paragraph" w:customStyle="1" w:styleId="87B524F1CFF546AF8493C904268E8841">
    <w:name w:val="87B524F1CFF546AF8493C904268E8841"/>
    <w:rsid w:val="00103C8E"/>
  </w:style>
  <w:style w:type="paragraph" w:customStyle="1" w:styleId="E63A7808972B4C5A88DB82712D47DF92">
    <w:name w:val="E63A7808972B4C5A88DB82712D47DF92"/>
    <w:rsid w:val="00103C8E"/>
  </w:style>
  <w:style w:type="paragraph" w:customStyle="1" w:styleId="DA7747C67C104A4EA59E2C23FB0160C0">
    <w:name w:val="DA7747C67C104A4EA59E2C23FB0160C0"/>
    <w:rsid w:val="00103C8E"/>
  </w:style>
  <w:style w:type="paragraph" w:customStyle="1" w:styleId="A437421980A242C8889BBB83B0C3668F">
    <w:name w:val="A437421980A242C8889BBB83B0C3668F"/>
    <w:rsid w:val="00103C8E"/>
  </w:style>
  <w:style w:type="paragraph" w:customStyle="1" w:styleId="07DDC700F661433DB84D5833F4432861">
    <w:name w:val="07DDC700F661433DB84D5833F4432861"/>
    <w:rsid w:val="00103C8E"/>
  </w:style>
  <w:style w:type="paragraph" w:customStyle="1" w:styleId="74CFC77AB3E34C41A5F533B7DB4243FA">
    <w:name w:val="74CFC77AB3E34C41A5F533B7DB4243FA"/>
    <w:rsid w:val="00103C8E"/>
  </w:style>
  <w:style w:type="paragraph" w:customStyle="1" w:styleId="45ED443D086A4606A06EEE8E450900A5">
    <w:name w:val="45ED443D086A4606A06EEE8E450900A5"/>
    <w:rsid w:val="00103C8E"/>
  </w:style>
  <w:style w:type="paragraph" w:customStyle="1" w:styleId="41356D2AE541404BA507DA6CF6D98221">
    <w:name w:val="41356D2AE541404BA507DA6CF6D98221"/>
    <w:rsid w:val="00103C8E"/>
  </w:style>
  <w:style w:type="paragraph" w:customStyle="1" w:styleId="1DF0857312314DF9ACEDD7BFC9D838D6">
    <w:name w:val="1DF0857312314DF9ACEDD7BFC9D838D6"/>
    <w:rsid w:val="00103C8E"/>
  </w:style>
  <w:style w:type="paragraph" w:customStyle="1" w:styleId="0085F94C46684C9A9329977869184418">
    <w:name w:val="0085F94C46684C9A9329977869184418"/>
    <w:rsid w:val="00103C8E"/>
  </w:style>
  <w:style w:type="paragraph" w:customStyle="1" w:styleId="AE055191EFC34A02BF450D7F6BE96240">
    <w:name w:val="AE055191EFC34A02BF450D7F6BE96240"/>
    <w:rsid w:val="00103C8E"/>
  </w:style>
  <w:style w:type="paragraph" w:customStyle="1" w:styleId="8CB33719156442F58DCEBCE5D52BDC98">
    <w:name w:val="8CB33719156442F58DCEBCE5D52BDC98"/>
    <w:rsid w:val="00103C8E"/>
  </w:style>
  <w:style w:type="paragraph" w:customStyle="1" w:styleId="9F27D4C80A854396B4D0E1C7B0A957DA">
    <w:name w:val="9F27D4C80A854396B4D0E1C7B0A957DA"/>
    <w:rsid w:val="00103C8E"/>
  </w:style>
  <w:style w:type="paragraph" w:customStyle="1" w:styleId="BB3826398AFA4E0E97795ED4B92D983E">
    <w:name w:val="BB3826398AFA4E0E97795ED4B92D983E"/>
    <w:rsid w:val="00103C8E"/>
  </w:style>
  <w:style w:type="paragraph" w:customStyle="1" w:styleId="46D5E2D4AD0E44F7A7B68029200DCAC1">
    <w:name w:val="46D5E2D4AD0E44F7A7B68029200DCAC1"/>
    <w:rsid w:val="00103C8E"/>
  </w:style>
  <w:style w:type="paragraph" w:customStyle="1" w:styleId="F005B0DEDBAF4777A3FCBB557451B0BC">
    <w:name w:val="F005B0DEDBAF4777A3FCBB557451B0BC"/>
    <w:rsid w:val="00103C8E"/>
  </w:style>
  <w:style w:type="paragraph" w:customStyle="1" w:styleId="BE856A352A5F4B8E92D320A4AB3D2B28">
    <w:name w:val="BE856A352A5F4B8E92D320A4AB3D2B28"/>
    <w:rsid w:val="00103C8E"/>
  </w:style>
  <w:style w:type="paragraph" w:customStyle="1" w:styleId="AA528FA9E089428D9D5BA627A5128CBF">
    <w:name w:val="AA528FA9E089428D9D5BA627A5128CBF"/>
    <w:rsid w:val="00103C8E"/>
  </w:style>
  <w:style w:type="paragraph" w:customStyle="1" w:styleId="2B27FEE132474BC5A928E0A10281B173">
    <w:name w:val="2B27FEE132474BC5A928E0A10281B173"/>
    <w:rsid w:val="00103C8E"/>
  </w:style>
  <w:style w:type="paragraph" w:customStyle="1" w:styleId="B6B6BAE23CAB4B3A899D498FB662BCF5">
    <w:name w:val="B6B6BAE23CAB4B3A899D498FB662BCF5"/>
    <w:rsid w:val="00103C8E"/>
  </w:style>
  <w:style w:type="paragraph" w:customStyle="1" w:styleId="40A8491D23444CC484E7D0708CE3225F">
    <w:name w:val="40A8491D23444CC484E7D0708CE3225F"/>
    <w:rsid w:val="00103C8E"/>
  </w:style>
  <w:style w:type="paragraph" w:customStyle="1" w:styleId="3C6E6C23AD4E481C90F35285FA84D88C">
    <w:name w:val="3C6E6C23AD4E481C90F35285FA84D88C"/>
    <w:rsid w:val="00103C8E"/>
  </w:style>
  <w:style w:type="paragraph" w:customStyle="1" w:styleId="F7886DD2C5BC4CCB93E59A9EA32DADE0">
    <w:name w:val="F7886DD2C5BC4CCB93E59A9EA32DADE0"/>
    <w:rsid w:val="00103C8E"/>
  </w:style>
  <w:style w:type="paragraph" w:customStyle="1" w:styleId="6C72C5CFC9D045BC8D6B233085A71C8B">
    <w:name w:val="6C72C5CFC9D045BC8D6B233085A71C8B"/>
    <w:rsid w:val="00103C8E"/>
  </w:style>
  <w:style w:type="paragraph" w:customStyle="1" w:styleId="360A22ECC2BD473BB323D73824F46FC0">
    <w:name w:val="360A22ECC2BD473BB323D73824F46FC0"/>
    <w:rsid w:val="00103C8E"/>
  </w:style>
  <w:style w:type="paragraph" w:customStyle="1" w:styleId="4B3C3FC88CA64D15B326298AC8CAE831">
    <w:name w:val="4B3C3FC88CA64D15B326298AC8CAE831"/>
    <w:rsid w:val="00103C8E"/>
  </w:style>
  <w:style w:type="paragraph" w:customStyle="1" w:styleId="4AAAF503E023448296582200B96A3070">
    <w:name w:val="4AAAF503E023448296582200B96A3070"/>
    <w:rsid w:val="00103C8E"/>
  </w:style>
  <w:style w:type="paragraph" w:customStyle="1" w:styleId="F64A926FB19A412088ADAC0FAB41A4B5">
    <w:name w:val="F64A926FB19A412088ADAC0FAB41A4B5"/>
    <w:rsid w:val="00103C8E"/>
  </w:style>
  <w:style w:type="paragraph" w:customStyle="1" w:styleId="B6E9C7AFA15248A5B59CAC84729E939F">
    <w:name w:val="B6E9C7AFA15248A5B59CAC84729E939F"/>
    <w:rsid w:val="00103C8E"/>
  </w:style>
  <w:style w:type="paragraph" w:customStyle="1" w:styleId="1AE05B87FBB34C4F9CBF4A5488FD9BE1">
    <w:name w:val="1AE05B87FBB34C4F9CBF4A5488FD9BE1"/>
    <w:rsid w:val="00103C8E"/>
  </w:style>
  <w:style w:type="paragraph" w:customStyle="1" w:styleId="BB419B4AC1A9473D9BA8BABF317C5A6B">
    <w:name w:val="BB419B4AC1A9473D9BA8BABF317C5A6B"/>
    <w:rsid w:val="00103C8E"/>
  </w:style>
  <w:style w:type="paragraph" w:customStyle="1" w:styleId="3B9896FFBF9A499CAB1923A36924F35B">
    <w:name w:val="3B9896FFBF9A499CAB1923A36924F35B"/>
    <w:rsid w:val="00103C8E"/>
  </w:style>
  <w:style w:type="paragraph" w:customStyle="1" w:styleId="B345E31125C94C3A8772DC74E5173715">
    <w:name w:val="B345E31125C94C3A8772DC74E5173715"/>
    <w:rsid w:val="00103C8E"/>
  </w:style>
  <w:style w:type="paragraph" w:customStyle="1" w:styleId="14D6119D6F41454580C083AB6E0969FF">
    <w:name w:val="14D6119D6F41454580C083AB6E0969FF"/>
    <w:rsid w:val="00103C8E"/>
  </w:style>
  <w:style w:type="paragraph" w:customStyle="1" w:styleId="E603874CDDA04C44A51541E349624B21">
    <w:name w:val="E603874CDDA04C44A51541E349624B21"/>
    <w:rsid w:val="00103C8E"/>
  </w:style>
  <w:style w:type="paragraph" w:customStyle="1" w:styleId="13216F0E8D034EC48AE320C56C9BDB45">
    <w:name w:val="13216F0E8D034EC48AE320C56C9BDB45"/>
    <w:rsid w:val="00103C8E"/>
  </w:style>
  <w:style w:type="paragraph" w:customStyle="1" w:styleId="778D49AC552440B5A8CB84B53E3F5452">
    <w:name w:val="778D49AC552440B5A8CB84B53E3F5452"/>
    <w:rsid w:val="00103C8E"/>
  </w:style>
  <w:style w:type="paragraph" w:customStyle="1" w:styleId="DE27E76B6D5F428FAA7071BCD20F0FDB">
    <w:name w:val="DE27E76B6D5F428FAA7071BCD20F0FDB"/>
    <w:rsid w:val="00103C8E"/>
  </w:style>
  <w:style w:type="paragraph" w:customStyle="1" w:styleId="1D2CB3F90E8C44C6A3B3E00C86D61F7A">
    <w:name w:val="1D2CB3F90E8C44C6A3B3E00C86D61F7A"/>
    <w:rsid w:val="00103C8E"/>
  </w:style>
  <w:style w:type="paragraph" w:customStyle="1" w:styleId="CEDF49C0A0AB4427B04925B37CB902F1">
    <w:name w:val="CEDF49C0A0AB4427B04925B37CB902F1"/>
    <w:rsid w:val="00103C8E"/>
  </w:style>
  <w:style w:type="paragraph" w:customStyle="1" w:styleId="DA1DFFAE90F44BB58990FD099F9C6AAA">
    <w:name w:val="DA1DFFAE90F44BB58990FD099F9C6AAA"/>
    <w:rsid w:val="00103C8E"/>
  </w:style>
  <w:style w:type="paragraph" w:customStyle="1" w:styleId="ECC5535EC1FF4B199B3EED0DD8C69379">
    <w:name w:val="ECC5535EC1FF4B199B3EED0DD8C69379"/>
    <w:rsid w:val="00103C8E"/>
  </w:style>
  <w:style w:type="paragraph" w:customStyle="1" w:styleId="5144E4B773A242889B87BD492F2EEBE7">
    <w:name w:val="5144E4B773A242889B87BD492F2EEBE7"/>
    <w:rsid w:val="00103C8E"/>
  </w:style>
  <w:style w:type="paragraph" w:customStyle="1" w:styleId="405098661AF34C939226B37DB64FBB2B">
    <w:name w:val="405098661AF34C939226B37DB64FBB2B"/>
    <w:rsid w:val="00103C8E"/>
  </w:style>
  <w:style w:type="paragraph" w:customStyle="1" w:styleId="C34C12D48EA645E8B6DB6725D69EC612">
    <w:name w:val="C34C12D48EA645E8B6DB6725D69EC612"/>
    <w:rsid w:val="00103C8E"/>
  </w:style>
  <w:style w:type="paragraph" w:customStyle="1" w:styleId="284560421E524154B603CAD621ABF04C">
    <w:name w:val="284560421E524154B603CAD621ABF04C"/>
    <w:rsid w:val="00103C8E"/>
  </w:style>
  <w:style w:type="paragraph" w:customStyle="1" w:styleId="8B5229BD7E1D4978A3CFAEF134E40A70">
    <w:name w:val="8B5229BD7E1D4978A3CFAEF134E40A70"/>
    <w:rsid w:val="00103C8E"/>
  </w:style>
  <w:style w:type="paragraph" w:customStyle="1" w:styleId="96A092824D2A495F95CC16E39CD5017D">
    <w:name w:val="96A092824D2A495F95CC16E39CD5017D"/>
    <w:rsid w:val="00103C8E"/>
  </w:style>
  <w:style w:type="paragraph" w:customStyle="1" w:styleId="834FA3C2950243AAAA3AF51B4E7A496D">
    <w:name w:val="834FA3C2950243AAAA3AF51B4E7A496D"/>
    <w:rsid w:val="00103C8E"/>
  </w:style>
  <w:style w:type="paragraph" w:customStyle="1" w:styleId="C54F85D827F643B5803D849B23148311">
    <w:name w:val="C54F85D827F643B5803D849B23148311"/>
    <w:rsid w:val="00103C8E"/>
  </w:style>
  <w:style w:type="paragraph" w:customStyle="1" w:styleId="DE624B47FE414612AFE3074639266697">
    <w:name w:val="DE624B47FE414612AFE3074639266697"/>
    <w:rsid w:val="00103C8E"/>
  </w:style>
  <w:style w:type="paragraph" w:customStyle="1" w:styleId="DA1E7D840DD24B7EAD54F07BC42DD7B6">
    <w:name w:val="DA1E7D840DD24B7EAD54F07BC42DD7B6"/>
    <w:rsid w:val="00103C8E"/>
  </w:style>
  <w:style w:type="paragraph" w:customStyle="1" w:styleId="A98E560B13A34DBF99FBF98A599D363A">
    <w:name w:val="A98E560B13A34DBF99FBF98A599D363A"/>
    <w:rsid w:val="00103C8E"/>
  </w:style>
  <w:style w:type="paragraph" w:customStyle="1" w:styleId="811A8615417C4CC1AC461081CB50E69C">
    <w:name w:val="811A8615417C4CC1AC461081CB50E69C"/>
    <w:rsid w:val="00103C8E"/>
  </w:style>
  <w:style w:type="paragraph" w:customStyle="1" w:styleId="ABA252985E7C41BC8A1BE06957C61C78">
    <w:name w:val="ABA252985E7C41BC8A1BE06957C61C78"/>
    <w:rsid w:val="00103C8E"/>
  </w:style>
  <w:style w:type="paragraph" w:customStyle="1" w:styleId="38B084EC29FD4751A1DCF0C1605A6EE4">
    <w:name w:val="38B084EC29FD4751A1DCF0C1605A6EE4"/>
    <w:rsid w:val="00103C8E"/>
  </w:style>
  <w:style w:type="paragraph" w:customStyle="1" w:styleId="115ED3F936564153A93C18F38149D727">
    <w:name w:val="115ED3F936564153A93C18F38149D727"/>
    <w:rsid w:val="00103C8E"/>
  </w:style>
  <w:style w:type="paragraph" w:customStyle="1" w:styleId="C3FD79A0080048DD95A998147AA93AD8">
    <w:name w:val="C3FD79A0080048DD95A998147AA93AD8"/>
    <w:rsid w:val="00103C8E"/>
  </w:style>
  <w:style w:type="paragraph" w:customStyle="1" w:styleId="B6743F42C880483BA6A7B52D14704379">
    <w:name w:val="B6743F42C880483BA6A7B52D14704379"/>
    <w:rsid w:val="00103C8E"/>
  </w:style>
  <w:style w:type="paragraph" w:customStyle="1" w:styleId="13A839C8DF8F4320A6481740622A50D9">
    <w:name w:val="13A839C8DF8F4320A6481740622A50D9"/>
    <w:rsid w:val="00103C8E"/>
  </w:style>
  <w:style w:type="paragraph" w:customStyle="1" w:styleId="EA059E6ED5914053917B61DA9BB523C0">
    <w:name w:val="EA059E6ED5914053917B61DA9BB523C0"/>
    <w:rsid w:val="00103C8E"/>
  </w:style>
  <w:style w:type="paragraph" w:customStyle="1" w:styleId="AEA6D6BF887F464F88BF706ABE0BB855">
    <w:name w:val="AEA6D6BF887F464F88BF706ABE0BB855"/>
    <w:rsid w:val="00103C8E"/>
  </w:style>
  <w:style w:type="paragraph" w:customStyle="1" w:styleId="BD2A69ED806F4FB3BBF7D815C8F1B91B">
    <w:name w:val="BD2A69ED806F4FB3BBF7D815C8F1B91B"/>
    <w:rsid w:val="00103C8E"/>
  </w:style>
  <w:style w:type="paragraph" w:customStyle="1" w:styleId="450FD6CEF9354E048BCB276E1948F8F1">
    <w:name w:val="450FD6CEF9354E048BCB276E1948F8F1"/>
    <w:rsid w:val="00103C8E"/>
  </w:style>
  <w:style w:type="paragraph" w:customStyle="1" w:styleId="78766B2759E94C5E83672AFFDEC7759F">
    <w:name w:val="78766B2759E94C5E83672AFFDEC7759F"/>
    <w:rsid w:val="00103C8E"/>
  </w:style>
  <w:style w:type="paragraph" w:customStyle="1" w:styleId="FB1EFBC517A54A18A3EA0E462A385E3D">
    <w:name w:val="FB1EFBC517A54A18A3EA0E462A385E3D"/>
    <w:rsid w:val="00103C8E"/>
  </w:style>
  <w:style w:type="paragraph" w:customStyle="1" w:styleId="F889EED912FB4B5BA3061C0219DE2693">
    <w:name w:val="F889EED912FB4B5BA3061C0219DE2693"/>
    <w:rsid w:val="00103C8E"/>
  </w:style>
  <w:style w:type="paragraph" w:customStyle="1" w:styleId="CAE6BDD4B5B34820BBC89ADCE9D2CCA7">
    <w:name w:val="CAE6BDD4B5B34820BBC89ADCE9D2CCA7"/>
    <w:rsid w:val="00103C8E"/>
  </w:style>
  <w:style w:type="paragraph" w:customStyle="1" w:styleId="550899D6B97744568EF8661D2F11260E">
    <w:name w:val="550899D6B97744568EF8661D2F11260E"/>
    <w:rsid w:val="00103C8E"/>
  </w:style>
  <w:style w:type="paragraph" w:customStyle="1" w:styleId="E8211EA58C5F41199BD8E937CFFAA561">
    <w:name w:val="E8211EA58C5F41199BD8E937CFFAA561"/>
    <w:rsid w:val="00103C8E"/>
  </w:style>
  <w:style w:type="paragraph" w:customStyle="1" w:styleId="A33953850148486CBA223C4569477B99">
    <w:name w:val="A33953850148486CBA223C4569477B99"/>
    <w:rsid w:val="00103C8E"/>
  </w:style>
  <w:style w:type="paragraph" w:customStyle="1" w:styleId="91EC8A694CE242D0BEB295C08F787504">
    <w:name w:val="91EC8A694CE242D0BEB295C08F787504"/>
    <w:rsid w:val="00103C8E"/>
  </w:style>
  <w:style w:type="paragraph" w:customStyle="1" w:styleId="D4F4EDCE4AE5421DB07134ED2670B331">
    <w:name w:val="D4F4EDCE4AE5421DB07134ED2670B331"/>
    <w:rsid w:val="00103C8E"/>
  </w:style>
  <w:style w:type="paragraph" w:customStyle="1" w:styleId="864D8C73EC3F4CCAA55FC329AACB62B7">
    <w:name w:val="864D8C73EC3F4CCAA55FC329AACB62B7"/>
    <w:rsid w:val="00103C8E"/>
  </w:style>
  <w:style w:type="paragraph" w:customStyle="1" w:styleId="2FAF5E02424D421C8E2DA24DE95028B7">
    <w:name w:val="2FAF5E02424D421C8E2DA24DE95028B7"/>
    <w:rsid w:val="00103C8E"/>
  </w:style>
  <w:style w:type="paragraph" w:customStyle="1" w:styleId="7C6B7FBAF902436C8589B490B0697EFB">
    <w:name w:val="7C6B7FBAF902436C8589B490B0697EFB"/>
    <w:rsid w:val="00103C8E"/>
  </w:style>
  <w:style w:type="paragraph" w:customStyle="1" w:styleId="5DBDB4CB27A24B93A35FDE556A2729BC">
    <w:name w:val="5DBDB4CB27A24B93A35FDE556A2729BC"/>
    <w:rsid w:val="00103C8E"/>
  </w:style>
  <w:style w:type="paragraph" w:customStyle="1" w:styleId="8FC8EC22FAFD4934A170D4E3D1041A10">
    <w:name w:val="8FC8EC22FAFD4934A170D4E3D1041A10"/>
    <w:rsid w:val="00103C8E"/>
  </w:style>
  <w:style w:type="paragraph" w:customStyle="1" w:styleId="609A88B5A335480F9072BA39B16C4B69">
    <w:name w:val="609A88B5A335480F9072BA39B16C4B69"/>
    <w:rsid w:val="00103C8E"/>
  </w:style>
  <w:style w:type="paragraph" w:customStyle="1" w:styleId="765C4B22E46F467B920D45322861C437">
    <w:name w:val="765C4B22E46F467B920D45322861C437"/>
    <w:rsid w:val="00103C8E"/>
  </w:style>
  <w:style w:type="paragraph" w:customStyle="1" w:styleId="489BF79FDFA948B3BCED502DA999EACC">
    <w:name w:val="489BF79FDFA948B3BCED502DA999EACC"/>
    <w:rsid w:val="00103C8E"/>
  </w:style>
  <w:style w:type="paragraph" w:customStyle="1" w:styleId="730FECD4D871466E8DE4850EE4B13476">
    <w:name w:val="730FECD4D871466E8DE4850EE4B13476"/>
    <w:rsid w:val="00103C8E"/>
  </w:style>
  <w:style w:type="paragraph" w:customStyle="1" w:styleId="387534A9DA4C47BB88FEB5DD0E4082BB">
    <w:name w:val="387534A9DA4C47BB88FEB5DD0E4082BB"/>
    <w:rsid w:val="00103C8E"/>
  </w:style>
  <w:style w:type="paragraph" w:customStyle="1" w:styleId="5635BEF2852144259CC0AD12EED2B6E4">
    <w:name w:val="5635BEF2852144259CC0AD12EED2B6E4"/>
    <w:rsid w:val="00103C8E"/>
  </w:style>
  <w:style w:type="paragraph" w:customStyle="1" w:styleId="891B02F6B07C4F3AB64F866A56282656">
    <w:name w:val="891B02F6B07C4F3AB64F866A56282656"/>
    <w:rsid w:val="00103C8E"/>
  </w:style>
  <w:style w:type="paragraph" w:customStyle="1" w:styleId="9FA78026587D4DA38DD4D72FE3018594">
    <w:name w:val="9FA78026587D4DA38DD4D72FE3018594"/>
    <w:rsid w:val="00103C8E"/>
  </w:style>
  <w:style w:type="paragraph" w:customStyle="1" w:styleId="1B99FB17202E400F8651402D248D93CE">
    <w:name w:val="1B99FB17202E400F8651402D248D93CE"/>
    <w:rsid w:val="00103C8E"/>
  </w:style>
  <w:style w:type="paragraph" w:customStyle="1" w:styleId="A4614F178B87415382B45D1B91EC0F4F">
    <w:name w:val="A4614F178B87415382B45D1B91EC0F4F"/>
    <w:rsid w:val="00103C8E"/>
  </w:style>
  <w:style w:type="paragraph" w:customStyle="1" w:styleId="F2F52681772D4D59BC7548056A5848E6">
    <w:name w:val="F2F52681772D4D59BC7548056A5848E6"/>
    <w:rsid w:val="00103C8E"/>
  </w:style>
  <w:style w:type="paragraph" w:customStyle="1" w:styleId="B0D1A56888284EC09F1199A793358D2E">
    <w:name w:val="B0D1A56888284EC09F1199A793358D2E"/>
    <w:rsid w:val="00103C8E"/>
  </w:style>
  <w:style w:type="paragraph" w:customStyle="1" w:styleId="754D1231BFBA42E2A6C145ECB20BD9C9">
    <w:name w:val="754D1231BFBA42E2A6C145ECB20BD9C9"/>
    <w:rsid w:val="00103C8E"/>
  </w:style>
  <w:style w:type="paragraph" w:customStyle="1" w:styleId="76C8BA4D23604E36BFF81B58F8C5C642">
    <w:name w:val="76C8BA4D23604E36BFF81B58F8C5C642"/>
    <w:rsid w:val="00103C8E"/>
  </w:style>
  <w:style w:type="paragraph" w:customStyle="1" w:styleId="3220D5CA1BA44532B010C6C960AFBCD4">
    <w:name w:val="3220D5CA1BA44532B010C6C960AFBCD4"/>
    <w:rsid w:val="00103C8E"/>
  </w:style>
  <w:style w:type="paragraph" w:customStyle="1" w:styleId="738D9E2DFBC1489FA96F92A49CB50C30">
    <w:name w:val="738D9E2DFBC1489FA96F92A49CB50C30"/>
    <w:rsid w:val="00103C8E"/>
  </w:style>
  <w:style w:type="paragraph" w:customStyle="1" w:styleId="B8F3FF8268F646F5A7AAAD934CDC9CE5">
    <w:name w:val="B8F3FF8268F646F5A7AAAD934CDC9CE5"/>
    <w:rsid w:val="00103C8E"/>
  </w:style>
  <w:style w:type="paragraph" w:customStyle="1" w:styleId="8C6339E5261B40F39510F055EA839B18">
    <w:name w:val="8C6339E5261B40F39510F055EA839B18"/>
    <w:rsid w:val="00103C8E"/>
  </w:style>
  <w:style w:type="paragraph" w:customStyle="1" w:styleId="3A167F03B52A4622B751F86C04CCDC0D">
    <w:name w:val="3A167F03B52A4622B751F86C04CCDC0D"/>
    <w:rsid w:val="00103C8E"/>
  </w:style>
  <w:style w:type="paragraph" w:customStyle="1" w:styleId="9288D1302E764765A32A580FED3E7D24">
    <w:name w:val="9288D1302E764765A32A580FED3E7D24"/>
    <w:rsid w:val="00103C8E"/>
  </w:style>
  <w:style w:type="paragraph" w:customStyle="1" w:styleId="58FE7DDAB8F7405E8A020E04E8AFB1EC">
    <w:name w:val="58FE7DDAB8F7405E8A020E04E8AFB1EC"/>
    <w:rsid w:val="00103C8E"/>
  </w:style>
  <w:style w:type="paragraph" w:customStyle="1" w:styleId="5160BF05548C410CA8D3B4E83C93B53E">
    <w:name w:val="5160BF05548C410CA8D3B4E83C93B53E"/>
    <w:rsid w:val="00103C8E"/>
  </w:style>
  <w:style w:type="paragraph" w:customStyle="1" w:styleId="74D822A84B32452B87D1FAEB48B92789">
    <w:name w:val="74D822A84B32452B87D1FAEB48B92789"/>
    <w:rsid w:val="00103C8E"/>
  </w:style>
  <w:style w:type="paragraph" w:customStyle="1" w:styleId="2A8581B944214F75AD0398CD9A0E640B">
    <w:name w:val="2A8581B944214F75AD0398CD9A0E640B"/>
    <w:rsid w:val="00103C8E"/>
  </w:style>
  <w:style w:type="paragraph" w:customStyle="1" w:styleId="E6BF0292FF2544A883D62572A47B6EFD">
    <w:name w:val="E6BF0292FF2544A883D62572A47B6EFD"/>
    <w:rsid w:val="00103C8E"/>
  </w:style>
  <w:style w:type="paragraph" w:customStyle="1" w:styleId="B9C910290E5341CC93CFA00CE03627CE">
    <w:name w:val="B9C910290E5341CC93CFA00CE03627CE"/>
    <w:rsid w:val="00103C8E"/>
  </w:style>
  <w:style w:type="paragraph" w:customStyle="1" w:styleId="485D8473591340799A7D3CBF7619584A">
    <w:name w:val="485D8473591340799A7D3CBF7619584A"/>
    <w:rsid w:val="00103C8E"/>
  </w:style>
  <w:style w:type="paragraph" w:customStyle="1" w:styleId="20CCFB1C3DD24B6A83FCD9FF9D8A5963">
    <w:name w:val="20CCFB1C3DD24B6A83FCD9FF9D8A5963"/>
    <w:rsid w:val="00103C8E"/>
  </w:style>
  <w:style w:type="paragraph" w:customStyle="1" w:styleId="9BBD3C3C72B344B5A43F69541207A307">
    <w:name w:val="9BBD3C3C72B344B5A43F69541207A307"/>
    <w:rsid w:val="00103C8E"/>
  </w:style>
  <w:style w:type="paragraph" w:customStyle="1" w:styleId="F2F750C15DCE4ABF9351FBC1DB9B8352">
    <w:name w:val="F2F750C15DCE4ABF9351FBC1DB9B8352"/>
    <w:rsid w:val="00103C8E"/>
  </w:style>
  <w:style w:type="paragraph" w:customStyle="1" w:styleId="F6ADF4643FC9476BABB2D748A45EA2F6">
    <w:name w:val="F6ADF4643FC9476BABB2D748A45EA2F6"/>
    <w:rsid w:val="00103C8E"/>
  </w:style>
  <w:style w:type="paragraph" w:customStyle="1" w:styleId="6949DFBE41FA49A0A948687F0698623D">
    <w:name w:val="6949DFBE41FA49A0A948687F0698623D"/>
    <w:rsid w:val="00103C8E"/>
  </w:style>
  <w:style w:type="paragraph" w:customStyle="1" w:styleId="815362FEF7F644799CB67BCBC246D0CE">
    <w:name w:val="815362FEF7F644799CB67BCBC246D0CE"/>
    <w:rsid w:val="00103C8E"/>
  </w:style>
  <w:style w:type="paragraph" w:customStyle="1" w:styleId="8316F58689D4435FBBEF3AABEF5166C2">
    <w:name w:val="8316F58689D4435FBBEF3AABEF5166C2"/>
    <w:rsid w:val="00103C8E"/>
  </w:style>
  <w:style w:type="paragraph" w:customStyle="1" w:styleId="F868AF105508456B8F68887C86573268">
    <w:name w:val="F868AF105508456B8F68887C86573268"/>
    <w:rsid w:val="00103C8E"/>
  </w:style>
  <w:style w:type="paragraph" w:customStyle="1" w:styleId="1FF68BC8699A44F4BDACF04993979E49">
    <w:name w:val="1FF68BC8699A44F4BDACF04993979E49"/>
    <w:rsid w:val="00103C8E"/>
  </w:style>
  <w:style w:type="paragraph" w:customStyle="1" w:styleId="3435897D3B9841B3BE97E3423488EE24">
    <w:name w:val="3435897D3B9841B3BE97E3423488EE24"/>
    <w:rsid w:val="00103C8E"/>
  </w:style>
  <w:style w:type="paragraph" w:customStyle="1" w:styleId="5D80B1A4BCC94C52BFC57B341FC1BA5E">
    <w:name w:val="5D80B1A4BCC94C52BFC57B341FC1BA5E"/>
    <w:rsid w:val="00103C8E"/>
  </w:style>
  <w:style w:type="paragraph" w:customStyle="1" w:styleId="347A10D39F6F4FD69E1FC5A48F30F92D">
    <w:name w:val="347A10D39F6F4FD69E1FC5A48F30F92D"/>
    <w:rsid w:val="00103C8E"/>
  </w:style>
  <w:style w:type="paragraph" w:customStyle="1" w:styleId="8C3EDCFA21DD4DB6851CDF408921BDE3">
    <w:name w:val="8C3EDCFA21DD4DB6851CDF408921BDE3"/>
    <w:rsid w:val="00103C8E"/>
  </w:style>
  <w:style w:type="paragraph" w:customStyle="1" w:styleId="FBB69AE80B9D4271BC8BDB9026F427E1">
    <w:name w:val="FBB69AE80B9D4271BC8BDB9026F427E1"/>
    <w:rsid w:val="00103C8E"/>
  </w:style>
  <w:style w:type="paragraph" w:customStyle="1" w:styleId="14FC674A263E4C3FA70046CDB71A6410">
    <w:name w:val="14FC674A263E4C3FA70046CDB71A6410"/>
    <w:rsid w:val="00103C8E"/>
  </w:style>
  <w:style w:type="paragraph" w:customStyle="1" w:styleId="FCFDEE6B44704861B25CFD413CCEABA5">
    <w:name w:val="FCFDEE6B44704861B25CFD413CCEABA5"/>
    <w:rsid w:val="00103C8E"/>
  </w:style>
  <w:style w:type="paragraph" w:customStyle="1" w:styleId="7803E021E7D34542B47ABA3FFBE64424">
    <w:name w:val="7803E021E7D34542B47ABA3FFBE64424"/>
    <w:rsid w:val="00103C8E"/>
  </w:style>
  <w:style w:type="paragraph" w:customStyle="1" w:styleId="613F4A60CA134F36934E4AFDD4D11A07">
    <w:name w:val="613F4A60CA134F36934E4AFDD4D11A07"/>
    <w:rsid w:val="00103C8E"/>
  </w:style>
  <w:style w:type="paragraph" w:customStyle="1" w:styleId="74E3BE50BA464F20AE70DD9BCEC7A64D">
    <w:name w:val="74E3BE50BA464F20AE70DD9BCEC7A64D"/>
    <w:rsid w:val="00103C8E"/>
  </w:style>
  <w:style w:type="paragraph" w:customStyle="1" w:styleId="6A39FD12755B415BA580B02ED5B58956">
    <w:name w:val="6A39FD12755B415BA580B02ED5B58956"/>
    <w:rsid w:val="00103C8E"/>
  </w:style>
  <w:style w:type="paragraph" w:customStyle="1" w:styleId="E444155DC9C37B4D93CD5447AB8107B8">
    <w:name w:val="E444155DC9C37B4D93CD5447AB8107B8"/>
    <w:rsid w:val="002E37FC"/>
    <w:pPr>
      <w:spacing w:after="0" w:line="240" w:lineRule="auto"/>
    </w:pPr>
    <w:rPr>
      <w:sz w:val="24"/>
      <w:szCs w:val="24"/>
      <w:lang w:eastAsia="ja-JP"/>
    </w:rPr>
  </w:style>
  <w:style w:type="paragraph" w:customStyle="1" w:styleId="28179146A87F0B4E9FB1B43156574B95">
    <w:name w:val="28179146A87F0B4E9FB1B43156574B95"/>
    <w:rsid w:val="0094619F"/>
    <w:pPr>
      <w:spacing w:after="0" w:line="240" w:lineRule="auto"/>
    </w:pPr>
    <w:rPr>
      <w:sz w:val="24"/>
      <w:szCs w:val="24"/>
      <w:lang w:eastAsia="ja-JP"/>
    </w:rPr>
  </w:style>
  <w:style w:type="paragraph" w:customStyle="1" w:styleId="1A0A020934967B47A1238E3617DBCE2D">
    <w:name w:val="1A0A020934967B47A1238E3617DBCE2D"/>
    <w:rsid w:val="0094619F"/>
    <w:pPr>
      <w:spacing w:after="0" w:line="240" w:lineRule="auto"/>
    </w:pPr>
    <w:rPr>
      <w:sz w:val="24"/>
      <w:szCs w:val="24"/>
      <w:lang w:eastAsia="ja-JP"/>
    </w:rPr>
  </w:style>
  <w:style w:type="paragraph" w:customStyle="1" w:styleId="FD7A33CD9DCB5B4BB060B89533F4DBAF">
    <w:name w:val="FD7A33CD9DCB5B4BB060B89533F4DBAF"/>
    <w:rsid w:val="00103C8E"/>
    <w:pPr>
      <w:spacing w:after="200" w:line="240" w:lineRule="auto"/>
    </w:pPr>
    <w:rPr>
      <w:sz w:val="24"/>
      <w:szCs w:val="24"/>
    </w:rPr>
  </w:style>
  <w:style w:type="paragraph" w:customStyle="1" w:styleId="A114B0E557171B47B92CF11593754C36">
    <w:name w:val="A114B0E557171B47B92CF11593754C36"/>
    <w:rsid w:val="00103C8E"/>
    <w:pPr>
      <w:spacing w:after="200" w:line="240" w:lineRule="auto"/>
    </w:pPr>
    <w:rPr>
      <w:sz w:val="24"/>
      <w:szCs w:val="24"/>
    </w:rPr>
  </w:style>
  <w:style w:type="paragraph" w:customStyle="1" w:styleId="0A51081C5A196D4D8DC591CD7FC858B8">
    <w:name w:val="0A51081C5A196D4D8DC591CD7FC858B8"/>
    <w:rsid w:val="00103C8E"/>
    <w:pPr>
      <w:spacing w:after="200" w:line="240" w:lineRule="auto"/>
    </w:pPr>
    <w:rPr>
      <w:sz w:val="24"/>
      <w:szCs w:val="24"/>
    </w:rPr>
  </w:style>
  <w:style w:type="paragraph" w:customStyle="1" w:styleId="329AA8C9AC68EF4CB8D7DA7A6EFEBFA8">
    <w:name w:val="329AA8C9AC68EF4CB8D7DA7A6EFEBFA8"/>
    <w:rsid w:val="00103C8E"/>
    <w:pPr>
      <w:spacing w:after="200" w:line="240" w:lineRule="auto"/>
    </w:pPr>
    <w:rPr>
      <w:sz w:val="24"/>
      <w:szCs w:val="24"/>
    </w:rPr>
  </w:style>
  <w:style w:type="paragraph" w:customStyle="1" w:styleId="2ED47898F54E744C8F4343503B72DA40">
    <w:name w:val="2ED47898F54E744C8F4343503B72DA40"/>
    <w:rsid w:val="00103C8E"/>
    <w:pPr>
      <w:spacing w:after="200" w:line="240" w:lineRule="auto"/>
    </w:pPr>
    <w:rPr>
      <w:sz w:val="24"/>
      <w:szCs w:val="24"/>
    </w:rPr>
  </w:style>
  <w:style w:type="paragraph" w:customStyle="1" w:styleId="FE66CD5EEAA9824ABFDC0828A096C48B">
    <w:name w:val="FE66CD5EEAA9824ABFDC0828A096C48B"/>
    <w:rsid w:val="00103C8E"/>
    <w:pPr>
      <w:spacing w:after="200" w:line="240" w:lineRule="auto"/>
    </w:pPr>
    <w:rPr>
      <w:sz w:val="24"/>
      <w:szCs w:val="24"/>
    </w:rPr>
  </w:style>
  <w:style w:type="paragraph" w:customStyle="1" w:styleId="CCDDD2D38E1FD64190E522DD21D5CA14">
    <w:name w:val="CCDDD2D38E1FD64190E522DD21D5CA14"/>
    <w:rsid w:val="00103C8E"/>
    <w:pPr>
      <w:spacing w:after="200" w:line="240" w:lineRule="auto"/>
    </w:pPr>
    <w:rPr>
      <w:sz w:val="24"/>
      <w:szCs w:val="24"/>
    </w:rPr>
  </w:style>
  <w:style w:type="paragraph" w:customStyle="1" w:styleId="090CFE10CA27AD42AD1D932B16F1C2ED">
    <w:name w:val="090CFE10CA27AD42AD1D932B16F1C2ED"/>
    <w:rsid w:val="00103C8E"/>
    <w:pPr>
      <w:spacing w:after="200" w:line="240" w:lineRule="auto"/>
    </w:pPr>
    <w:rPr>
      <w:sz w:val="24"/>
      <w:szCs w:val="24"/>
    </w:rPr>
  </w:style>
  <w:style w:type="paragraph" w:customStyle="1" w:styleId="4BBA71B0DBE3CF4AA660A8653EECB676">
    <w:name w:val="4BBA71B0DBE3CF4AA660A8653EECB676"/>
    <w:rsid w:val="00103C8E"/>
    <w:pPr>
      <w:spacing w:after="200" w:line="240" w:lineRule="auto"/>
    </w:pPr>
    <w:rPr>
      <w:sz w:val="24"/>
      <w:szCs w:val="24"/>
    </w:rPr>
  </w:style>
  <w:style w:type="paragraph" w:customStyle="1" w:styleId="BCC1035C84E6A64A965BFB7AED8B48D9">
    <w:name w:val="BCC1035C84E6A64A965BFB7AED8B48D9"/>
    <w:rsid w:val="00103C8E"/>
    <w:pPr>
      <w:spacing w:after="200" w:line="240" w:lineRule="auto"/>
    </w:pPr>
    <w:rPr>
      <w:sz w:val="24"/>
      <w:szCs w:val="24"/>
    </w:rPr>
  </w:style>
  <w:style w:type="paragraph" w:customStyle="1" w:styleId="95DBD15B7D304A408717CBF4D27DB4AE">
    <w:name w:val="95DBD15B7D304A408717CBF4D27DB4AE"/>
    <w:rsid w:val="00DE04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04A7DD-C3ED-4CAA-9A27-D154A76B61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6EF605-C3D8-49B3-BCB6-F803F0C3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851C5-F2FD-4C48-9D15-1B145E036C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1T19:02:00Z</dcterms:created>
  <dcterms:modified xsi:type="dcterms:W3CDTF">2018-06-2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